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ED3B" w14:textId="5E352E90" w:rsidR="00353DF3" w:rsidRDefault="00180E1F" w:rsidP="00C12D82">
      <w:pPr>
        <w:rPr>
          <w:rFonts w:ascii="Calibri" w:eastAsia="Calibri" w:hAnsi="Calibri" w:cs="Calibri"/>
          <w:sz w:val="40"/>
          <w:szCs w:val="40"/>
        </w:rPr>
      </w:pPr>
      <w:r>
        <w:rPr>
          <w:noProof/>
        </w:rPr>
        <mc:AlternateContent>
          <mc:Choice Requires="wpg">
            <w:drawing>
              <wp:anchor distT="0" distB="0" distL="114300" distR="114300" simplePos="0" relativeHeight="251661312" behindDoc="0" locked="0" layoutInCell="1" allowOverlap="1" wp14:anchorId="01E8A80E" wp14:editId="2820CF45">
                <wp:simplePos x="0" y="0"/>
                <wp:positionH relativeFrom="column">
                  <wp:posOffset>-900752</wp:posOffset>
                </wp:positionH>
                <wp:positionV relativeFrom="paragraph">
                  <wp:posOffset>-40943</wp:posOffset>
                </wp:positionV>
                <wp:extent cx="7776845" cy="5550560"/>
                <wp:effectExtent l="0" t="0" r="0" b="12065"/>
                <wp:wrapNone/>
                <wp:docPr id="1" name="Group 1"/>
                <wp:cNvGraphicFramePr/>
                <a:graphic xmlns:a="http://schemas.openxmlformats.org/drawingml/2006/main">
                  <a:graphicData uri="http://schemas.microsoft.com/office/word/2010/wordprocessingGroup">
                    <wpg:wgp>
                      <wpg:cNvGrpSpPr/>
                      <wpg:grpSpPr>
                        <a:xfrm>
                          <a:off x="0" y="0"/>
                          <a:ext cx="7776845" cy="5550560"/>
                          <a:chOff x="-1083733" y="0"/>
                          <a:chExt cx="7776845" cy="5550560"/>
                        </a:xfrm>
                      </wpg:grpSpPr>
                      <pic:pic xmlns:pic="http://schemas.openxmlformats.org/drawingml/2006/picture">
                        <pic:nvPicPr>
                          <pic:cNvPr id="3"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t="8240" b="40421"/>
                          <a:stretch/>
                        </pic:blipFill>
                        <pic:spPr bwMode="auto">
                          <a:xfrm>
                            <a:off x="-1083733" y="0"/>
                            <a:ext cx="7776845" cy="5163820"/>
                          </a:xfrm>
                          <a:prstGeom prst="rect">
                            <a:avLst/>
                          </a:prstGeom>
                          <a:ln>
                            <a:noFill/>
                          </a:ln>
                          <a:extLst>
                            <a:ext uri="{53640926-AAD7-44D8-BBD7-CCE9431645EC}">
                              <a14:shadowObscured xmlns:a14="http://schemas.microsoft.com/office/drawing/2010/main"/>
                            </a:ext>
                          </a:extLst>
                        </pic:spPr>
                      </pic:pic>
                      <wps:wsp>
                        <wps:cNvPr id="15" name="Straight Connector 15"/>
                        <wps:cNvCnPr/>
                        <wps:spPr>
                          <a:xfrm>
                            <a:off x="2741681" y="5550560"/>
                            <a:ext cx="2639291" cy="0"/>
                          </a:xfrm>
                          <a:prstGeom prst="line">
                            <a:avLst/>
                          </a:prstGeom>
                          <a:ln>
                            <a:solidFill>
                              <a:srgbClr val="56C8DC"/>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16F237" id="Group 1" o:spid="_x0000_s1026" style="position:absolute;margin-left:-70.95pt;margin-top:-3.2pt;width:612.35pt;height:437.05pt;z-index:251661312;mso-width-relative:margin;mso-height-relative:margin" coordorigin="-10837" coordsize="77768,55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HX/2gAMAwEAAhEDEQA/AP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R/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P+/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H+/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T+/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1v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zdW1Kx0fTrjV9SkENvawSXNxKckJFGpZ2Ix2UG&#10;v55vgJ/wcbfsd/Fr9sW9/Zm8STReH9Hu5Ft/CHjSd5XstUuXk2LDcExKtoZP+WZkbBJCkqSK9LA5&#10;RiMTCpUoQ5lDV/P8+ui7PseZjc5w2Hq06NadpTvbfpa78krrV6an9FdFMSRJAGjIIIDAjkEHoQaf&#10;Xmnp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10;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B//9P+/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U/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f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b+/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X/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P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H+/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S/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0/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T+/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V/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1v7+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9f+/i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Q/v4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0f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9L+/i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T/v4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D/1P7+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X+&#10;/i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W/v4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1/7+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9D+/i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R/v4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0v7+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P+/i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U/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1f7+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b+/i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X/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0P7+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9H+/i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S/v4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0/7+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9T+/i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P/V/v4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D/1v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f+/i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Q/v4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0f7+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9L+/i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P/T/v4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1P7+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9X+/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W&#10;/v4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D/1/7+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9D+/i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P/R/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D/0v7+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9P+/i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U/v4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1f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b+/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X/v4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0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9H+/i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P/S/v4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0/7+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9T+/i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P/V/v4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1v7+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f+/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Q/v4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0f7+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i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T/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1P7+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X+/i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P/W/v4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837;width:77768;height:5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">
                  <v:imagedata r:id="rId10" o:title="" croptop="5400f" cropbottom="26490f"/>
                </v:shape>
                <v:line id="Straight Connector 15" o:spid="_x0000_s1028" style="position:absolute;visibility:visible;mso-wrap-style:square" from="27416,55505" to="53809,5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" strokecolor="#56c8dc" strokeweight=".5pt">
                  <v:stroke joinstyle="miter"/>
                </v:line>
              </v:group>
            </w:pict>
          </mc:Fallback>
        </mc:AlternateContent>
      </w:r>
    </w:p>
    <w:p w14:paraId="4E9EA51C" w14:textId="704646B7" w:rsidR="00353DF3" w:rsidRDefault="00353DF3" w:rsidP="00C12D82"/>
    <w:p w14:paraId="3730F13F" w14:textId="6400EA5A" w:rsidR="007843EC" w:rsidRDefault="00B91CB3" w:rsidP="00C12D82">
      <w:r>
        <w:rPr>
          <w:noProof/>
        </w:rPr>
        <mc:AlternateContent>
          <mc:Choice Requires="wps">
            <w:drawing>
              <wp:anchor distT="0" distB="0" distL="114300" distR="114300" simplePos="0" relativeHeight="251663360" behindDoc="0" locked="0" layoutInCell="1" allowOverlap="1" wp14:anchorId="37D195BC" wp14:editId="410A5722">
                <wp:simplePos x="0" y="0"/>
                <wp:positionH relativeFrom="column">
                  <wp:posOffset>2790825</wp:posOffset>
                </wp:positionH>
                <wp:positionV relativeFrom="paragraph">
                  <wp:posOffset>3239134</wp:posOffset>
                </wp:positionV>
                <wp:extent cx="3734435" cy="13620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3734435" cy="1362075"/>
                        </a:xfrm>
                        <a:prstGeom prst="rect">
                          <a:avLst/>
                        </a:prstGeom>
                        <a:solidFill>
                          <a:schemeClr val="lt1"/>
                        </a:solidFill>
                        <a:ln w="6350">
                          <a:noFill/>
                        </a:ln>
                      </wps:spPr>
                      <wps:txbx>
                        <w:txbxContent>
                          <w:p w14:paraId="1314BBC4" w14:textId="5051DE70" w:rsidR="002C270A" w:rsidRPr="003524DA" w:rsidRDefault="00B91CB3" w:rsidP="003524DA">
                            <w:pPr>
                              <w:pStyle w:val="Heading1"/>
                            </w:pPr>
                            <w:bookmarkStart w:id="0" w:name="_Toc83372914"/>
                            <w:bookmarkStart w:id="1" w:name="_Toc83372890"/>
                            <w:bookmarkStart w:id="2" w:name="_Toc83372690"/>
                            <w:bookmarkStart w:id="3" w:name="_Toc83372593"/>
                            <w:r w:rsidRPr="003524DA">
                              <w:t>DRINK</w:t>
                            </w:r>
                            <w:r w:rsidR="002C270A" w:rsidRPr="003524DA">
                              <w:t xml:space="preserve"> STAGE </w:t>
                            </w:r>
                            <w:r w:rsidRPr="003524DA">
                              <w:br/>
                            </w:r>
                            <w:r w:rsidR="003B7257" w:rsidRPr="003524DA">
                              <w:t>Deployment and Commissioning</w:t>
                            </w:r>
                            <w:r w:rsidRPr="003524DA">
                              <w:t xml:space="preserve"> Plan</w:t>
                            </w:r>
                            <w:bookmarkEnd w:id="0"/>
                          </w:p>
                          <w:p w14:paraId="1D74079A" w14:textId="77777777" w:rsidR="00F74D64" w:rsidRDefault="00F74D64"/>
                          <w:p w14:paraId="075457AB" w14:textId="77777777" w:rsidR="002C270A" w:rsidRPr="004A7792" w:rsidRDefault="00B91CB3" w:rsidP="002C270A">
                            <w:pPr>
                              <w:pStyle w:val="Heading1"/>
                            </w:pPr>
                            <w:bookmarkStart w:id="4" w:name="_Toc83372915"/>
                            <w:r>
                              <w:t>DRINK</w:t>
                            </w:r>
                            <w:r w:rsidR="002C270A">
                              <w:t xml:space="preserve"> STAGE </w:t>
                            </w:r>
                            <w:r>
                              <w:br/>
                            </w:r>
                            <w:r w:rsidR="003B7257">
                              <w:t>Deployment and Commissioning</w:t>
                            </w:r>
                            <w:r>
                              <w:t xml:space="preserve"> Plan</w:t>
                            </w:r>
                            <w:bookmarkEnd w:id="4"/>
                          </w:p>
                          <w:p w14:paraId="49B401DA" w14:textId="77777777" w:rsidR="00F74D64" w:rsidRDefault="00F74D64"/>
                          <w:p w14:paraId="19B7F405" w14:textId="77777777" w:rsidR="002C270A" w:rsidRPr="004A7792" w:rsidRDefault="00B91CB3" w:rsidP="002C270A">
                            <w:pPr>
                              <w:pStyle w:val="Heading1"/>
                            </w:pPr>
                            <w:bookmarkStart w:id="5" w:name="_Toc83372916"/>
                            <w:r>
                              <w:t>DRINK</w:t>
                            </w:r>
                            <w:r w:rsidR="002C270A">
                              <w:t xml:space="preserve"> STAGE </w:t>
                            </w:r>
                            <w:r>
                              <w:br/>
                            </w:r>
                            <w:r w:rsidR="003B7257">
                              <w:t>Deployment and Commissioning</w:t>
                            </w:r>
                            <w:r>
                              <w:t xml:space="preserve"> Plan</w:t>
                            </w:r>
                            <w:bookmarkEnd w:id="5"/>
                          </w:p>
                          <w:p w14:paraId="411925E7" w14:textId="77777777" w:rsidR="00F74D64" w:rsidRDefault="00F74D64"/>
                          <w:p w14:paraId="222ED143" w14:textId="7CCFF0B2" w:rsidR="002C270A" w:rsidRPr="004A7792" w:rsidRDefault="00B91CB3" w:rsidP="002C270A">
                            <w:pPr>
                              <w:pStyle w:val="Heading1"/>
                            </w:pPr>
                            <w:bookmarkStart w:id="6" w:name="_Toc83372917"/>
                            <w:r>
                              <w:t>DRINK</w:t>
                            </w:r>
                            <w:r w:rsidR="002C270A">
                              <w:t xml:space="preserve"> STAGE </w:t>
                            </w:r>
                            <w:r>
                              <w:br/>
                            </w:r>
                            <w:r w:rsidR="003B7257">
                              <w:t>Deployment and Commissioning</w:t>
                            </w:r>
                            <w:r>
                              <w:t xml:space="preserve"> Plan</w:t>
                            </w:r>
                            <w:bookmarkEnd w:id="6"/>
                          </w:p>
                          <w:p w14:paraId="791EB59A" w14:textId="77777777" w:rsidR="003E6665" w:rsidRDefault="003E6665"/>
                          <w:p w14:paraId="344A7CDF" w14:textId="449B4E03" w:rsidR="002C270A" w:rsidRPr="007843EC" w:rsidRDefault="002C270A" w:rsidP="002C270A">
                            <w:pPr>
                              <w:pStyle w:val="Heading2"/>
                            </w:pPr>
                            <w:bookmarkStart w:id="7" w:name="_Toc83372918"/>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7"/>
                          </w:p>
                          <w:p w14:paraId="28A53401" w14:textId="77777777" w:rsidR="002C270A" w:rsidRDefault="002C270A" w:rsidP="002C270A">
                            <w:r>
                              <w:t xml:space="preserve">Tagline: </w:t>
                            </w:r>
                            <w:r w:rsidRPr="00E2155B">
                              <w:rPr>
                                <w:i/>
                                <w:iCs/>
                              </w:rPr>
                              <w:t>[Your mission or idea as a single catchy sentence]</w:t>
                            </w:r>
                          </w:p>
                          <w:p w14:paraId="64C8DEA8" w14:textId="77777777" w:rsidR="002C270A" w:rsidRDefault="002C270A" w:rsidP="002C270A">
                            <w:pPr>
                              <w:pStyle w:val="Heading3"/>
                            </w:pPr>
                            <w:bookmarkStart w:id="8" w:name="_Toc83372919"/>
                            <w:r>
                              <w:t xml:space="preserve">Team Name </w:t>
                            </w:r>
                            <w:r w:rsidRPr="002C270A">
                              <w:t>[Your team’s name]</w:t>
                            </w:r>
                            <w:bookmarkEnd w:id="8"/>
                          </w:p>
                          <w:p w14:paraId="0912BA23" w14:textId="77777777" w:rsidR="002C270A" w:rsidRDefault="002C270A" w:rsidP="002C270A">
                            <w:r>
                              <w:t>Names</w:t>
                            </w:r>
                            <w:r w:rsidR="003B7257">
                              <w:t xml:space="preserve"> and contact information (list those planning to travel to North Carolina and include their cell phone numbers)</w:t>
                            </w:r>
                          </w:p>
                          <w:p w14:paraId="2E7B81CB" w14:textId="77777777" w:rsidR="002C270A" w:rsidRDefault="002C270A" w:rsidP="002C270A"/>
                          <w:p w14:paraId="532F219C" w14:textId="77777777" w:rsidR="002C270A" w:rsidRPr="004A7792" w:rsidRDefault="002C270A" w:rsidP="002C270A"/>
                          <w:p w14:paraId="522947D8" w14:textId="77777777" w:rsidR="002C270A" w:rsidRPr="004A7792" w:rsidRDefault="002C270A" w:rsidP="002C270A"/>
                          <w:p w14:paraId="14B61212" w14:textId="77777777" w:rsidR="00F74D64" w:rsidRDefault="00F74D64"/>
                          <w:p w14:paraId="27E005E5" w14:textId="77777777" w:rsidR="002C270A" w:rsidRPr="007843EC" w:rsidRDefault="002C270A" w:rsidP="002C270A">
                            <w:pPr>
                              <w:pStyle w:val="Heading2"/>
                            </w:pPr>
                            <w:bookmarkStart w:id="9" w:name="_Toc83372920"/>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9"/>
                          </w:p>
                          <w:p w14:paraId="584EF55C" w14:textId="77777777" w:rsidR="002C270A" w:rsidRDefault="002C270A" w:rsidP="002C270A">
                            <w:r>
                              <w:t xml:space="preserve">Tagline: </w:t>
                            </w:r>
                            <w:r w:rsidRPr="00E2155B">
                              <w:rPr>
                                <w:i/>
                                <w:iCs/>
                              </w:rPr>
                              <w:t>[Your mission or idea as a single catchy sentence]</w:t>
                            </w:r>
                          </w:p>
                          <w:p w14:paraId="6827BC16" w14:textId="77777777" w:rsidR="002C270A" w:rsidRDefault="002C270A" w:rsidP="002C270A">
                            <w:pPr>
                              <w:pStyle w:val="Heading3"/>
                            </w:pPr>
                            <w:bookmarkStart w:id="10" w:name="_Toc83372921"/>
                            <w:r>
                              <w:t xml:space="preserve">Team Name </w:t>
                            </w:r>
                            <w:r w:rsidRPr="002C270A">
                              <w:t>[Your team’s name]</w:t>
                            </w:r>
                            <w:bookmarkEnd w:id="10"/>
                          </w:p>
                          <w:p w14:paraId="576786E3" w14:textId="77777777" w:rsidR="002C270A" w:rsidRDefault="002C270A" w:rsidP="002C270A">
                            <w:r>
                              <w:t>Names</w:t>
                            </w:r>
                            <w:r w:rsidR="003B7257">
                              <w:t xml:space="preserve"> and contact information (list those planning to travel to North Carolina and include their cell phone numbers)</w:t>
                            </w:r>
                          </w:p>
                          <w:p w14:paraId="39AE85B6" w14:textId="77777777" w:rsidR="002C270A" w:rsidRDefault="002C270A" w:rsidP="002C270A"/>
                          <w:p w14:paraId="774C6963" w14:textId="77777777" w:rsidR="002C270A" w:rsidRPr="004A7792" w:rsidRDefault="002C270A" w:rsidP="002C270A"/>
                          <w:p w14:paraId="4973E5BD" w14:textId="77777777" w:rsidR="002C270A" w:rsidRPr="004A7792" w:rsidRDefault="002C270A" w:rsidP="002C270A"/>
                          <w:p w14:paraId="7E41575A" w14:textId="77777777" w:rsidR="00F74D64" w:rsidRDefault="00F74D64"/>
                          <w:p w14:paraId="2BC113C7" w14:textId="77777777" w:rsidR="002C270A" w:rsidRPr="004A7792" w:rsidRDefault="00B91CB3" w:rsidP="002C270A">
                            <w:pPr>
                              <w:pStyle w:val="Heading1"/>
                            </w:pPr>
                            <w:bookmarkStart w:id="11" w:name="_Toc83372922"/>
                            <w:r>
                              <w:t>DRINK</w:t>
                            </w:r>
                            <w:r w:rsidR="002C270A">
                              <w:t xml:space="preserve"> STAGE </w:t>
                            </w:r>
                            <w:r>
                              <w:br/>
                            </w:r>
                            <w:r w:rsidR="003B7257">
                              <w:t>Deployment and Commissioning</w:t>
                            </w:r>
                            <w:r>
                              <w:t xml:space="preserve"> Plan</w:t>
                            </w:r>
                            <w:bookmarkEnd w:id="11"/>
                          </w:p>
                          <w:p w14:paraId="29208B57" w14:textId="77777777" w:rsidR="00F74D64" w:rsidRDefault="00F74D64"/>
                          <w:p w14:paraId="608E5E79" w14:textId="77777777" w:rsidR="002C270A" w:rsidRPr="007843EC" w:rsidRDefault="00B91CB3" w:rsidP="002C270A">
                            <w:pPr>
                              <w:pStyle w:val="Heading2"/>
                            </w:pPr>
                            <w:bookmarkStart w:id="12" w:name="_Toc83372923"/>
                            <w:r>
                              <w:t>DRINK</w:t>
                            </w:r>
                            <w:r w:rsidR="002C270A">
                              <w:t xml:space="preserve"> STAGE </w:t>
                            </w:r>
                            <w:r>
                              <w:br/>
                            </w:r>
                            <w:r w:rsidR="003B7257">
                              <w:t>Deployment and Commissioning</w:t>
                            </w:r>
                            <w:r>
                              <w:t xml:space="preserve"> </w:t>
                            </w:r>
                            <w:proofErr w:type="spellStart"/>
                            <w:r>
                              <w:t>Plan</w:t>
                            </w:r>
                            <w:r w:rsidR="002C270A" w:rsidRPr="007843EC">
                              <w:t>Project</w:t>
                            </w:r>
                            <w:proofErr w:type="spellEnd"/>
                            <w:r w:rsidR="002C270A" w:rsidRPr="007843EC">
                              <w:t xml:space="preserve"> </w:t>
                            </w:r>
                            <w:r w:rsidR="002C270A">
                              <w:t xml:space="preserve">Title </w:t>
                            </w:r>
                            <w:r w:rsidR="002C270A" w:rsidRPr="00A54E44">
                              <w:rPr>
                                <w:sz w:val="28"/>
                                <w:szCs w:val="20"/>
                              </w:rPr>
                              <w:t xml:space="preserve">[Your team’s </w:t>
                            </w:r>
                            <w:r w:rsidR="002C270A">
                              <w:rPr>
                                <w:sz w:val="28"/>
                                <w:szCs w:val="20"/>
                              </w:rPr>
                              <w:t>title</w:t>
                            </w:r>
                            <w:r w:rsidR="002C270A" w:rsidRPr="00A54E44">
                              <w:rPr>
                                <w:sz w:val="28"/>
                                <w:szCs w:val="20"/>
                              </w:rPr>
                              <w:t>]</w:t>
                            </w:r>
                            <w:bookmarkEnd w:id="12"/>
                          </w:p>
                          <w:p w14:paraId="50CB27F1" w14:textId="77777777" w:rsidR="002C270A" w:rsidRDefault="002C270A" w:rsidP="002C270A">
                            <w:r>
                              <w:t xml:space="preserve">Tagline: </w:t>
                            </w:r>
                            <w:r w:rsidRPr="00E2155B">
                              <w:rPr>
                                <w:i/>
                                <w:iCs/>
                              </w:rPr>
                              <w:t>[Your mission or idea as a single catchy sentence]</w:t>
                            </w:r>
                          </w:p>
                          <w:p w14:paraId="1CC8162E" w14:textId="77777777" w:rsidR="002C270A" w:rsidRDefault="002C270A" w:rsidP="002C270A">
                            <w:pPr>
                              <w:pStyle w:val="Heading3"/>
                            </w:pPr>
                            <w:bookmarkStart w:id="13" w:name="_Toc83372924"/>
                            <w:r>
                              <w:t xml:space="preserve">Team Name </w:t>
                            </w:r>
                            <w:r w:rsidRPr="002C270A">
                              <w:t>[Your team’s name]</w:t>
                            </w:r>
                            <w:bookmarkEnd w:id="13"/>
                          </w:p>
                          <w:p w14:paraId="43079D15" w14:textId="77777777" w:rsidR="002C270A" w:rsidRDefault="002C270A" w:rsidP="002C270A">
                            <w:r>
                              <w:t>Names</w:t>
                            </w:r>
                            <w:r w:rsidR="003B7257">
                              <w:t xml:space="preserve"> and contact information (list those planning to travel to North Carolina and include their cell phone numbers)</w:t>
                            </w:r>
                          </w:p>
                          <w:p w14:paraId="1621F537" w14:textId="77777777" w:rsidR="002C270A" w:rsidRDefault="002C270A" w:rsidP="002C270A"/>
                          <w:p w14:paraId="2FC8F681" w14:textId="77777777" w:rsidR="002C270A" w:rsidRPr="004A7792" w:rsidRDefault="002C270A" w:rsidP="002C270A"/>
                          <w:p w14:paraId="4BA57D31" w14:textId="77777777" w:rsidR="002C270A" w:rsidRPr="004A7792" w:rsidRDefault="002C270A" w:rsidP="002C270A"/>
                          <w:p w14:paraId="26C0A1D6" w14:textId="77777777" w:rsidR="00F74D64" w:rsidRDefault="00F74D64"/>
                          <w:p w14:paraId="470D4AD6" w14:textId="77777777" w:rsidR="002C270A" w:rsidRPr="007843EC" w:rsidRDefault="002C270A" w:rsidP="002C270A">
                            <w:pPr>
                              <w:pStyle w:val="Heading2"/>
                            </w:pPr>
                            <w:bookmarkStart w:id="14" w:name="_Toc83372925"/>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14"/>
                          </w:p>
                          <w:p w14:paraId="63FCC124" w14:textId="77777777" w:rsidR="002C270A" w:rsidRDefault="002C270A" w:rsidP="002C270A">
                            <w:r>
                              <w:t xml:space="preserve">Tagline: </w:t>
                            </w:r>
                            <w:r w:rsidRPr="00E2155B">
                              <w:rPr>
                                <w:i/>
                                <w:iCs/>
                              </w:rPr>
                              <w:t>[Your mission or idea as a single catchy sentence]</w:t>
                            </w:r>
                          </w:p>
                          <w:p w14:paraId="5AB5FDDD" w14:textId="728A7444" w:rsidR="002C270A" w:rsidRPr="004A7792" w:rsidRDefault="002C270A" w:rsidP="002C270A">
                            <w:pPr>
                              <w:pStyle w:val="Heading1"/>
                            </w:pPr>
                            <w:bookmarkStart w:id="15" w:name="_Toc83372926"/>
                            <w:r>
                              <w:t xml:space="preserve">Team Name </w:t>
                            </w:r>
                            <w:r w:rsidRPr="002C270A">
                              <w:t xml:space="preserve">[Your team’s </w:t>
                            </w:r>
                            <w:proofErr w:type="gramStart"/>
                            <w:r w:rsidRPr="002C270A">
                              <w:t>name]</w:t>
                            </w:r>
                            <w:bookmarkEnd w:id="15"/>
                            <w:r w:rsidR="00B91CB3">
                              <w:t>DRINK</w:t>
                            </w:r>
                            <w:proofErr w:type="gramEnd"/>
                            <w:r>
                              <w:t xml:space="preserve"> STAGE </w:t>
                            </w:r>
                            <w:r w:rsidR="00B91CB3">
                              <w:br/>
                            </w:r>
                            <w:r w:rsidR="003B7257">
                              <w:t>Deployment and Commissioning</w:t>
                            </w:r>
                            <w:r w:rsidR="00B91CB3">
                              <w:t xml:space="preserve"> Plan</w:t>
                            </w:r>
                            <w:bookmarkEnd w:id="1"/>
                          </w:p>
                          <w:p w14:paraId="12D8E613" w14:textId="77777777" w:rsidR="00F74D64" w:rsidRDefault="00F74D64"/>
                          <w:p w14:paraId="25FF11C3" w14:textId="1C23AA09" w:rsidR="002C270A" w:rsidRPr="004A7792" w:rsidRDefault="00B91CB3" w:rsidP="002C270A">
                            <w:pPr>
                              <w:pStyle w:val="Heading1"/>
                            </w:pPr>
                            <w:bookmarkStart w:id="16" w:name="_Toc83372891"/>
                            <w:r>
                              <w:t>DRINK</w:t>
                            </w:r>
                            <w:r w:rsidR="002C270A">
                              <w:t xml:space="preserve"> STAGE </w:t>
                            </w:r>
                            <w:r>
                              <w:br/>
                            </w:r>
                            <w:r w:rsidR="003B7257">
                              <w:t>Deployment and Commissioning</w:t>
                            </w:r>
                            <w:r>
                              <w:t xml:space="preserve"> Plan</w:t>
                            </w:r>
                            <w:bookmarkEnd w:id="16"/>
                          </w:p>
                          <w:p w14:paraId="45593BC8" w14:textId="77777777" w:rsidR="00F74D64" w:rsidRDefault="00F74D64"/>
                          <w:p w14:paraId="45D52F55" w14:textId="7E854CF8" w:rsidR="002C270A" w:rsidRPr="004A7792" w:rsidRDefault="00B91CB3" w:rsidP="002C270A">
                            <w:pPr>
                              <w:pStyle w:val="Heading1"/>
                            </w:pPr>
                            <w:bookmarkStart w:id="17" w:name="_Toc83372892"/>
                            <w:r>
                              <w:t>DRINK</w:t>
                            </w:r>
                            <w:r w:rsidR="002C270A">
                              <w:t xml:space="preserve"> STAGE </w:t>
                            </w:r>
                            <w:r>
                              <w:br/>
                            </w:r>
                            <w:r w:rsidR="003B7257">
                              <w:t>Deployment and Commissioning</w:t>
                            </w:r>
                            <w:r>
                              <w:t xml:space="preserve"> Plan</w:t>
                            </w:r>
                            <w:bookmarkEnd w:id="2"/>
                            <w:bookmarkEnd w:id="17"/>
                          </w:p>
                          <w:p w14:paraId="1E859723" w14:textId="77777777" w:rsidR="00F74D64" w:rsidRDefault="00F74D64"/>
                          <w:p w14:paraId="75567D05" w14:textId="77777777" w:rsidR="002C270A" w:rsidRPr="004A7792" w:rsidRDefault="00B91CB3" w:rsidP="002C270A">
                            <w:pPr>
                              <w:pStyle w:val="Heading1"/>
                            </w:pPr>
                            <w:bookmarkStart w:id="18" w:name="_Toc83372691"/>
                            <w:r>
                              <w:t>DRINK</w:t>
                            </w:r>
                            <w:r w:rsidR="002C270A">
                              <w:t xml:space="preserve"> STAGE </w:t>
                            </w:r>
                            <w:r>
                              <w:br/>
                            </w:r>
                            <w:r w:rsidR="003B7257">
                              <w:t>Deployment and Commissioning</w:t>
                            </w:r>
                            <w:r>
                              <w:t xml:space="preserve"> Plan</w:t>
                            </w:r>
                            <w:bookmarkEnd w:id="3"/>
                            <w:bookmarkEnd w:id="1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D195BC" id="_x0000_t202" coordsize="21600,21600" o:spt="202" path="m,l,21600r21600,l21600,xe">
                <v:stroke joinstyle="miter"/>
                <v:path gradientshapeok="t" o:connecttype="rect"/>
              </v:shapetype>
              <v:shape id="Text Box 13" o:spid="_x0000_s1026" type="#_x0000_t202" style="position:absolute;margin-left:219.75pt;margin-top:255.05pt;width:294.05pt;height:10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" fillcolor="white [3201]" stroked="f" strokeweight=".5pt">
                <v:textbox>
                  <w:txbxContent>
                    <w:p w14:paraId="1314BBC4" w14:textId="5051DE70" w:rsidR="002C270A" w:rsidRPr="003524DA" w:rsidRDefault="00B91CB3" w:rsidP="003524DA">
                      <w:pPr>
                        <w:pStyle w:val="Heading1"/>
                      </w:pPr>
                      <w:bookmarkStart w:id="19" w:name="_Toc83372914"/>
                      <w:bookmarkStart w:id="20" w:name="_Toc83372890"/>
                      <w:bookmarkStart w:id="21" w:name="_Toc83372690"/>
                      <w:bookmarkStart w:id="22" w:name="_Toc83372593"/>
                      <w:r w:rsidRPr="003524DA">
                        <w:t>DRINK</w:t>
                      </w:r>
                      <w:r w:rsidR="002C270A" w:rsidRPr="003524DA">
                        <w:t xml:space="preserve"> STAGE </w:t>
                      </w:r>
                      <w:r w:rsidRPr="003524DA">
                        <w:br/>
                      </w:r>
                      <w:r w:rsidR="003B7257" w:rsidRPr="003524DA">
                        <w:t>Deployment and Commissioning</w:t>
                      </w:r>
                      <w:r w:rsidRPr="003524DA">
                        <w:t xml:space="preserve"> Plan</w:t>
                      </w:r>
                      <w:bookmarkEnd w:id="19"/>
                    </w:p>
                    <w:p w14:paraId="1D74079A" w14:textId="77777777" w:rsidR="00F74D64" w:rsidRDefault="00F74D64"/>
                    <w:p w14:paraId="075457AB" w14:textId="77777777" w:rsidR="002C270A" w:rsidRPr="004A7792" w:rsidRDefault="00B91CB3" w:rsidP="002C270A">
                      <w:pPr>
                        <w:pStyle w:val="Heading1"/>
                      </w:pPr>
                      <w:bookmarkStart w:id="23" w:name="_Toc83372915"/>
                      <w:r>
                        <w:t>DRINK</w:t>
                      </w:r>
                      <w:r w:rsidR="002C270A">
                        <w:t xml:space="preserve"> STAGE </w:t>
                      </w:r>
                      <w:r>
                        <w:br/>
                      </w:r>
                      <w:r w:rsidR="003B7257">
                        <w:t>Deployment and Commissioning</w:t>
                      </w:r>
                      <w:r>
                        <w:t xml:space="preserve"> Plan</w:t>
                      </w:r>
                      <w:bookmarkEnd w:id="23"/>
                    </w:p>
                    <w:p w14:paraId="49B401DA" w14:textId="77777777" w:rsidR="00F74D64" w:rsidRDefault="00F74D64"/>
                    <w:p w14:paraId="19B7F405" w14:textId="77777777" w:rsidR="002C270A" w:rsidRPr="004A7792" w:rsidRDefault="00B91CB3" w:rsidP="002C270A">
                      <w:pPr>
                        <w:pStyle w:val="Heading1"/>
                      </w:pPr>
                      <w:bookmarkStart w:id="24" w:name="_Toc83372916"/>
                      <w:r>
                        <w:t>DRINK</w:t>
                      </w:r>
                      <w:r w:rsidR="002C270A">
                        <w:t xml:space="preserve"> STAGE </w:t>
                      </w:r>
                      <w:r>
                        <w:br/>
                      </w:r>
                      <w:r w:rsidR="003B7257">
                        <w:t>Deployment and Commissioning</w:t>
                      </w:r>
                      <w:r>
                        <w:t xml:space="preserve"> Plan</w:t>
                      </w:r>
                      <w:bookmarkEnd w:id="24"/>
                    </w:p>
                    <w:p w14:paraId="411925E7" w14:textId="77777777" w:rsidR="00F74D64" w:rsidRDefault="00F74D64"/>
                    <w:p w14:paraId="222ED143" w14:textId="7CCFF0B2" w:rsidR="002C270A" w:rsidRPr="004A7792" w:rsidRDefault="00B91CB3" w:rsidP="002C270A">
                      <w:pPr>
                        <w:pStyle w:val="Heading1"/>
                      </w:pPr>
                      <w:bookmarkStart w:id="25" w:name="_Toc83372917"/>
                      <w:r>
                        <w:t>DRINK</w:t>
                      </w:r>
                      <w:r w:rsidR="002C270A">
                        <w:t xml:space="preserve"> STAGE </w:t>
                      </w:r>
                      <w:r>
                        <w:br/>
                      </w:r>
                      <w:r w:rsidR="003B7257">
                        <w:t>Deployment and Commissioning</w:t>
                      </w:r>
                      <w:r>
                        <w:t xml:space="preserve"> Plan</w:t>
                      </w:r>
                      <w:bookmarkEnd w:id="25"/>
                    </w:p>
                    <w:p w14:paraId="791EB59A" w14:textId="77777777" w:rsidR="003E6665" w:rsidRDefault="003E6665"/>
                    <w:p w14:paraId="344A7CDF" w14:textId="449B4E03" w:rsidR="002C270A" w:rsidRPr="007843EC" w:rsidRDefault="002C270A" w:rsidP="002C270A">
                      <w:pPr>
                        <w:pStyle w:val="Heading2"/>
                      </w:pPr>
                      <w:bookmarkStart w:id="26" w:name="_Toc83372918"/>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26"/>
                    </w:p>
                    <w:p w14:paraId="28A53401" w14:textId="77777777" w:rsidR="002C270A" w:rsidRDefault="002C270A" w:rsidP="002C270A">
                      <w:r>
                        <w:t xml:space="preserve">Tagline: </w:t>
                      </w:r>
                      <w:r w:rsidRPr="00E2155B">
                        <w:rPr>
                          <w:i/>
                          <w:iCs/>
                        </w:rPr>
                        <w:t>[Your mission or idea as a single catchy sentence]</w:t>
                      </w:r>
                    </w:p>
                    <w:p w14:paraId="64C8DEA8" w14:textId="77777777" w:rsidR="002C270A" w:rsidRDefault="002C270A" w:rsidP="002C270A">
                      <w:pPr>
                        <w:pStyle w:val="Heading3"/>
                      </w:pPr>
                      <w:bookmarkStart w:id="27" w:name="_Toc83372919"/>
                      <w:r>
                        <w:t xml:space="preserve">Team Name </w:t>
                      </w:r>
                      <w:r w:rsidRPr="002C270A">
                        <w:t>[Your team’s name]</w:t>
                      </w:r>
                      <w:bookmarkEnd w:id="27"/>
                    </w:p>
                    <w:p w14:paraId="0912BA23" w14:textId="77777777" w:rsidR="002C270A" w:rsidRDefault="002C270A" w:rsidP="002C270A">
                      <w:r>
                        <w:t>Names</w:t>
                      </w:r>
                      <w:r w:rsidR="003B7257">
                        <w:t xml:space="preserve"> and contact information (list those planning to travel to North Carolina and include their cell phone numbers)</w:t>
                      </w:r>
                    </w:p>
                    <w:p w14:paraId="2E7B81CB" w14:textId="77777777" w:rsidR="002C270A" w:rsidRDefault="002C270A" w:rsidP="002C270A"/>
                    <w:p w14:paraId="532F219C" w14:textId="77777777" w:rsidR="002C270A" w:rsidRPr="004A7792" w:rsidRDefault="002C270A" w:rsidP="002C270A"/>
                    <w:p w14:paraId="522947D8" w14:textId="77777777" w:rsidR="002C270A" w:rsidRPr="004A7792" w:rsidRDefault="002C270A" w:rsidP="002C270A"/>
                    <w:p w14:paraId="14B61212" w14:textId="77777777" w:rsidR="00F74D64" w:rsidRDefault="00F74D64"/>
                    <w:p w14:paraId="27E005E5" w14:textId="77777777" w:rsidR="002C270A" w:rsidRPr="007843EC" w:rsidRDefault="002C270A" w:rsidP="002C270A">
                      <w:pPr>
                        <w:pStyle w:val="Heading2"/>
                      </w:pPr>
                      <w:bookmarkStart w:id="28" w:name="_Toc83372920"/>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28"/>
                    </w:p>
                    <w:p w14:paraId="584EF55C" w14:textId="77777777" w:rsidR="002C270A" w:rsidRDefault="002C270A" w:rsidP="002C270A">
                      <w:r>
                        <w:t xml:space="preserve">Tagline: </w:t>
                      </w:r>
                      <w:r w:rsidRPr="00E2155B">
                        <w:rPr>
                          <w:i/>
                          <w:iCs/>
                        </w:rPr>
                        <w:t>[Your mission or idea as a single catchy sentence]</w:t>
                      </w:r>
                    </w:p>
                    <w:p w14:paraId="6827BC16" w14:textId="77777777" w:rsidR="002C270A" w:rsidRDefault="002C270A" w:rsidP="002C270A">
                      <w:pPr>
                        <w:pStyle w:val="Heading3"/>
                      </w:pPr>
                      <w:bookmarkStart w:id="29" w:name="_Toc83372921"/>
                      <w:r>
                        <w:t xml:space="preserve">Team Name </w:t>
                      </w:r>
                      <w:r w:rsidRPr="002C270A">
                        <w:t>[Your team’s name]</w:t>
                      </w:r>
                      <w:bookmarkEnd w:id="29"/>
                    </w:p>
                    <w:p w14:paraId="576786E3" w14:textId="77777777" w:rsidR="002C270A" w:rsidRDefault="002C270A" w:rsidP="002C270A">
                      <w:r>
                        <w:t>Names</w:t>
                      </w:r>
                      <w:r w:rsidR="003B7257">
                        <w:t xml:space="preserve"> and contact information (list those planning to travel to North Carolina and include their cell phone numbers)</w:t>
                      </w:r>
                    </w:p>
                    <w:p w14:paraId="39AE85B6" w14:textId="77777777" w:rsidR="002C270A" w:rsidRDefault="002C270A" w:rsidP="002C270A"/>
                    <w:p w14:paraId="774C6963" w14:textId="77777777" w:rsidR="002C270A" w:rsidRPr="004A7792" w:rsidRDefault="002C270A" w:rsidP="002C270A"/>
                    <w:p w14:paraId="4973E5BD" w14:textId="77777777" w:rsidR="002C270A" w:rsidRPr="004A7792" w:rsidRDefault="002C270A" w:rsidP="002C270A"/>
                    <w:p w14:paraId="7E41575A" w14:textId="77777777" w:rsidR="00F74D64" w:rsidRDefault="00F74D64"/>
                    <w:p w14:paraId="2BC113C7" w14:textId="77777777" w:rsidR="002C270A" w:rsidRPr="004A7792" w:rsidRDefault="00B91CB3" w:rsidP="002C270A">
                      <w:pPr>
                        <w:pStyle w:val="Heading1"/>
                      </w:pPr>
                      <w:bookmarkStart w:id="30" w:name="_Toc83372922"/>
                      <w:r>
                        <w:t>DRINK</w:t>
                      </w:r>
                      <w:r w:rsidR="002C270A">
                        <w:t xml:space="preserve"> STAGE </w:t>
                      </w:r>
                      <w:r>
                        <w:br/>
                      </w:r>
                      <w:r w:rsidR="003B7257">
                        <w:t>Deployment and Commissioning</w:t>
                      </w:r>
                      <w:r>
                        <w:t xml:space="preserve"> Plan</w:t>
                      </w:r>
                      <w:bookmarkEnd w:id="30"/>
                    </w:p>
                    <w:p w14:paraId="29208B57" w14:textId="77777777" w:rsidR="00F74D64" w:rsidRDefault="00F74D64"/>
                    <w:p w14:paraId="608E5E79" w14:textId="77777777" w:rsidR="002C270A" w:rsidRPr="007843EC" w:rsidRDefault="00B91CB3" w:rsidP="002C270A">
                      <w:pPr>
                        <w:pStyle w:val="Heading2"/>
                      </w:pPr>
                      <w:bookmarkStart w:id="31" w:name="_Toc83372923"/>
                      <w:r>
                        <w:t>DRINK</w:t>
                      </w:r>
                      <w:r w:rsidR="002C270A">
                        <w:t xml:space="preserve"> STAGE </w:t>
                      </w:r>
                      <w:r>
                        <w:br/>
                      </w:r>
                      <w:r w:rsidR="003B7257">
                        <w:t>Deployment and Commissioning</w:t>
                      </w:r>
                      <w:r>
                        <w:t xml:space="preserve"> </w:t>
                      </w:r>
                      <w:proofErr w:type="spellStart"/>
                      <w:r>
                        <w:t>Plan</w:t>
                      </w:r>
                      <w:r w:rsidR="002C270A" w:rsidRPr="007843EC">
                        <w:t>Project</w:t>
                      </w:r>
                      <w:proofErr w:type="spellEnd"/>
                      <w:r w:rsidR="002C270A" w:rsidRPr="007843EC">
                        <w:t xml:space="preserve"> </w:t>
                      </w:r>
                      <w:r w:rsidR="002C270A">
                        <w:t xml:space="preserve">Title </w:t>
                      </w:r>
                      <w:r w:rsidR="002C270A" w:rsidRPr="00A54E44">
                        <w:rPr>
                          <w:sz w:val="28"/>
                          <w:szCs w:val="20"/>
                        </w:rPr>
                        <w:t xml:space="preserve">[Your team’s </w:t>
                      </w:r>
                      <w:r w:rsidR="002C270A">
                        <w:rPr>
                          <w:sz w:val="28"/>
                          <w:szCs w:val="20"/>
                        </w:rPr>
                        <w:t>title</w:t>
                      </w:r>
                      <w:r w:rsidR="002C270A" w:rsidRPr="00A54E44">
                        <w:rPr>
                          <w:sz w:val="28"/>
                          <w:szCs w:val="20"/>
                        </w:rPr>
                        <w:t>]</w:t>
                      </w:r>
                      <w:bookmarkEnd w:id="31"/>
                    </w:p>
                    <w:p w14:paraId="50CB27F1" w14:textId="77777777" w:rsidR="002C270A" w:rsidRDefault="002C270A" w:rsidP="002C270A">
                      <w:r>
                        <w:t xml:space="preserve">Tagline: </w:t>
                      </w:r>
                      <w:r w:rsidRPr="00E2155B">
                        <w:rPr>
                          <w:i/>
                          <w:iCs/>
                        </w:rPr>
                        <w:t>[Your mission or idea as a single catchy sentence]</w:t>
                      </w:r>
                    </w:p>
                    <w:p w14:paraId="1CC8162E" w14:textId="77777777" w:rsidR="002C270A" w:rsidRDefault="002C270A" w:rsidP="002C270A">
                      <w:pPr>
                        <w:pStyle w:val="Heading3"/>
                      </w:pPr>
                      <w:bookmarkStart w:id="32" w:name="_Toc83372924"/>
                      <w:r>
                        <w:t xml:space="preserve">Team Name </w:t>
                      </w:r>
                      <w:r w:rsidRPr="002C270A">
                        <w:t>[Your team’s name]</w:t>
                      </w:r>
                      <w:bookmarkEnd w:id="32"/>
                    </w:p>
                    <w:p w14:paraId="43079D15" w14:textId="77777777" w:rsidR="002C270A" w:rsidRDefault="002C270A" w:rsidP="002C270A">
                      <w:r>
                        <w:t>Names</w:t>
                      </w:r>
                      <w:r w:rsidR="003B7257">
                        <w:t xml:space="preserve"> and contact information (list those planning to travel to North Carolina and include their cell phone numbers)</w:t>
                      </w:r>
                    </w:p>
                    <w:p w14:paraId="1621F537" w14:textId="77777777" w:rsidR="002C270A" w:rsidRDefault="002C270A" w:rsidP="002C270A"/>
                    <w:p w14:paraId="2FC8F681" w14:textId="77777777" w:rsidR="002C270A" w:rsidRPr="004A7792" w:rsidRDefault="002C270A" w:rsidP="002C270A"/>
                    <w:p w14:paraId="4BA57D31" w14:textId="77777777" w:rsidR="002C270A" w:rsidRPr="004A7792" w:rsidRDefault="002C270A" w:rsidP="002C270A"/>
                    <w:p w14:paraId="26C0A1D6" w14:textId="77777777" w:rsidR="00F74D64" w:rsidRDefault="00F74D64"/>
                    <w:p w14:paraId="470D4AD6" w14:textId="77777777" w:rsidR="002C270A" w:rsidRPr="007843EC" w:rsidRDefault="002C270A" w:rsidP="002C270A">
                      <w:pPr>
                        <w:pStyle w:val="Heading2"/>
                      </w:pPr>
                      <w:bookmarkStart w:id="33" w:name="_Toc83372925"/>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33"/>
                    </w:p>
                    <w:p w14:paraId="63FCC124" w14:textId="77777777" w:rsidR="002C270A" w:rsidRDefault="002C270A" w:rsidP="002C270A">
                      <w:r>
                        <w:t xml:space="preserve">Tagline: </w:t>
                      </w:r>
                      <w:r w:rsidRPr="00E2155B">
                        <w:rPr>
                          <w:i/>
                          <w:iCs/>
                        </w:rPr>
                        <w:t>[Your mission or idea as a single catchy sentence]</w:t>
                      </w:r>
                    </w:p>
                    <w:p w14:paraId="5AB5FDDD" w14:textId="728A7444" w:rsidR="002C270A" w:rsidRPr="004A7792" w:rsidRDefault="002C270A" w:rsidP="002C270A">
                      <w:pPr>
                        <w:pStyle w:val="Heading1"/>
                      </w:pPr>
                      <w:bookmarkStart w:id="34" w:name="_Toc83372926"/>
                      <w:r>
                        <w:t xml:space="preserve">Team Name </w:t>
                      </w:r>
                      <w:r w:rsidRPr="002C270A">
                        <w:t xml:space="preserve">[Your team’s </w:t>
                      </w:r>
                      <w:proofErr w:type="gramStart"/>
                      <w:r w:rsidRPr="002C270A">
                        <w:t>name]</w:t>
                      </w:r>
                      <w:bookmarkEnd w:id="34"/>
                      <w:r w:rsidR="00B91CB3">
                        <w:t>DRINK</w:t>
                      </w:r>
                      <w:proofErr w:type="gramEnd"/>
                      <w:r>
                        <w:t xml:space="preserve"> STAGE </w:t>
                      </w:r>
                      <w:r w:rsidR="00B91CB3">
                        <w:br/>
                      </w:r>
                      <w:r w:rsidR="003B7257">
                        <w:t>Deployment and Commissioning</w:t>
                      </w:r>
                      <w:r w:rsidR="00B91CB3">
                        <w:t xml:space="preserve"> Plan</w:t>
                      </w:r>
                      <w:bookmarkEnd w:id="20"/>
                    </w:p>
                    <w:p w14:paraId="12D8E613" w14:textId="77777777" w:rsidR="00F74D64" w:rsidRDefault="00F74D64"/>
                    <w:p w14:paraId="25FF11C3" w14:textId="1C23AA09" w:rsidR="002C270A" w:rsidRPr="004A7792" w:rsidRDefault="00B91CB3" w:rsidP="002C270A">
                      <w:pPr>
                        <w:pStyle w:val="Heading1"/>
                      </w:pPr>
                      <w:bookmarkStart w:id="35" w:name="_Toc83372891"/>
                      <w:r>
                        <w:t>DRINK</w:t>
                      </w:r>
                      <w:r w:rsidR="002C270A">
                        <w:t xml:space="preserve"> STAGE </w:t>
                      </w:r>
                      <w:r>
                        <w:br/>
                      </w:r>
                      <w:r w:rsidR="003B7257">
                        <w:t>Deployment and Commissioning</w:t>
                      </w:r>
                      <w:r>
                        <w:t xml:space="preserve"> Plan</w:t>
                      </w:r>
                      <w:bookmarkEnd w:id="35"/>
                    </w:p>
                    <w:p w14:paraId="45593BC8" w14:textId="77777777" w:rsidR="00F74D64" w:rsidRDefault="00F74D64"/>
                    <w:p w14:paraId="45D52F55" w14:textId="7E854CF8" w:rsidR="002C270A" w:rsidRPr="004A7792" w:rsidRDefault="00B91CB3" w:rsidP="002C270A">
                      <w:pPr>
                        <w:pStyle w:val="Heading1"/>
                      </w:pPr>
                      <w:bookmarkStart w:id="36" w:name="_Toc83372892"/>
                      <w:r>
                        <w:t>DRINK</w:t>
                      </w:r>
                      <w:r w:rsidR="002C270A">
                        <w:t xml:space="preserve"> STAGE </w:t>
                      </w:r>
                      <w:r>
                        <w:br/>
                      </w:r>
                      <w:r w:rsidR="003B7257">
                        <w:t>Deployment and Commissioning</w:t>
                      </w:r>
                      <w:r>
                        <w:t xml:space="preserve"> Plan</w:t>
                      </w:r>
                      <w:bookmarkEnd w:id="21"/>
                      <w:bookmarkEnd w:id="36"/>
                    </w:p>
                    <w:p w14:paraId="1E859723" w14:textId="77777777" w:rsidR="00F74D64" w:rsidRDefault="00F74D64"/>
                    <w:p w14:paraId="75567D05" w14:textId="77777777" w:rsidR="002C270A" w:rsidRPr="004A7792" w:rsidRDefault="00B91CB3" w:rsidP="002C270A">
                      <w:pPr>
                        <w:pStyle w:val="Heading1"/>
                      </w:pPr>
                      <w:bookmarkStart w:id="37" w:name="_Toc83372691"/>
                      <w:r>
                        <w:t>DRINK</w:t>
                      </w:r>
                      <w:r w:rsidR="002C270A">
                        <w:t xml:space="preserve"> STAGE </w:t>
                      </w:r>
                      <w:r>
                        <w:br/>
                      </w:r>
                      <w:r w:rsidR="003B7257">
                        <w:t>Deployment and Commissioning</w:t>
                      </w:r>
                      <w:r>
                        <w:t xml:space="preserve"> Plan</w:t>
                      </w:r>
                      <w:bookmarkEnd w:id="22"/>
                      <w:bookmarkEnd w:id="37"/>
                    </w:p>
                  </w:txbxContent>
                </v:textbox>
              </v:shape>
            </w:pict>
          </mc:Fallback>
        </mc:AlternateContent>
      </w:r>
      <w:r w:rsidR="002C270A">
        <w:rPr>
          <w:noProof/>
        </w:rPr>
        <mc:AlternateContent>
          <mc:Choice Requires="wps">
            <w:drawing>
              <wp:anchor distT="0" distB="0" distL="114300" distR="114300" simplePos="0" relativeHeight="251665408" behindDoc="0" locked="0" layoutInCell="1" allowOverlap="1" wp14:anchorId="4B379375" wp14:editId="035E211A">
                <wp:simplePos x="0" y="0"/>
                <wp:positionH relativeFrom="column">
                  <wp:posOffset>2831910</wp:posOffset>
                </wp:positionH>
                <wp:positionV relativeFrom="paragraph">
                  <wp:posOffset>4909422</wp:posOffset>
                </wp:positionV>
                <wp:extent cx="3561901" cy="2374710"/>
                <wp:effectExtent l="0" t="0" r="635" b="6985"/>
                <wp:wrapNone/>
                <wp:docPr id="14" name="Text Box 14"/>
                <wp:cNvGraphicFramePr/>
                <a:graphic xmlns:a="http://schemas.openxmlformats.org/drawingml/2006/main">
                  <a:graphicData uri="http://schemas.microsoft.com/office/word/2010/wordprocessingShape">
                    <wps:wsp>
                      <wps:cNvSpPr txBox="1"/>
                      <wps:spPr>
                        <a:xfrm>
                          <a:off x="0" y="0"/>
                          <a:ext cx="3561901" cy="2374710"/>
                        </a:xfrm>
                        <a:prstGeom prst="rect">
                          <a:avLst/>
                        </a:prstGeom>
                        <a:solidFill>
                          <a:schemeClr val="lt1"/>
                        </a:solidFill>
                        <a:ln w="6350">
                          <a:noFill/>
                        </a:ln>
                      </wps:spPr>
                      <wps:txbx>
                        <w:txbxContent>
                          <w:p w14:paraId="74033907" w14:textId="21624760" w:rsidR="002C270A" w:rsidRPr="003524DA" w:rsidRDefault="002C270A" w:rsidP="003524DA">
                            <w:pPr>
                              <w:pStyle w:val="Heading2"/>
                            </w:pPr>
                            <w:r w:rsidRPr="003524DA">
                              <w:t>[Your team’s</w:t>
                            </w:r>
                            <w:r w:rsidR="003524DA">
                              <w:t xml:space="preserve"> project</w:t>
                            </w:r>
                            <w:r w:rsidRPr="003524DA">
                              <w:t xml:space="preserve"> title]</w:t>
                            </w:r>
                          </w:p>
                          <w:p w14:paraId="3AAFB323" w14:textId="77777777" w:rsidR="002C270A" w:rsidRDefault="002C270A" w:rsidP="003524DA">
                            <w:r>
                              <w:t xml:space="preserve">Tagline: </w:t>
                            </w:r>
                            <w:r w:rsidRPr="00E2155B">
                              <w:t>[Your mission or idea as a single catchy sentence]</w:t>
                            </w:r>
                          </w:p>
                          <w:p w14:paraId="6C4524CA" w14:textId="70055728" w:rsidR="002C270A" w:rsidRDefault="002C270A" w:rsidP="009063F5">
                            <w:pPr>
                              <w:pStyle w:val="Heading3"/>
                            </w:pPr>
                            <w:r w:rsidRPr="002C270A">
                              <w:t>[Your team’s name]</w:t>
                            </w:r>
                          </w:p>
                          <w:p w14:paraId="33A1534B" w14:textId="77777777" w:rsidR="002C270A" w:rsidRPr="004A7792" w:rsidRDefault="002C270A" w:rsidP="002C270A"/>
                          <w:p w14:paraId="4F052C1A" w14:textId="77777777" w:rsidR="002C270A" w:rsidRPr="004A7792" w:rsidRDefault="002C270A" w:rsidP="002C270A"/>
                          <w:p w14:paraId="1479C2B5" w14:textId="77777777" w:rsidR="00F74D64" w:rsidRDefault="00F74D64"/>
                          <w:p w14:paraId="1E2F4464" w14:textId="77777777" w:rsidR="002C270A" w:rsidRPr="007843EC" w:rsidRDefault="002C270A" w:rsidP="002C270A">
                            <w:pPr>
                              <w:pStyle w:val="Heading2"/>
                            </w:pPr>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p>
                          <w:p w14:paraId="165F715E" w14:textId="77777777" w:rsidR="002C270A" w:rsidRDefault="002C270A" w:rsidP="002C270A">
                            <w:r>
                              <w:t xml:space="preserve">Tagline: </w:t>
                            </w:r>
                            <w:r w:rsidRPr="00E2155B">
                              <w:rPr>
                                <w:i/>
                                <w:iCs/>
                              </w:rPr>
                              <w:t>[Your mission or idea as a single catchy sentence]</w:t>
                            </w:r>
                          </w:p>
                          <w:p w14:paraId="668CF019" w14:textId="77777777" w:rsidR="002C270A" w:rsidRDefault="002C270A" w:rsidP="002C270A">
                            <w:pPr>
                              <w:pStyle w:val="Heading3"/>
                            </w:pPr>
                            <w:r>
                              <w:t xml:space="preserve">Team Name </w:t>
                            </w:r>
                            <w:r w:rsidRPr="002C270A">
                              <w:t>[Your team’s name]</w:t>
                            </w:r>
                          </w:p>
                          <w:p w14:paraId="47E3DDD3" w14:textId="77777777" w:rsidR="002C270A" w:rsidRDefault="002C270A" w:rsidP="002C270A">
                            <w:r>
                              <w:t>Names</w:t>
                            </w:r>
                            <w:r w:rsidR="003B7257">
                              <w:t xml:space="preserve"> and contact information (list those planning to travel to North Carolina and include their cell phone numbers)</w:t>
                            </w:r>
                          </w:p>
                          <w:p w14:paraId="0BC1D354" w14:textId="77777777" w:rsidR="002C270A" w:rsidRDefault="002C270A" w:rsidP="002C270A"/>
                          <w:p w14:paraId="25D4F1AB" w14:textId="77777777" w:rsidR="002C270A" w:rsidRPr="004A7792" w:rsidRDefault="002C270A" w:rsidP="002C270A"/>
                          <w:p w14:paraId="7547F0C7" w14:textId="77777777" w:rsidR="002C270A" w:rsidRPr="004A7792" w:rsidRDefault="002C270A" w:rsidP="002C270A"/>
                          <w:p w14:paraId="63ED0351" w14:textId="77777777" w:rsidR="00F74D64" w:rsidRDefault="00F74D64"/>
                          <w:p w14:paraId="16A5328A" w14:textId="77777777" w:rsidR="002C270A" w:rsidRPr="004A7792" w:rsidRDefault="00B91CB3" w:rsidP="002C270A">
                            <w:pPr>
                              <w:pStyle w:val="Heading1"/>
                            </w:pPr>
                            <w:r>
                              <w:t>DRINK</w:t>
                            </w:r>
                            <w:r w:rsidR="002C270A">
                              <w:t xml:space="preserve"> STAGE </w:t>
                            </w:r>
                            <w:r>
                              <w:br/>
                            </w:r>
                            <w:r w:rsidR="003B7257">
                              <w:t>Deployment and Commissioning</w:t>
                            </w:r>
                            <w:r>
                              <w:t xml:space="preserve"> Plan</w:t>
                            </w:r>
                          </w:p>
                          <w:p w14:paraId="5A909220" w14:textId="77777777" w:rsidR="00F74D64" w:rsidRDefault="00F74D64"/>
                          <w:p w14:paraId="7742C617" w14:textId="77777777" w:rsidR="002C270A" w:rsidRPr="007843EC" w:rsidRDefault="00B91CB3" w:rsidP="002C270A">
                            <w:pPr>
                              <w:pStyle w:val="Heading2"/>
                            </w:pPr>
                            <w:r>
                              <w:t>DRINK</w:t>
                            </w:r>
                            <w:r w:rsidR="002C270A">
                              <w:t xml:space="preserve"> STAGE </w:t>
                            </w:r>
                            <w:r>
                              <w:br/>
                            </w:r>
                            <w:r w:rsidR="003B7257">
                              <w:t>Deployment and Commissioning</w:t>
                            </w:r>
                            <w:r>
                              <w:t xml:space="preserve"> </w:t>
                            </w:r>
                            <w:proofErr w:type="spellStart"/>
                            <w:r>
                              <w:t>Plan</w:t>
                            </w:r>
                            <w:r w:rsidR="002C270A" w:rsidRPr="007843EC">
                              <w:t>Project</w:t>
                            </w:r>
                            <w:proofErr w:type="spellEnd"/>
                            <w:r w:rsidR="002C270A" w:rsidRPr="007843EC">
                              <w:t xml:space="preserve"> </w:t>
                            </w:r>
                            <w:r w:rsidR="002C270A">
                              <w:t xml:space="preserve">Title </w:t>
                            </w:r>
                            <w:r w:rsidR="002C270A" w:rsidRPr="00A54E44">
                              <w:rPr>
                                <w:sz w:val="28"/>
                                <w:szCs w:val="20"/>
                              </w:rPr>
                              <w:t xml:space="preserve">[Your team’s </w:t>
                            </w:r>
                            <w:r w:rsidR="002C270A">
                              <w:rPr>
                                <w:sz w:val="28"/>
                                <w:szCs w:val="20"/>
                              </w:rPr>
                              <w:t>title</w:t>
                            </w:r>
                            <w:r w:rsidR="002C270A" w:rsidRPr="00A54E44">
                              <w:rPr>
                                <w:sz w:val="28"/>
                                <w:szCs w:val="20"/>
                              </w:rPr>
                              <w:t>]</w:t>
                            </w:r>
                          </w:p>
                          <w:p w14:paraId="57B652D8" w14:textId="77777777" w:rsidR="002C270A" w:rsidRDefault="002C270A" w:rsidP="002C270A">
                            <w:r>
                              <w:t xml:space="preserve">Tagline: </w:t>
                            </w:r>
                            <w:r w:rsidRPr="00E2155B">
                              <w:rPr>
                                <w:i/>
                                <w:iCs/>
                              </w:rPr>
                              <w:t>[Your mission or idea as a single catchy sentence]</w:t>
                            </w:r>
                          </w:p>
                          <w:p w14:paraId="0895174B" w14:textId="77777777" w:rsidR="002C270A" w:rsidRDefault="002C270A" w:rsidP="002C270A">
                            <w:pPr>
                              <w:pStyle w:val="Heading3"/>
                            </w:pPr>
                            <w:r>
                              <w:t xml:space="preserve">Team Name </w:t>
                            </w:r>
                            <w:r w:rsidRPr="002C270A">
                              <w:t>[Your team’s name]</w:t>
                            </w:r>
                          </w:p>
                          <w:p w14:paraId="5AAB3E29" w14:textId="77777777" w:rsidR="002C270A" w:rsidRDefault="002C270A" w:rsidP="002C270A">
                            <w:r>
                              <w:t>Names</w:t>
                            </w:r>
                            <w:r w:rsidR="003B7257">
                              <w:t xml:space="preserve"> and contact information (list those planning to travel to North Carolina and include their cell phone numbers)</w:t>
                            </w:r>
                          </w:p>
                          <w:p w14:paraId="767C8149" w14:textId="77777777" w:rsidR="002C270A" w:rsidRDefault="002C270A" w:rsidP="002C270A"/>
                          <w:p w14:paraId="2178B7EB" w14:textId="77777777" w:rsidR="002C270A" w:rsidRPr="004A7792" w:rsidRDefault="002C270A" w:rsidP="002C270A"/>
                          <w:p w14:paraId="2F348984" w14:textId="77777777" w:rsidR="002C270A" w:rsidRPr="004A7792" w:rsidRDefault="002C270A" w:rsidP="002C270A"/>
                          <w:p w14:paraId="0D8C49F3" w14:textId="77777777" w:rsidR="00F74D64" w:rsidRDefault="00F74D64"/>
                          <w:p w14:paraId="59FD9D35" w14:textId="77777777" w:rsidR="002C270A" w:rsidRPr="007843EC" w:rsidRDefault="002C270A" w:rsidP="002C270A">
                            <w:pPr>
                              <w:pStyle w:val="Heading2"/>
                            </w:pPr>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p>
                          <w:p w14:paraId="7184E15A" w14:textId="77777777" w:rsidR="002C270A" w:rsidRDefault="002C270A" w:rsidP="002C270A">
                            <w:r>
                              <w:t xml:space="preserve">Tagline: </w:t>
                            </w:r>
                            <w:r w:rsidRPr="00E2155B">
                              <w:rPr>
                                <w:i/>
                                <w:iCs/>
                              </w:rPr>
                              <w:t>[Your mission or idea as a single catchy sentence]</w:t>
                            </w:r>
                          </w:p>
                          <w:p w14:paraId="11C63781" w14:textId="77777777" w:rsidR="002C270A" w:rsidRDefault="002C270A" w:rsidP="002C270A">
                            <w:pPr>
                              <w:pStyle w:val="Heading3"/>
                            </w:pPr>
                            <w:r>
                              <w:t xml:space="preserve">Team Name </w:t>
                            </w:r>
                            <w:r w:rsidRPr="002C270A">
                              <w:t>[Your team’s name]</w:t>
                            </w:r>
                          </w:p>
                          <w:p w14:paraId="7C4C0270" w14:textId="77777777" w:rsidR="002C270A" w:rsidRDefault="002C270A" w:rsidP="002C270A">
                            <w:r>
                              <w:t>Names</w:t>
                            </w:r>
                            <w:r w:rsidR="003B7257">
                              <w:t xml:space="preserve"> and contact information (list those planning to travel to North Carolina and include their cell phone numbers)</w:t>
                            </w:r>
                          </w:p>
                          <w:p w14:paraId="0B0673D5" w14:textId="77777777" w:rsidR="002C270A" w:rsidRDefault="002C270A" w:rsidP="002C270A"/>
                          <w:p w14:paraId="119670A6" w14:textId="77777777" w:rsidR="002C270A" w:rsidRPr="004A7792" w:rsidRDefault="002C270A" w:rsidP="002C270A"/>
                          <w:p w14:paraId="536C419B" w14:textId="77777777" w:rsidR="002C270A" w:rsidRPr="004A7792" w:rsidRDefault="002C270A" w:rsidP="002C270A"/>
                          <w:p w14:paraId="7B1DC513" w14:textId="77777777" w:rsidR="003E6665" w:rsidRDefault="003E6665"/>
                          <w:p w14:paraId="6AE48E90" w14:textId="77777777" w:rsidR="002C270A" w:rsidRPr="007843EC" w:rsidRDefault="002C270A" w:rsidP="002C270A">
                            <w:pPr>
                              <w:pStyle w:val="Heading2"/>
                            </w:pPr>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p>
                          <w:p w14:paraId="5D3E19F4" w14:textId="77777777" w:rsidR="002C270A" w:rsidRDefault="002C270A" w:rsidP="002C270A">
                            <w:r>
                              <w:t xml:space="preserve">Tagline: </w:t>
                            </w:r>
                            <w:r w:rsidRPr="00E2155B">
                              <w:rPr>
                                <w:i/>
                                <w:iCs/>
                              </w:rPr>
                              <w:t>[Your mission or idea as a single catchy sentence]</w:t>
                            </w:r>
                          </w:p>
                          <w:p w14:paraId="3276985B" w14:textId="77777777" w:rsidR="002C270A" w:rsidRDefault="002C270A" w:rsidP="002C270A">
                            <w:pPr>
                              <w:pStyle w:val="Heading3"/>
                            </w:pPr>
                            <w:r>
                              <w:t xml:space="preserve">Team Name </w:t>
                            </w:r>
                            <w:r w:rsidRPr="002C270A">
                              <w:t>[Your team’s name]</w:t>
                            </w:r>
                          </w:p>
                          <w:p w14:paraId="0ABFB86C" w14:textId="77777777" w:rsidR="002C270A" w:rsidRDefault="002C270A" w:rsidP="002C270A">
                            <w:r>
                              <w:t>Names</w:t>
                            </w:r>
                            <w:r w:rsidR="003B7257">
                              <w:t xml:space="preserve"> and contact information (list those planning to travel to North Carolina and include their cell phone numbers)</w:t>
                            </w:r>
                          </w:p>
                          <w:p w14:paraId="7812C725" w14:textId="77777777" w:rsidR="002C270A" w:rsidRDefault="002C270A" w:rsidP="002C270A"/>
                          <w:p w14:paraId="036ED453" w14:textId="77777777" w:rsidR="002C270A" w:rsidRPr="004A7792" w:rsidRDefault="002C270A" w:rsidP="002C270A"/>
                          <w:p w14:paraId="4DD42D9F" w14:textId="77777777" w:rsidR="002C270A" w:rsidRPr="004A7792" w:rsidRDefault="002C270A" w:rsidP="002C270A"/>
                          <w:p w14:paraId="5FE712D0" w14:textId="77777777" w:rsidR="00F74D64" w:rsidRDefault="00F74D64"/>
                          <w:p w14:paraId="3EC99E8A" w14:textId="3FB85615" w:rsidR="002C270A" w:rsidRPr="007843EC" w:rsidRDefault="002C270A" w:rsidP="002C270A">
                            <w:pPr>
                              <w:pStyle w:val="Heading2"/>
                            </w:pPr>
                            <w:bookmarkStart w:id="38" w:name="_Toc83372896"/>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38"/>
                          </w:p>
                          <w:p w14:paraId="57D3D9F7" w14:textId="77777777" w:rsidR="002C270A" w:rsidRDefault="002C270A" w:rsidP="002C270A">
                            <w:r>
                              <w:t xml:space="preserve">Tagline: </w:t>
                            </w:r>
                            <w:r w:rsidRPr="00E2155B">
                              <w:rPr>
                                <w:i/>
                                <w:iCs/>
                              </w:rPr>
                              <w:t>[Your mission or idea as a single catchy sentence]</w:t>
                            </w:r>
                          </w:p>
                          <w:p w14:paraId="755DBDA8" w14:textId="755F8C09" w:rsidR="002C270A" w:rsidRDefault="002C270A" w:rsidP="002C270A">
                            <w:pPr>
                              <w:pStyle w:val="Heading3"/>
                            </w:pPr>
                            <w:bookmarkStart w:id="39" w:name="_Toc83372897"/>
                            <w:r>
                              <w:t xml:space="preserve">Team Name </w:t>
                            </w:r>
                            <w:r w:rsidRPr="002C270A">
                              <w:t>[Your team’s name]</w:t>
                            </w:r>
                            <w:bookmarkEnd w:id="39"/>
                          </w:p>
                          <w:p w14:paraId="2841C993" w14:textId="77777777" w:rsidR="002C270A" w:rsidRDefault="002C270A" w:rsidP="002C270A">
                            <w:r>
                              <w:t>Names</w:t>
                            </w:r>
                            <w:r w:rsidR="003B7257">
                              <w:t xml:space="preserve"> and contact information (list those planning to travel to North Carolina and include their cell phone numbers)</w:t>
                            </w:r>
                          </w:p>
                          <w:p w14:paraId="7EDEC379" w14:textId="77777777" w:rsidR="002C270A" w:rsidRDefault="002C270A" w:rsidP="002C270A"/>
                          <w:p w14:paraId="42FDE634" w14:textId="77777777" w:rsidR="002C270A" w:rsidRPr="004A7792" w:rsidRDefault="002C270A" w:rsidP="002C270A"/>
                          <w:p w14:paraId="21752C70" w14:textId="77777777" w:rsidR="002C270A" w:rsidRPr="004A7792" w:rsidRDefault="002C270A" w:rsidP="002C270A"/>
                          <w:p w14:paraId="27368C78" w14:textId="77777777" w:rsidR="00F74D64" w:rsidRDefault="00F74D64"/>
                          <w:p w14:paraId="72B7B1E1" w14:textId="755376DB" w:rsidR="002C270A" w:rsidRPr="004A7792" w:rsidRDefault="00B91CB3" w:rsidP="002C270A">
                            <w:pPr>
                              <w:pStyle w:val="Heading1"/>
                            </w:pPr>
                            <w:bookmarkStart w:id="40" w:name="_Toc83372898"/>
                            <w:r>
                              <w:t>DRINK</w:t>
                            </w:r>
                            <w:r w:rsidR="002C270A">
                              <w:t xml:space="preserve"> STAGE </w:t>
                            </w:r>
                            <w:r>
                              <w:br/>
                            </w:r>
                            <w:r w:rsidR="003B7257">
                              <w:t>Deployment and Commissioning</w:t>
                            </w:r>
                            <w:r>
                              <w:t xml:space="preserve"> Plan</w:t>
                            </w:r>
                            <w:bookmarkEnd w:id="40"/>
                          </w:p>
                          <w:p w14:paraId="0C300039" w14:textId="77777777" w:rsidR="00F74D64" w:rsidRDefault="00F74D64"/>
                          <w:p w14:paraId="39EC4268" w14:textId="1454DC9A" w:rsidR="002C270A" w:rsidRPr="007843EC" w:rsidRDefault="00B91CB3" w:rsidP="002C270A">
                            <w:pPr>
                              <w:pStyle w:val="Heading2"/>
                            </w:pPr>
                            <w:bookmarkStart w:id="41" w:name="_Toc83372899"/>
                            <w:r>
                              <w:t>DRINK</w:t>
                            </w:r>
                            <w:r w:rsidR="002C270A">
                              <w:t xml:space="preserve"> STAGE </w:t>
                            </w:r>
                            <w:r>
                              <w:br/>
                            </w:r>
                            <w:r w:rsidR="003B7257">
                              <w:t>Deployment and Commissioning</w:t>
                            </w:r>
                            <w:r>
                              <w:t xml:space="preserve"> </w:t>
                            </w:r>
                            <w:proofErr w:type="spellStart"/>
                            <w:r>
                              <w:t>Plan</w:t>
                            </w:r>
                            <w:r w:rsidR="002C270A" w:rsidRPr="007843EC">
                              <w:t>Project</w:t>
                            </w:r>
                            <w:proofErr w:type="spellEnd"/>
                            <w:r w:rsidR="002C270A" w:rsidRPr="007843EC">
                              <w:t xml:space="preserve"> </w:t>
                            </w:r>
                            <w:r w:rsidR="002C270A">
                              <w:t xml:space="preserve">Title </w:t>
                            </w:r>
                            <w:r w:rsidR="002C270A" w:rsidRPr="00A54E44">
                              <w:rPr>
                                <w:sz w:val="28"/>
                                <w:szCs w:val="20"/>
                              </w:rPr>
                              <w:t xml:space="preserve">[Your team’s </w:t>
                            </w:r>
                            <w:r w:rsidR="002C270A">
                              <w:rPr>
                                <w:sz w:val="28"/>
                                <w:szCs w:val="20"/>
                              </w:rPr>
                              <w:t>title</w:t>
                            </w:r>
                            <w:r w:rsidR="002C270A" w:rsidRPr="00A54E44">
                              <w:rPr>
                                <w:sz w:val="28"/>
                                <w:szCs w:val="20"/>
                              </w:rPr>
                              <w:t>]</w:t>
                            </w:r>
                            <w:bookmarkEnd w:id="41"/>
                          </w:p>
                          <w:p w14:paraId="37BC638D" w14:textId="77777777" w:rsidR="002C270A" w:rsidRDefault="002C270A" w:rsidP="002C270A">
                            <w:r>
                              <w:t xml:space="preserve">Tagline: </w:t>
                            </w:r>
                            <w:r w:rsidRPr="00E2155B">
                              <w:rPr>
                                <w:i/>
                                <w:iCs/>
                              </w:rPr>
                              <w:t>[Your mission or idea as a single catchy sentence]</w:t>
                            </w:r>
                          </w:p>
                          <w:p w14:paraId="5143F4E9" w14:textId="6D3EE9D9" w:rsidR="002C270A" w:rsidRDefault="002C270A" w:rsidP="002C270A">
                            <w:pPr>
                              <w:pStyle w:val="Heading3"/>
                            </w:pPr>
                            <w:bookmarkStart w:id="42" w:name="_Toc83372900"/>
                            <w:r>
                              <w:t xml:space="preserve">Team Name </w:t>
                            </w:r>
                            <w:r w:rsidRPr="002C270A">
                              <w:t>[Your team’s name]</w:t>
                            </w:r>
                            <w:bookmarkEnd w:id="42"/>
                          </w:p>
                          <w:p w14:paraId="37175C92" w14:textId="77777777" w:rsidR="002C270A" w:rsidRDefault="002C270A" w:rsidP="002C270A">
                            <w:r>
                              <w:t>Names</w:t>
                            </w:r>
                            <w:r w:rsidR="003B7257">
                              <w:t xml:space="preserve"> and contact information (list those planning to travel to North Carolina and include their cell phone numbers)</w:t>
                            </w:r>
                          </w:p>
                          <w:p w14:paraId="16472349" w14:textId="77777777" w:rsidR="002C270A" w:rsidRDefault="002C270A" w:rsidP="002C270A"/>
                          <w:p w14:paraId="42215D9E" w14:textId="77777777" w:rsidR="002C270A" w:rsidRPr="004A7792" w:rsidRDefault="002C270A" w:rsidP="002C270A"/>
                          <w:p w14:paraId="151155C9" w14:textId="77777777" w:rsidR="002C270A" w:rsidRPr="004A7792" w:rsidRDefault="002C270A" w:rsidP="002C270A"/>
                          <w:p w14:paraId="5514BC43" w14:textId="77777777" w:rsidR="00F74D64" w:rsidRDefault="00F74D64"/>
                          <w:p w14:paraId="6B181035" w14:textId="682C06BB" w:rsidR="002C270A" w:rsidRPr="007843EC" w:rsidRDefault="002C270A" w:rsidP="002C270A">
                            <w:pPr>
                              <w:pStyle w:val="Heading2"/>
                            </w:pPr>
                            <w:bookmarkStart w:id="43" w:name="_Toc83372901"/>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43"/>
                          </w:p>
                          <w:p w14:paraId="1532ADAE" w14:textId="77777777" w:rsidR="002C270A" w:rsidRDefault="002C270A" w:rsidP="002C270A">
                            <w:r>
                              <w:t xml:space="preserve">Tagline: </w:t>
                            </w:r>
                            <w:r w:rsidRPr="00E2155B">
                              <w:rPr>
                                <w:i/>
                                <w:iCs/>
                              </w:rPr>
                              <w:t>[Your mission or idea as a single catchy sentence]</w:t>
                            </w:r>
                          </w:p>
                          <w:p w14:paraId="543D9964" w14:textId="761E65A9" w:rsidR="002C270A" w:rsidRDefault="002C270A" w:rsidP="002C270A">
                            <w:pPr>
                              <w:pStyle w:val="Heading3"/>
                            </w:pPr>
                            <w:bookmarkStart w:id="44" w:name="_Toc83372902"/>
                            <w:r>
                              <w:t xml:space="preserve">Team Name </w:t>
                            </w:r>
                            <w:r w:rsidRPr="002C270A">
                              <w:t>[Your team’s name]</w:t>
                            </w:r>
                            <w:bookmarkEnd w:id="44"/>
                          </w:p>
                          <w:p w14:paraId="5A327F79" w14:textId="27CA410B" w:rsidR="002C270A" w:rsidRDefault="002C270A" w:rsidP="002C270A">
                            <w:r>
                              <w:t>Names</w:t>
                            </w:r>
                            <w:r w:rsidR="003B7257">
                              <w:t xml:space="preserve"> and contact information (list those planning to travel to North Carolina and include their cell phone numbers)</w:t>
                            </w:r>
                          </w:p>
                          <w:p w14:paraId="5E511F3E" w14:textId="77777777" w:rsidR="002C270A" w:rsidRDefault="002C270A" w:rsidP="002C270A"/>
                          <w:p w14:paraId="69288901" w14:textId="77777777" w:rsidR="002C270A" w:rsidRPr="004A7792" w:rsidRDefault="002C270A" w:rsidP="002C270A"/>
                          <w:p w14:paraId="531CD264" w14:textId="77777777" w:rsidR="002C270A" w:rsidRPr="004A7792" w:rsidRDefault="002C270A" w:rsidP="002C27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379375" id="Text Box 14" o:spid="_x0000_s1027" type="#_x0000_t202" style="position:absolute;margin-left:223pt;margin-top:386.55pt;width:280.45pt;height:187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" fillcolor="white [3201]" stroked="f" strokeweight=".5pt">
                <v:textbox>
                  <w:txbxContent>
                    <w:p w14:paraId="74033907" w14:textId="21624760" w:rsidR="002C270A" w:rsidRPr="003524DA" w:rsidRDefault="002C270A" w:rsidP="003524DA">
                      <w:pPr>
                        <w:pStyle w:val="Heading2"/>
                      </w:pPr>
                      <w:r w:rsidRPr="003524DA">
                        <w:t>[Your team’s</w:t>
                      </w:r>
                      <w:r w:rsidR="003524DA">
                        <w:t xml:space="preserve"> project</w:t>
                      </w:r>
                      <w:r w:rsidRPr="003524DA">
                        <w:t xml:space="preserve"> title]</w:t>
                      </w:r>
                    </w:p>
                    <w:p w14:paraId="3AAFB323" w14:textId="77777777" w:rsidR="002C270A" w:rsidRDefault="002C270A" w:rsidP="003524DA">
                      <w:r>
                        <w:t xml:space="preserve">Tagline: </w:t>
                      </w:r>
                      <w:r w:rsidRPr="00E2155B">
                        <w:t>[Your mission or idea as a single catchy sentence]</w:t>
                      </w:r>
                    </w:p>
                    <w:p w14:paraId="6C4524CA" w14:textId="70055728" w:rsidR="002C270A" w:rsidRDefault="002C270A" w:rsidP="009063F5">
                      <w:pPr>
                        <w:pStyle w:val="Heading3"/>
                      </w:pPr>
                      <w:r w:rsidRPr="002C270A">
                        <w:t>[Your team’s name]</w:t>
                      </w:r>
                    </w:p>
                    <w:p w14:paraId="33A1534B" w14:textId="77777777" w:rsidR="002C270A" w:rsidRPr="004A7792" w:rsidRDefault="002C270A" w:rsidP="002C270A"/>
                    <w:p w14:paraId="4F052C1A" w14:textId="77777777" w:rsidR="002C270A" w:rsidRPr="004A7792" w:rsidRDefault="002C270A" w:rsidP="002C270A"/>
                    <w:p w14:paraId="1479C2B5" w14:textId="77777777" w:rsidR="00F74D64" w:rsidRDefault="00F74D64"/>
                    <w:p w14:paraId="1E2F4464" w14:textId="77777777" w:rsidR="002C270A" w:rsidRPr="007843EC" w:rsidRDefault="002C270A" w:rsidP="002C270A">
                      <w:pPr>
                        <w:pStyle w:val="Heading2"/>
                      </w:pPr>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p>
                    <w:p w14:paraId="165F715E" w14:textId="77777777" w:rsidR="002C270A" w:rsidRDefault="002C270A" w:rsidP="002C270A">
                      <w:r>
                        <w:t xml:space="preserve">Tagline: </w:t>
                      </w:r>
                      <w:r w:rsidRPr="00E2155B">
                        <w:rPr>
                          <w:i/>
                          <w:iCs/>
                        </w:rPr>
                        <w:t>[Your mission or idea as a single catchy sentence]</w:t>
                      </w:r>
                    </w:p>
                    <w:p w14:paraId="668CF019" w14:textId="77777777" w:rsidR="002C270A" w:rsidRDefault="002C270A" w:rsidP="002C270A">
                      <w:pPr>
                        <w:pStyle w:val="Heading3"/>
                      </w:pPr>
                      <w:r>
                        <w:t xml:space="preserve">Team Name </w:t>
                      </w:r>
                      <w:r w:rsidRPr="002C270A">
                        <w:t>[Your team’s name]</w:t>
                      </w:r>
                    </w:p>
                    <w:p w14:paraId="47E3DDD3" w14:textId="77777777" w:rsidR="002C270A" w:rsidRDefault="002C270A" w:rsidP="002C270A">
                      <w:r>
                        <w:t>Names</w:t>
                      </w:r>
                      <w:r w:rsidR="003B7257">
                        <w:t xml:space="preserve"> and contact information (list those planning to travel to North Carolina and include their cell phone numbers)</w:t>
                      </w:r>
                    </w:p>
                    <w:p w14:paraId="0BC1D354" w14:textId="77777777" w:rsidR="002C270A" w:rsidRDefault="002C270A" w:rsidP="002C270A"/>
                    <w:p w14:paraId="25D4F1AB" w14:textId="77777777" w:rsidR="002C270A" w:rsidRPr="004A7792" w:rsidRDefault="002C270A" w:rsidP="002C270A"/>
                    <w:p w14:paraId="7547F0C7" w14:textId="77777777" w:rsidR="002C270A" w:rsidRPr="004A7792" w:rsidRDefault="002C270A" w:rsidP="002C270A"/>
                    <w:p w14:paraId="63ED0351" w14:textId="77777777" w:rsidR="00F74D64" w:rsidRDefault="00F74D64"/>
                    <w:p w14:paraId="16A5328A" w14:textId="77777777" w:rsidR="002C270A" w:rsidRPr="004A7792" w:rsidRDefault="00B91CB3" w:rsidP="002C270A">
                      <w:pPr>
                        <w:pStyle w:val="Heading1"/>
                      </w:pPr>
                      <w:r>
                        <w:t>DRINK</w:t>
                      </w:r>
                      <w:r w:rsidR="002C270A">
                        <w:t xml:space="preserve"> STAGE </w:t>
                      </w:r>
                      <w:r>
                        <w:br/>
                      </w:r>
                      <w:r w:rsidR="003B7257">
                        <w:t>Deployment and Commissioning</w:t>
                      </w:r>
                      <w:r>
                        <w:t xml:space="preserve"> Plan</w:t>
                      </w:r>
                    </w:p>
                    <w:p w14:paraId="5A909220" w14:textId="77777777" w:rsidR="00F74D64" w:rsidRDefault="00F74D64"/>
                    <w:p w14:paraId="7742C617" w14:textId="77777777" w:rsidR="002C270A" w:rsidRPr="007843EC" w:rsidRDefault="00B91CB3" w:rsidP="002C270A">
                      <w:pPr>
                        <w:pStyle w:val="Heading2"/>
                      </w:pPr>
                      <w:r>
                        <w:t>DRINK</w:t>
                      </w:r>
                      <w:r w:rsidR="002C270A">
                        <w:t xml:space="preserve"> STAGE </w:t>
                      </w:r>
                      <w:r>
                        <w:br/>
                      </w:r>
                      <w:r w:rsidR="003B7257">
                        <w:t>Deployment and Commissioning</w:t>
                      </w:r>
                      <w:r>
                        <w:t xml:space="preserve"> </w:t>
                      </w:r>
                      <w:proofErr w:type="spellStart"/>
                      <w:r>
                        <w:t>Plan</w:t>
                      </w:r>
                      <w:r w:rsidR="002C270A" w:rsidRPr="007843EC">
                        <w:t>Project</w:t>
                      </w:r>
                      <w:proofErr w:type="spellEnd"/>
                      <w:r w:rsidR="002C270A" w:rsidRPr="007843EC">
                        <w:t xml:space="preserve"> </w:t>
                      </w:r>
                      <w:r w:rsidR="002C270A">
                        <w:t xml:space="preserve">Title </w:t>
                      </w:r>
                      <w:r w:rsidR="002C270A" w:rsidRPr="00A54E44">
                        <w:rPr>
                          <w:sz w:val="28"/>
                          <w:szCs w:val="20"/>
                        </w:rPr>
                        <w:t xml:space="preserve">[Your team’s </w:t>
                      </w:r>
                      <w:r w:rsidR="002C270A">
                        <w:rPr>
                          <w:sz w:val="28"/>
                          <w:szCs w:val="20"/>
                        </w:rPr>
                        <w:t>title</w:t>
                      </w:r>
                      <w:r w:rsidR="002C270A" w:rsidRPr="00A54E44">
                        <w:rPr>
                          <w:sz w:val="28"/>
                          <w:szCs w:val="20"/>
                        </w:rPr>
                        <w:t>]</w:t>
                      </w:r>
                    </w:p>
                    <w:p w14:paraId="57B652D8" w14:textId="77777777" w:rsidR="002C270A" w:rsidRDefault="002C270A" w:rsidP="002C270A">
                      <w:r>
                        <w:t xml:space="preserve">Tagline: </w:t>
                      </w:r>
                      <w:r w:rsidRPr="00E2155B">
                        <w:rPr>
                          <w:i/>
                          <w:iCs/>
                        </w:rPr>
                        <w:t>[Your mission or idea as a single catchy sentence]</w:t>
                      </w:r>
                    </w:p>
                    <w:p w14:paraId="0895174B" w14:textId="77777777" w:rsidR="002C270A" w:rsidRDefault="002C270A" w:rsidP="002C270A">
                      <w:pPr>
                        <w:pStyle w:val="Heading3"/>
                      </w:pPr>
                      <w:r>
                        <w:t xml:space="preserve">Team Name </w:t>
                      </w:r>
                      <w:r w:rsidRPr="002C270A">
                        <w:t>[Your team’s name]</w:t>
                      </w:r>
                    </w:p>
                    <w:p w14:paraId="5AAB3E29" w14:textId="77777777" w:rsidR="002C270A" w:rsidRDefault="002C270A" w:rsidP="002C270A">
                      <w:r>
                        <w:t>Names</w:t>
                      </w:r>
                      <w:r w:rsidR="003B7257">
                        <w:t xml:space="preserve"> and contact information (list those planning to travel to North Carolina and include their cell phone numbers)</w:t>
                      </w:r>
                    </w:p>
                    <w:p w14:paraId="767C8149" w14:textId="77777777" w:rsidR="002C270A" w:rsidRDefault="002C270A" w:rsidP="002C270A"/>
                    <w:p w14:paraId="2178B7EB" w14:textId="77777777" w:rsidR="002C270A" w:rsidRPr="004A7792" w:rsidRDefault="002C270A" w:rsidP="002C270A"/>
                    <w:p w14:paraId="2F348984" w14:textId="77777777" w:rsidR="002C270A" w:rsidRPr="004A7792" w:rsidRDefault="002C270A" w:rsidP="002C270A"/>
                    <w:p w14:paraId="0D8C49F3" w14:textId="77777777" w:rsidR="00F74D64" w:rsidRDefault="00F74D64"/>
                    <w:p w14:paraId="59FD9D35" w14:textId="77777777" w:rsidR="002C270A" w:rsidRPr="007843EC" w:rsidRDefault="002C270A" w:rsidP="002C270A">
                      <w:pPr>
                        <w:pStyle w:val="Heading2"/>
                      </w:pPr>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p>
                    <w:p w14:paraId="7184E15A" w14:textId="77777777" w:rsidR="002C270A" w:rsidRDefault="002C270A" w:rsidP="002C270A">
                      <w:r>
                        <w:t xml:space="preserve">Tagline: </w:t>
                      </w:r>
                      <w:r w:rsidRPr="00E2155B">
                        <w:rPr>
                          <w:i/>
                          <w:iCs/>
                        </w:rPr>
                        <w:t>[Your mission or idea as a single catchy sentence]</w:t>
                      </w:r>
                    </w:p>
                    <w:p w14:paraId="11C63781" w14:textId="77777777" w:rsidR="002C270A" w:rsidRDefault="002C270A" w:rsidP="002C270A">
                      <w:pPr>
                        <w:pStyle w:val="Heading3"/>
                      </w:pPr>
                      <w:r>
                        <w:t xml:space="preserve">Team Name </w:t>
                      </w:r>
                      <w:r w:rsidRPr="002C270A">
                        <w:t>[Your team’s name]</w:t>
                      </w:r>
                    </w:p>
                    <w:p w14:paraId="7C4C0270" w14:textId="77777777" w:rsidR="002C270A" w:rsidRDefault="002C270A" w:rsidP="002C270A">
                      <w:r>
                        <w:t>Names</w:t>
                      </w:r>
                      <w:r w:rsidR="003B7257">
                        <w:t xml:space="preserve"> and contact information (list those planning to travel to North Carolina and include their cell phone numbers)</w:t>
                      </w:r>
                    </w:p>
                    <w:p w14:paraId="0B0673D5" w14:textId="77777777" w:rsidR="002C270A" w:rsidRDefault="002C270A" w:rsidP="002C270A"/>
                    <w:p w14:paraId="119670A6" w14:textId="77777777" w:rsidR="002C270A" w:rsidRPr="004A7792" w:rsidRDefault="002C270A" w:rsidP="002C270A"/>
                    <w:p w14:paraId="536C419B" w14:textId="77777777" w:rsidR="002C270A" w:rsidRPr="004A7792" w:rsidRDefault="002C270A" w:rsidP="002C270A"/>
                    <w:p w14:paraId="7B1DC513" w14:textId="77777777" w:rsidR="003E6665" w:rsidRDefault="003E6665"/>
                    <w:p w14:paraId="6AE48E90" w14:textId="77777777" w:rsidR="002C270A" w:rsidRPr="007843EC" w:rsidRDefault="002C270A" w:rsidP="002C270A">
                      <w:pPr>
                        <w:pStyle w:val="Heading2"/>
                      </w:pPr>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p>
                    <w:p w14:paraId="5D3E19F4" w14:textId="77777777" w:rsidR="002C270A" w:rsidRDefault="002C270A" w:rsidP="002C270A">
                      <w:r>
                        <w:t xml:space="preserve">Tagline: </w:t>
                      </w:r>
                      <w:r w:rsidRPr="00E2155B">
                        <w:rPr>
                          <w:i/>
                          <w:iCs/>
                        </w:rPr>
                        <w:t>[Your mission or idea as a single catchy sentence]</w:t>
                      </w:r>
                    </w:p>
                    <w:p w14:paraId="3276985B" w14:textId="77777777" w:rsidR="002C270A" w:rsidRDefault="002C270A" w:rsidP="002C270A">
                      <w:pPr>
                        <w:pStyle w:val="Heading3"/>
                      </w:pPr>
                      <w:r>
                        <w:t xml:space="preserve">Team Name </w:t>
                      </w:r>
                      <w:r w:rsidRPr="002C270A">
                        <w:t>[Your team’s name]</w:t>
                      </w:r>
                    </w:p>
                    <w:p w14:paraId="0ABFB86C" w14:textId="77777777" w:rsidR="002C270A" w:rsidRDefault="002C270A" w:rsidP="002C270A">
                      <w:r>
                        <w:t>Names</w:t>
                      </w:r>
                      <w:r w:rsidR="003B7257">
                        <w:t xml:space="preserve"> and contact information (list those planning to travel to North Carolina and include their cell phone numbers)</w:t>
                      </w:r>
                    </w:p>
                    <w:p w14:paraId="7812C725" w14:textId="77777777" w:rsidR="002C270A" w:rsidRDefault="002C270A" w:rsidP="002C270A"/>
                    <w:p w14:paraId="036ED453" w14:textId="77777777" w:rsidR="002C270A" w:rsidRPr="004A7792" w:rsidRDefault="002C270A" w:rsidP="002C270A"/>
                    <w:p w14:paraId="4DD42D9F" w14:textId="77777777" w:rsidR="002C270A" w:rsidRPr="004A7792" w:rsidRDefault="002C270A" w:rsidP="002C270A"/>
                    <w:p w14:paraId="5FE712D0" w14:textId="77777777" w:rsidR="00F74D64" w:rsidRDefault="00F74D64"/>
                    <w:p w14:paraId="3EC99E8A" w14:textId="3FB85615" w:rsidR="002C270A" w:rsidRPr="007843EC" w:rsidRDefault="002C270A" w:rsidP="002C270A">
                      <w:pPr>
                        <w:pStyle w:val="Heading2"/>
                      </w:pPr>
                      <w:bookmarkStart w:id="45" w:name="_Toc83372896"/>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45"/>
                    </w:p>
                    <w:p w14:paraId="57D3D9F7" w14:textId="77777777" w:rsidR="002C270A" w:rsidRDefault="002C270A" w:rsidP="002C270A">
                      <w:r>
                        <w:t xml:space="preserve">Tagline: </w:t>
                      </w:r>
                      <w:r w:rsidRPr="00E2155B">
                        <w:rPr>
                          <w:i/>
                          <w:iCs/>
                        </w:rPr>
                        <w:t>[Your mission or idea as a single catchy sentence]</w:t>
                      </w:r>
                    </w:p>
                    <w:p w14:paraId="755DBDA8" w14:textId="755F8C09" w:rsidR="002C270A" w:rsidRDefault="002C270A" w:rsidP="002C270A">
                      <w:pPr>
                        <w:pStyle w:val="Heading3"/>
                      </w:pPr>
                      <w:bookmarkStart w:id="46" w:name="_Toc83372897"/>
                      <w:r>
                        <w:t xml:space="preserve">Team Name </w:t>
                      </w:r>
                      <w:r w:rsidRPr="002C270A">
                        <w:t>[Your team’s name]</w:t>
                      </w:r>
                      <w:bookmarkEnd w:id="46"/>
                    </w:p>
                    <w:p w14:paraId="2841C993" w14:textId="77777777" w:rsidR="002C270A" w:rsidRDefault="002C270A" w:rsidP="002C270A">
                      <w:r>
                        <w:t>Names</w:t>
                      </w:r>
                      <w:r w:rsidR="003B7257">
                        <w:t xml:space="preserve"> and contact information (list those planning to travel to North Carolina and include their cell phone numbers)</w:t>
                      </w:r>
                    </w:p>
                    <w:p w14:paraId="7EDEC379" w14:textId="77777777" w:rsidR="002C270A" w:rsidRDefault="002C270A" w:rsidP="002C270A"/>
                    <w:p w14:paraId="42FDE634" w14:textId="77777777" w:rsidR="002C270A" w:rsidRPr="004A7792" w:rsidRDefault="002C270A" w:rsidP="002C270A"/>
                    <w:p w14:paraId="21752C70" w14:textId="77777777" w:rsidR="002C270A" w:rsidRPr="004A7792" w:rsidRDefault="002C270A" w:rsidP="002C270A"/>
                    <w:p w14:paraId="27368C78" w14:textId="77777777" w:rsidR="00F74D64" w:rsidRDefault="00F74D64"/>
                    <w:p w14:paraId="72B7B1E1" w14:textId="755376DB" w:rsidR="002C270A" w:rsidRPr="004A7792" w:rsidRDefault="00B91CB3" w:rsidP="002C270A">
                      <w:pPr>
                        <w:pStyle w:val="Heading1"/>
                      </w:pPr>
                      <w:bookmarkStart w:id="47" w:name="_Toc83372898"/>
                      <w:r>
                        <w:t>DRINK</w:t>
                      </w:r>
                      <w:r w:rsidR="002C270A">
                        <w:t xml:space="preserve"> STAGE </w:t>
                      </w:r>
                      <w:r>
                        <w:br/>
                      </w:r>
                      <w:r w:rsidR="003B7257">
                        <w:t>Deployment and Commissioning</w:t>
                      </w:r>
                      <w:r>
                        <w:t xml:space="preserve"> Plan</w:t>
                      </w:r>
                      <w:bookmarkEnd w:id="47"/>
                    </w:p>
                    <w:p w14:paraId="0C300039" w14:textId="77777777" w:rsidR="00F74D64" w:rsidRDefault="00F74D64"/>
                    <w:p w14:paraId="39EC4268" w14:textId="1454DC9A" w:rsidR="002C270A" w:rsidRPr="007843EC" w:rsidRDefault="00B91CB3" w:rsidP="002C270A">
                      <w:pPr>
                        <w:pStyle w:val="Heading2"/>
                      </w:pPr>
                      <w:bookmarkStart w:id="48" w:name="_Toc83372899"/>
                      <w:r>
                        <w:t>DRINK</w:t>
                      </w:r>
                      <w:r w:rsidR="002C270A">
                        <w:t xml:space="preserve"> STAGE </w:t>
                      </w:r>
                      <w:r>
                        <w:br/>
                      </w:r>
                      <w:r w:rsidR="003B7257">
                        <w:t>Deployment and Commissioning</w:t>
                      </w:r>
                      <w:r>
                        <w:t xml:space="preserve"> </w:t>
                      </w:r>
                      <w:proofErr w:type="spellStart"/>
                      <w:r>
                        <w:t>Plan</w:t>
                      </w:r>
                      <w:r w:rsidR="002C270A" w:rsidRPr="007843EC">
                        <w:t>Project</w:t>
                      </w:r>
                      <w:proofErr w:type="spellEnd"/>
                      <w:r w:rsidR="002C270A" w:rsidRPr="007843EC">
                        <w:t xml:space="preserve"> </w:t>
                      </w:r>
                      <w:r w:rsidR="002C270A">
                        <w:t xml:space="preserve">Title </w:t>
                      </w:r>
                      <w:r w:rsidR="002C270A" w:rsidRPr="00A54E44">
                        <w:rPr>
                          <w:sz w:val="28"/>
                          <w:szCs w:val="20"/>
                        </w:rPr>
                        <w:t xml:space="preserve">[Your team’s </w:t>
                      </w:r>
                      <w:r w:rsidR="002C270A">
                        <w:rPr>
                          <w:sz w:val="28"/>
                          <w:szCs w:val="20"/>
                        </w:rPr>
                        <w:t>title</w:t>
                      </w:r>
                      <w:r w:rsidR="002C270A" w:rsidRPr="00A54E44">
                        <w:rPr>
                          <w:sz w:val="28"/>
                          <w:szCs w:val="20"/>
                        </w:rPr>
                        <w:t>]</w:t>
                      </w:r>
                      <w:bookmarkEnd w:id="48"/>
                    </w:p>
                    <w:p w14:paraId="37BC638D" w14:textId="77777777" w:rsidR="002C270A" w:rsidRDefault="002C270A" w:rsidP="002C270A">
                      <w:r>
                        <w:t xml:space="preserve">Tagline: </w:t>
                      </w:r>
                      <w:r w:rsidRPr="00E2155B">
                        <w:rPr>
                          <w:i/>
                          <w:iCs/>
                        </w:rPr>
                        <w:t>[Your mission or idea as a single catchy sentence]</w:t>
                      </w:r>
                    </w:p>
                    <w:p w14:paraId="5143F4E9" w14:textId="6D3EE9D9" w:rsidR="002C270A" w:rsidRDefault="002C270A" w:rsidP="002C270A">
                      <w:pPr>
                        <w:pStyle w:val="Heading3"/>
                      </w:pPr>
                      <w:bookmarkStart w:id="49" w:name="_Toc83372900"/>
                      <w:r>
                        <w:t xml:space="preserve">Team Name </w:t>
                      </w:r>
                      <w:r w:rsidRPr="002C270A">
                        <w:t>[Your team’s name]</w:t>
                      </w:r>
                      <w:bookmarkEnd w:id="49"/>
                    </w:p>
                    <w:p w14:paraId="37175C92" w14:textId="77777777" w:rsidR="002C270A" w:rsidRDefault="002C270A" w:rsidP="002C270A">
                      <w:r>
                        <w:t>Names</w:t>
                      </w:r>
                      <w:r w:rsidR="003B7257">
                        <w:t xml:space="preserve"> and contact information (list those planning to travel to North Carolina and include their cell phone numbers)</w:t>
                      </w:r>
                    </w:p>
                    <w:p w14:paraId="16472349" w14:textId="77777777" w:rsidR="002C270A" w:rsidRDefault="002C270A" w:rsidP="002C270A"/>
                    <w:p w14:paraId="42215D9E" w14:textId="77777777" w:rsidR="002C270A" w:rsidRPr="004A7792" w:rsidRDefault="002C270A" w:rsidP="002C270A"/>
                    <w:p w14:paraId="151155C9" w14:textId="77777777" w:rsidR="002C270A" w:rsidRPr="004A7792" w:rsidRDefault="002C270A" w:rsidP="002C270A"/>
                    <w:p w14:paraId="5514BC43" w14:textId="77777777" w:rsidR="00F74D64" w:rsidRDefault="00F74D64"/>
                    <w:p w14:paraId="6B181035" w14:textId="682C06BB" w:rsidR="002C270A" w:rsidRPr="007843EC" w:rsidRDefault="002C270A" w:rsidP="002C270A">
                      <w:pPr>
                        <w:pStyle w:val="Heading2"/>
                      </w:pPr>
                      <w:bookmarkStart w:id="50" w:name="_Toc83372901"/>
                      <w:r w:rsidRPr="007843EC">
                        <w:t xml:space="preserve">Project </w:t>
                      </w:r>
                      <w:r>
                        <w:t xml:space="preserve">Title </w:t>
                      </w:r>
                      <w:r w:rsidRPr="00A54E44">
                        <w:rPr>
                          <w:sz w:val="28"/>
                          <w:szCs w:val="20"/>
                        </w:rPr>
                        <w:t xml:space="preserve">[Your team’s </w:t>
                      </w:r>
                      <w:r>
                        <w:rPr>
                          <w:sz w:val="28"/>
                          <w:szCs w:val="20"/>
                        </w:rPr>
                        <w:t>title</w:t>
                      </w:r>
                      <w:r w:rsidRPr="00A54E44">
                        <w:rPr>
                          <w:sz w:val="28"/>
                          <w:szCs w:val="20"/>
                        </w:rPr>
                        <w:t>]</w:t>
                      </w:r>
                      <w:bookmarkEnd w:id="50"/>
                    </w:p>
                    <w:p w14:paraId="1532ADAE" w14:textId="77777777" w:rsidR="002C270A" w:rsidRDefault="002C270A" w:rsidP="002C270A">
                      <w:r>
                        <w:t xml:space="preserve">Tagline: </w:t>
                      </w:r>
                      <w:r w:rsidRPr="00E2155B">
                        <w:rPr>
                          <w:i/>
                          <w:iCs/>
                        </w:rPr>
                        <w:t>[Your mission or idea as a single catchy sentence]</w:t>
                      </w:r>
                    </w:p>
                    <w:p w14:paraId="543D9964" w14:textId="761E65A9" w:rsidR="002C270A" w:rsidRDefault="002C270A" w:rsidP="002C270A">
                      <w:pPr>
                        <w:pStyle w:val="Heading3"/>
                      </w:pPr>
                      <w:bookmarkStart w:id="51" w:name="_Toc83372902"/>
                      <w:r>
                        <w:t xml:space="preserve">Team Name </w:t>
                      </w:r>
                      <w:r w:rsidRPr="002C270A">
                        <w:t>[Your team’s name]</w:t>
                      </w:r>
                      <w:bookmarkEnd w:id="51"/>
                    </w:p>
                    <w:p w14:paraId="5A327F79" w14:textId="27CA410B" w:rsidR="002C270A" w:rsidRDefault="002C270A" w:rsidP="002C270A">
                      <w:r>
                        <w:t>Names</w:t>
                      </w:r>
                      <w:r w:rsidR="003B7257">
                        <w:t xml:space="preserve"> and contact information (list those planning to travel to North Carolina and include their cell phone numbers)</w:t>
                      </w:r>
                    </w:p>
                    <w:p w14:paraId="5E511F3E" w14:textId="77777777" w:rsidR="002C270A" w:rsidRDefault="002C270A" w:rsidP="002C270A"/>
                    <w:p w14:paraId="69288901" w14:textId="77777777" w:rsidR="002C270A" w:rsidRPr="004A7792" w:rsidRDefault="002C270A" w:rsidP="002C270A"/>
                    <w:p w14:paraId="531CD264" w14:textId="77777777" w:rsidR="002C270A" w:rsidRPr="004A7792" w:rsidRDefault="002C270A" w:rsidP="002C270A"/>
                  </w:txbxContent>
                </v:textbox>
              </v:shape>
            </w:pict>
          </mc:Fallback>
        </mc:AlternateContent>
      </w:r>
      <w:r w:rsidR="007843EC">
        <w:br w:type="page"/>
      </w:r>
    </w:p>
    <w:p w14:paraId="766B2EA7" w14:textId="6D7F67EB" w:rsidR="009D51FE" w:rsidRDefault="006F12BF" w:rsidP="007237A1">
      <w:pPr>
        <w:pStyle w:val="Heading1"/>
      </w:pPr>
      <w:bookmarkStart w:id="52" w:name="_heading=h.30j0zll" w:colFirst="0" w:colLast="0"/>
      <w:bookmarkStart w:id="53" w:name="_Toc83372927"/>
      <w:bookmarkEnd w:id="52"/>
      <w:r>
        <w:lastRenderedPageBreak/>
        <w:t>DRINK Stage Deployment, Installation, Commissioning, Decommissioning, and Retrieval Plan</w:t>
      </w:r>
      <w:bookmarkEnd w:id="53"/>
    </w:p>
    <w:p w14:paraId="559D4C58" w14:textId="31B3E233" w:rsidR="006F12BF" w:rsidRDefault="0021224C" w:rsidP="003524DA">
      <w:pPr>
        <w:rPr>
          <w:b/>
        </w:rPr>
      </w:pPr>
      <w:bookmarkStart w:id="54" w:name="_Toc83372928"/>
      <w:r w:rsidRPr="0021224C">
        <w:t xml:space="preserve">Competitors are </w:t>
      </w:r>
      <w:r w:rsidR="006F12BF">
        <w:t>expected to work with the Waves to Water Prize technical team members at NREL, DOE, and CSI to identify the best plan.</w:t>
      </w:r>
      <w:bookmarkEnd w:id="54"/>
    </w:p>
    <w:p w14:paraId="2E5D54CF" w14:textId="570612A4" w:rsidR="003524DA" w:rsidRDefault="006F12BF" w:rsidP="003524DA">
      <w:bookmarkStart w:id="55" w:name="_Toc83372929"/>
      <w:r>
        <w:t xml:space="preserve">A final version of this document must be submitted </w:t>
      </w:r>
      <w:r w:rsidRPr="006F12BF">
        <w:t>on or before Jan</w:t>
      </w:r>
      <w:r>
        <w:t>uary</w:t>
      </w:r>
      <w:r w:rsidRPr="006F12BF">
        <w:t xml:space="preserve"> 12, 2022</w:t>
      </w:r>
      <w:r w:rsidR="00B61F04">
        <w:t xml:space="preserve">. </w:t>
      </w:r>
      <w:r>
        <w:t>Late submissions may lead to disqualification.</w:t>
      </w:r>
      <w:bookmarkEnd w:id="55"/>
    </w:p>
    <w:p w14:paraId="1F060163" w14:textId="0B040F70" w:rsidR="00075AC2" w:rsidRPr="0021224C" w:rsidRDefault="00075AC2" w:rsidP="003524DA">
      <w:pPr>
        <w:rPr>
          <w:b/>
          <w:color w:val="2F5496"/>
        </w:rPr>
      </w:pPr>
      <w:r>
        <w:t>This document is not to be made public.</w:t>
      </w:r>
    </w:p>
    <w:p w14:paraId="796BF9BB" w14:textId="212CD2D9" w:rsidR="006F12BF" w:rsidRPr="0021224C" w:rsidRDefault="006F12BF" w:rsidP="001E46C5">
      <w:pPr>
        <w:pStyle w:val="Heading1"/>
        <w:rPr>
          <w:b w:val="0"/>
          <w:bCs/>
          <w:color w:val="2F5496"/>
          <w:sz w:val="22"/>
          <w:szCs w:val="22"/>
        </w:rPr>
      </w:pPr>
    </w:p>
    <w:p w14:paraId="73E8D671" w14:textId="570925FF" w:rsidR="003524DA" w:rsidRPr="009063F5" w:rsidRDefault="003524DA" w:rsidP="009063F5">
      <w:bookmarkStart w:id="56" w:name="_Toc83372930"/>
      <w:r>
        <w:rPr>
          <w:color w:val="2F5496"/>
          <w:sz w:val="40"/>
          <w:szCs w:val="20"/>
        </w:rPr>
        <w:br w:type="page"/>
      </w:r>
    </w:p>
    <w:p w14:paraId="028A79FF" w14:textId="79BD72C5" w:rsidR="007237A1" w:rsidRPr="009D51FE" w:rsidRDefault="006F12BF" w:rsidP="007237A1">
      <w:pPr>
        <w:pStyle w:val="Heading1"/>
        <w:rPr>
          <w:color w:val="2F5496"/>
          <w:sz w:val="40"/>
          <w:szCs w:val="20"/>
        </w:rPr>
      </w:pPr>
      <w:r>
        <w:rPr>
          <w:color w:val="2F5496"/>
          <w:sz w:val="40"/>
          <w:szCs w:val="20"/>
        </w:rPr>
        <w:lastRenderedPageBreak/>
        <w:t>Deployment</w:t>
      </w:r>
      <w:bookmarkEnd w:id="56"/>
    </w:p>
    <w:p w14:paraId="09460042" w14:textId="7F08DC9B" w:rsidR="00FE1CEE" w:rsidRPr="00FE1CEE" w:rsidRDefault="00E474E9" w:rsidP="00FE1CEE">
      <w:pPr>
        <w:spacing w:after="0" w:line="240" w:lineRule="auto"/>
        <w:textAlignment w:val="center"/>
        <w:rPr>
          <w:rFonts w:eastAsia="Calibri" w:cs="Calibri"/>
          <w:color w:val="auto"/>
          <w:szCs w:val="24"/>
        </w:rPr>
      </w:pPr>
      <w:bookmarkStart w:id="57" w:name="_Toc83372932"/>
      <w:r>
        <w:rPr>
          <w:rFonts w:eastAsia="Calibri" w:cs="Calibri"/>
          <w:color w:val="auto"/>
          <w:szCs w:val="24"/>
        </w:rPr>
        <w:t>This table has been completed by all teams in the CREATE stage, however we would like to capture this information for the DRINK stage in case there are any revisions:</w:t>
      </w:r>
    </w:p>
    <w:p w14:paraId="5D84A743" w14:textId="77777777" w:rsidR="00FE1CEE" w:rsidRPr="00FE1CEE" w:rsidRDefault="00FE1CEE" w:rsidP="00FE1CEE">
      <w:pPr>
        <w:spacing w:after="0" w:line="240" w:lineRule="auto"/>
        <w:rPr>
          <w:rFonts w:ascii="Calibri" w:eastAsia="Calibri" w:hAnsi="Calibri" w:cs="Calibri"/>
          <w:color w:val="auto"/>
          <w:sz w:val="22"/>
          <w:szCs w:val="22"/>
        </w:rPr>
      </w:pPr>
    </w:p>
    <w:tbl>
      <w:tblPr>
        <w:tblStyle w:val="TableGrid10"/>
        <w:tblW w:w="11065" w:type="dxa"/>
        <w:tblInd w:w="-860" w:type="dxa"/>
        <w:tblLook w:val="04A0" w:firstRow="1" w:lastRow="0" w:firstColumn="1" w:lastColumn="0" w:noHBand="0" w:noVBand="1"/>
      </w:tblPr>
      <w:tblGrid>
        <w:gridCol w:w="7015"/>
        <w:gridCol w:w="1890"/>
        <w:gridCol w:w="2160"/>
      </w:tblGrid>
      <w:tr w:rsidR="00FE1CEE" w:rsidRPr="00FE1CEE" w14:paraId="4E5561E2" w14:textId="77777777" w:rsidTr="00DA4294">
        <w:trPr>
          <w:trHeight w:val="287"/>
        </w:trPr>
        <w:tc>
          <w:tcPr>
            <w:tcW w:w="11065" w:type="dxa"/>
            <w:gridSpan w:val="3"/>
            <w:tcBorders>
              <w:top w:val="single" w:sz="4" w:space="0" w:color="auto"/>
              <w:left w:val="single" w:sz="4" w:space="0" w:color="auto"/>
              <w:bottom w:val="single" w:sz="4" w:space="0" w:color="auto"/>
              <w:right w:val="single" w:sz="4" w:space="0" w:color="auto"/>
            </w:tcBorders>
            <w:hideMark/>
          </w:tcPr>
          <w:p w14:paraId="45119386" w14:textId="77777777" w:rsidR="00FE1CEE" w:rsidRPr="00FE1CEE" w:rsidRDefault="00FE1CEE" w:rsidP="00FE1CEE">
            <w:pPr>
              <w:spacing w:after="0"/>
              <w:rPr>
                <w:rFonts w:eastAsia="Times New Roman" w:cs="Times New Roman"/>
                <w:b/>
                <w:color w:val="auto"/>
                <w:sz w:val="22"/>
                <w:szCs w:val="22"/>
              </w:rPr>
            </w:pPr>
            <w:r w:rsidRPr="00FE1CEE">
              <w:rPr>
                <w:rFonts w:eastAsia="Times New Roman" w:cs="Calibri"/>
                <w:b/>
                <w:sz w:val="22"/>
                <w:szCs w:val="22"/>
              </w:rPr>
              <w:t xml:space="preserve">For teams that are sending water, either drinking water or raw seawater to the pier, please answer the following: </w:t>
            </w:r>
          </w:p>
        </w:tc>
      </w:tr>
      <w:tr w:rsidR="00FE1CEE" w:rsidRPr="00FE1CEE" w14:paraId="1A32732B"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3C98EBA6"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Will you be sending seawater or drinking water to the pier?</w:t>
            </w:r>
          </w:p>
        </w:tc>
        <w:tc>
          <w:tcPr>
            <w:tcW w:w="1890" w:type="dxa"/>
            <w:tcBorders>
              <w:top w:val="single" w:sz="4" w:space="0" w:color="auto"/>
              <w:left w:val="single" w:sz="4" w:space="0" w:color="auto"/>
              <w:bottom w:val="single" w:sz="4" w:space="0" w:color="auto"/>
              <w:right w:val="single" w:sz="4" w:space="0" w:color="auto"/>
            </w:tcBorders>
            <w:noWrap/>
            <w:hideMark/>
          </w:tcPr>
          <w:p w14:paraId="51952342" w14:textId="77777777" w:rsidR="00FE1CEE" w:rsidRPr="00FE1CEE" w:rsidRDefault="00D030E4" w:rsidP="00FE1CEE">
            <w:pPr>
              <w:spacing w:after="0"/>
              <w:rPr>
                <w:rFonts w:eastAsia="Times New Roman" w:cs="Calibri"/>
                <w:sz w:val="22"/>
                <w:szCs w:val="22"/>
              </w:rPr>
            </w:pPr>
            <w:sdt>
              <w:sdtPr>
                <w:rPr>
                  <w:rFonts w:eastAsia="Times New Roman" w:cs="Calibri"/>
                  <w:sz w:val="22"/>
                  <w:szCs w:val="22"/>
                </w:rPr>
                <w:id w:val="2143385609"/>
                <w14:checkbox>
                  <w14:checked w14:val="0"/>
                  <w14:checkedState w14:val="2612" w14:font="MS Gothic"/>
                  <w14:uncheckedState w14:val="2610" w14:font="MS Gothic"/>
                </w14:checkbox>
              </w:sdtPr>
              <w:sdtEndPr/>
              <w:sdtContent>
                <w:r w:rsidR="00FE1CEE" w:rsidRPr="00FE1CEE">
                  <w:rPr>
                    <w:rFonts w:ascii="Segoe UI Symbol" w:eastAsia="Times New Roman" w:hAnsi="Segoe UI Symbol" w:cs="Segoe UI Symbol"/>
                    <w:sz w:val="22"/>
                    <w:szCs w:val="22"/>
                  </w:rPr>
                  <w:t>☐</w:t>
                </w:r>
              </w:sdtContent>
            </w:sdt>
            <w:r w:rsidR="00FE1CEE" w:rsidRPr="00FE1CEE">
              <w:rPr>
                <w:rFonts w:eastAsia="Times New Roman" w:cs="Calibri"/>
                <w:sz w:val="22"/>
                <w:szCs w:val="22"/>
              </w:rPr>
              <w:t xml:space="preserve"> Seawater</w:t>
            </w:r>
          </w:p>
        </w:tc>
        <w:tc>
          <w:tcPr>
            <w:tcW w:w="2160" w:type="dxa"/>
            <w:tcBorders>
              <w:top w:val="single" w:sz="4" w:space="0" w:color="auto"/>
              <w:left w:val="single" w:sz="4" w:space="0" w:color="auto"/>
              <w:bottom w:val="single" w:sz="4" w:space="0" w:color="auto"/>
              <w:right w:val="single" w:sz="4" w:space="0" w:color="auto"/>
            </w:tcBorders>
            <w:noWrap/>
            <w:hideMark/>
          </w:tcPr>
          <w:p w14:paraId="617680A7" w14:textId="77777777" w:rsidR="00FE1CEE" w:rsidRPr="00FE1CEE" w:rsidRDefault="00D030E4" w:rsidP="00FE1CEE">
            <w:pPr>
              <w:spacing w:after="0"/>
              <w:rPr>
                <w:rFonts w:eastAsia="Times New Roman" w:cs="Times New Roman"/>
                <w:color w:val="auto"/>
                <w:sz w:val="22"/>
                <w:szCs w:val="22"/>
              </w:rPr>
            </w:pPr>
            <w:sdt>
              <w:sdtPr>
                <w:rPr>
                  <w:rFonts w:eastAsia="Times New Roman" w:cs="Times New Roman"/>
                  <w:color w:val="auto"/>
                  <w:sz w:val="22"/>
                  <w:szCs w:val="22"/>
                </w:rPr>
                <w:id w:val="-415473149"/>
                <w14:checkbox>
                  <w14:checked w14:val="0"/>
                  <w14:checkedState w14:val="2612" w14:font="MS Gothic"/>
                  <w14:uncheckedState w14:val="2610" w14:font="MS Gothic"/>
                </w14:checkbox>
              </w:sdtPr>
              <w:sdtEndPr/>
              <w:sdtContent>
                <w:r w:rsidR="00FE1CEE" w:rsidRPr="00FE1CEE">
                  <w:rPr>
                    <w:rFonts w:ascii="Segoe UI Symbol" w:eastAsia="Times New Roman" w:hAnsi="Segoe UI Symbol" w:cs="Segoe UI Symbol"/>
                    <w:color w:val="auto"/>
                    <w:sz w:val="22"/>
                    <w:szCs w:val="22"/>
                  </w:rPr>
                  <w:t>☐</w:t>
                </w:r>
              </w:sdtContent>
            </w:sdt>
            <w:r w:rsidR="00FE1CEE" w:rsidRPr="00FE1CEE">
              <w:rPr>
                <w:rFonts w:eastAsia="Times New Roman" w:cs="Times New Roman"/>
                <w:color w:val="auto"/>
                <w:sz w:val="22"/>
                <w:szCs w:val="22"/>
              </w:rPr>
              <w:t xml:space="preserve"> Drinking water</w:t>
            </w:r>
          </w:p>
        </w:tc>
      </w:tr>
      <w:tr w:rsidR="00FE1CEE" w:rsidRPr="00FE1CEE" w14:paraId="0CEEB0A2"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1C78ECB3"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What is the design and/or maximum flowrate (in liter/min) you anticipate delivering water?</w:t>
            </w:r>
          </w:p>
        </w:tc>
        <w:tc>
          <w:tcPr>
            <w:tcW w:w="4050" w:type="dxa"/>
            <w:gridSpan w:val="2"/>
            <w:tcBorders>
              <w:top w:val="single" w:sz="4" w:space="0" w:color="auto"/>
              <w:left w:val="single" w:sz="4" w:space="0" w:color="auto"/>
              <w:bottom w:val="single" w:sz="4" w:space="0" w:color="auto"/>
              <w:right w:val="single" w:sz="4" w:space="0" w:color="auto"/>
            </w:tcBorders>
            <w:noWrap/>
            <w:hideMark/>
          </w:tcPr>
          <w:p w14:paraId="661D4BB8" w14:textId="77777777" w:rsidR="00FE1CEE" w:rsidRPr="00FE1CEE" w:rsidRDefault="00FE1CEE" w:rsidP="00FE1CEE">
            <w:pPr>
              <w:spacing w:after="0"/>
              <w:rPr>
                <w:rFonts w:eastAsia="Times New Roman" w:cs="Calibri"/>
                <w:sz w:val="22"/>
                <w:szCs w:val="22"/>
              </w:rPr>
            </w:pPr>
          </w:p>
        </w:tc>
      </w:tr>
      <w:tr w:rsidR="00FE1CEE" w:rsidRPr="00FE1CEE" w14:paraId="1BE0FB67"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3BFAE1B6" w14:textId="074A1141" w:rsidR="0061041F" w:rsidRPr="00FE1CEE" w:rsidRDefault="00FE1CEE" w:rsidP="00FE1CEE">
            <w:pPr>
              <w:spacing w:after="0"/>
              <w:rPr>
                <w:rFonts w:eastAsia="Times New Roman" w:cs="Calibri"/>
                <w:sz w:val="22"/>
                <w:szCs w:val="22"/>
              </w:rPr>
            </w:pPr>
            <w:r w:rsidRPr="00FE1CEE">
              <w:rPr>
                <w:rFonts w:eastAsia="Times New Roman" w:cs="Calibri"/>
                <w:sz w:val="22"/>
                <w:szCs w:val="22"/>
              </w:rPr>
              <w:t xml:space="preserve">What </w:t>
            </w:r>
            <w:r w:rsidR="00A064D8">
              <w:rPr>
                <w:rFonts w:eastAsia="Times New Roman" w:cs="Calibri"/>
                <w:sz w:val="22"/>
                <w:szCs w:val="22"/>
              </w:rPr>
              <w:t>are</w:t>
            </w:r>
            <w:r w:rsidR="00A064D8" w:rsidRPr="00FE1CEE">
              <w:rPr>
                <w:rFonts w:eastAsia="Times New Roman" w:cs="Calibri"/>
                <w:sz w:val="22"/>
                <w:szCs w:val="22"/>
              </w:rPr>
              <w:t xml:space="preserve"> </w:t>
            </w:r>
            <w:r w:rsidRPr="00FE1CEE">
              <w:rPr>
                <w:rFonts w:eastAsia="Times New Roman" w:cs="Calibri"/>
                <w:sz w:val="22"/>
                <w:szCs w:val="22"/>
              </w:rPr>
              <w:t xml:space="preserve">the </w:t>
            </w:r>
            <w:r w:rsidR="0061041F">
              <w:rPr>
                <w:rFonts w:eastAsia="Times New Roman" w:cs="Calibri"/>
                <w:sz w:val="22"/>
                <w:szCs w:val="22"/>
              </w:rPr>
              <w:t xml:space="preserve">working </w:t>
            </w:r>
            <w:r w:rsidRPr="00FE1CEE">
              <w:rPr>
                <w:rFonts w:eastAsia="Times New Roman" w:cs="Calibri"/>
                <w:sz w:val="22"/>
                <w:szCs w:val="22"/>
              </w:rPr>
              <w:t>pressure</w:t>
            </w:r>
            <w:r w:rsidR="009D5507">
              <w:rPr>
                <w:rFonts w:eastAsia="Times New Roman" w:cs="Calibri"/>
                <w:sz w:val="22"/>
                <w:szCs w:val="22"/>
              </w:rPr>
              <w:t>s</w:t>
            </w:r>
            <w:r w:rsidRPr="00FE1CEE">
              <w:rPr>
                <w:rFonts w:eastAsia="Times New Roman" w:cs="Calibri"/>
                <w:sz w:val="22"/>
                <w:szCs w:val="22"/>
              </w:rPr>
              <w:t xml:space="preserve"> your system will operate at?</w:t>
            </w:r>
          </w:p>
        </w:tc>
        <w:tc>
          <w:tcPr>
            <w:tcW w:w="4050" w:type="dxa"/>
            <w:gridSpan w:val="2"/>
            <w:tcBorders>
              <w:top w:val="single" w:sz="4" w:space="0" w:color="auto"/>
              <w:left w:val="single" w:sz="4" w:space="0" w:color="auto"/>
              <w:bottom w:val="single" w:sz="4" w:space="0" w:color="auto"/>
              <w:right w:val="single" w:sz="4" w:space="0" w:color="auto"/>
            </w:tcBorders>
            <w:noWrap/>
          </w:tcPr>
          <w:p w14:paraId="22B1D910" w14:textId="77777777" w:rsidR="00FE1CEE" w:rsidRPr="00FE1CEE" w:rsidRDefault="00FE1CEE" w:rsidP="00FE1CEE">
            <w:pPr>
              <w:spacing w:after="0"/>
              <w:rPr>
                <w:rFonts w:eastAsia="Times New Roman" w:cs="Times New Roman"/>
                <w:color w:val="auto"/>
                <w:sz w:val="22"/>
                <w:szCs w:val="22"/>
              </w:rPr>
            </w:pPr>
          </w:p>
        </w:tc>
      </w:tr>
      <w:tr w:rsidR="00FE1CEE" w:rsidRPr="00FE1CEE" w14:paraId="3BE48688"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211967ED" w14:textId="33E2845F" w:rsidR="00FE1CEE" w:rsidRPr="00FE1CEE" w:rsidRDefault="004A479E" w:rsidP="00FE1CEE">
            <w:pPr>
              <w:spacing w:after="0"/>
              <w:rPr>
                <w:rFonts w:eastAsia="Times New Roman" w:cs="Calibri"/>
                <w:sz w:val="22"/>
                <w:szCs w:val="22"/>
              </w:rPr>
            </w:pPr>
            <w:r>
              <w:rPr>
                <w:rFonts w:eastAsia="Times New Roman" w:cs="Calibri"/>
                <w:sz w:val="22"/>
                <w:szCs w:val="22"/>
              </w:rPr>
              <w:t xml:space="preserve">If applicable, </w:t>
            </w:r>
            <w:r w:rsidR="00A064D8">
              <w:rPr>
                <w:rFonts w:eastAsia="Times New Roman" w:cs="Calibri"/>
                <w:sz w:val="22"/>
                <w:szCs w:val="22"/>
              </w:rPr>
              <w:t>w</w:t>
            </w:r>
            <w:r>
              <w:rPr>
                <w:rFonts w:eastAsia="Times New Roman" w:cs="Calibri"/>
                <w:sz w:val="22"/>
                <w:szCs w:val="22"/>
              </w:rPr>
              <w:t>hat</w:t>
            </w:r>
            <w:r w:rsidR="00FE1CEE" w:rsidRPr="00FE1CEE">
              <w:rPr>
                <w:rFonts w:eastAsia="Times New Roman" w:cs="Calibri"/>
                <w:sz w:val="22"/>
                <w:szCs w:val="22"/>
              </w:rPr>
              <w:t xml:space="preserve"> safety reliefs have you designed for in the event of over-pressure?</w:t>
            </w:r>
            <w:r w:rsidR="009D5507">
              <w:rPr>
                <w:rFonts w:eastAsia="Times New Roman" w:cs="Calibri"/>
                <w:sz w:val="22"/>
                <w:szCs w:val="22"/>
              </w:rPr>
              <w:t xml:space="preserve"> What is the relief pressure?</w:t>
            </w:r>
          </w:p>
        </w:tc>
        <w:tc>
          <w:tcPr>
            <w:tcW w:w="4050" w:type="dxa"/>
            <w:gridSpan w:val="2"/>
            <w:tcBorders>
              <w:top w:val="single" w:sz="4" w:space="0" w:color="auto"/>
              <w:left w:val="single" w:sz="4" w:space="0" w:color="auto"/>
              <w:bottom w:val="single" w:sz="4" w:space="0" w:color="auto"/>
              <w:right w:val="single" w:sz="4" w:space="0" w:color="auto"/>
            </w:tcBorders>
            <w:noWrap/>
          </w:tcPr>
          <w:p w14:paraId="66B4A9D7" w14:textId="77777777" w:rsidR="00FE1CEE" w:rsidRPr="00FE1CEE" w:rsidRDefault="00FE1CEE" w:rsidP="00FE1CEE">
            <w:pPr>
              <w:spacing w:after="0"/>
              <w:rPr>
                <w:rFonts w:eastAsia="Times New Roman" w:cs="Times New Roman"/>
                <w:color w:val="auto"/>
                <w:sz w:val="22"/>
                <w:szCs w:val="22"/>
              </w:rPr>
            </w:pPr>
          </w:p>
        </w:tc>
      </w:tr>
      <w:tr w:rsidR="00FE1CEE" w:rsidRPr="00FE1CEE" w14:paraId="19CAA424" w14:textId="77777777" w:rsidTr="00FE1CEE">
        <w:trPr>
          <w:trHeight w:val="580"/>
        </w:trPr>
        <w:tc>
          <w:tcPr>
            <w:tcW w:w="11065" w:type="dxa"/>
            <w:gridSpan w:val="3"/>
            <w:tcBorders>
              <w:top w:val="single" w:sz="4" w:space="0" w:color="auto"/>
              <w:left w:val="single" w:sz="4" w:space="0" w:color="auto"/>
              <w:bottom w:val="single" w:sz="4" w:space="0" w:color="auto"/>
              <w:right w:val="single" w:sz="4" w:space="0" w:color="auto"/>
            </w:tcBorders>
          </w:tcPr>
          <w:p w14:paraId="4909D8B0" w14:textId="77777777" w:rsidR="00FE1CEE" w:rsidRPr="00FE1CEE" w:rsidRDefault="00FE1CEE" w:rsidP="00FE1CEE">
            <w:pPr>
              <w:spacing w:after="0"/>
              <w:rPr>
                <w:rFonts w:eastAsia="Times New Roman" w:cs="Calibri"/>
                <w:bCs/>
                <w:sz w:val="22"/>
                <w:szCs w:val="22"/>
              </w:rPr>
            </w:pPr>
          </w:p>
        </w:tc>
      </w:tr>
      <w:tr w:rsidR="00FE1CEE" w:rsidRPr="00FE1CEE" w14:paraId="5BA3C505" w14:textId="77777777" w:rsidTr="00DA4294">
        <w:trPr>
          <w:trHeight w:val="305"/>
        </w:trPr>
        <w:tc>
          <w:tcPr>
            <w:tcW w:w="11065" w:type="dxa"/>
            <w:gridSpan w:val="3"/>
            <w:tcBorders>
              <w:top w:val="single" w:sz="4" w:space="0" w:color="auto"/>
              <w:left w:val="single" w:sz="4" w:space="0" w:color="auto"/>
              <w:bottom w:val="single" w:sz="4" w:space="0" w:color="auto"/>
              <w:right w:val="single" w:sz="4" w:space="0" w:color="auto"/>
            </w:tcBorders>
            <w:hideMark/>
          </w:tcPr>
          <w:p w14:paraId="0E07C881" w14:textId="77777777" w:rsidR="00FE1CEE" w:rsidRPr="00FE1CEE" w:rsidRDefault="00FE1CEE" w:rsidP="00FE1CEE">
            <w:pPr>
              <w:spacing w:after="0"/>
              <w:rPr>
                <w:rFonts w:eastAsia="Times New Roman" w:cs="Times New Roman"/>
                <w:b/>
                <w:color w:val="auto"/>
                <w:sz w:val="22"/>
                <w:szCs w:val="22"/>
              </w:rPr>
            </w:pPr>
            <w:r w:rsidRPr="00FE1CEE">
              <w:rPr>
                <w:rFonts w:eastAsia="Times New Roman" w:cs="Calibri"/>
                <w:b/>
                <w:sz w:val="22"/>
                <w:szCs w:val="22"/>
              </w:rPr>
              <w:t>For teams that are sending electricity to the pier to power a pier mounted desalination system:</w:t>
            </w:r>
          </w:p>
        </w:tc>
      </w:tr>
      <w:tr w:rsidR="00FE1CEE" w:rsidRPr="00FE1CEE" w14:paraId="50B27891"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34CA2796"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Are you intending to send AC or DC power to the pier?</w:t>
            </w:r>
          </w:p>
        </w:tc>
        <w:tc>
          <w:tcPr>
            <w:tcW w:w="1890" w:type="dxa"/>
            <w:tcBorders>
              <w:top w:val="single" w:sz="4" w:space="0" w:color="auto"/>
              <w:left w:val="single" w:sz="4" w:space="0" w:color="auto"/>
              <w:bottom w:val="single" w:sz="4" w:space="0" w:color="auto"/>
              <w:right w:val="single" w:sz="4" w:space="0" w:color="auto"/>
            </w:tcBorders>
            <w:noWrap/>
            <w:hideMark/>
          </w:tcPr>
          <w:p w14:paraId="4A5D6601" w14:textId="37CAFF65" w:rsidR="00FE1CEE" w:rsidRPr="00FE1CEE" w:rsidRDefault="00D030E4" w:rsidP="00FE1CEE">
            <w:pPr>
              <w:spacing w:after="0"/>
              <w:rPr>
                <w:rFonts w:eastAsia="Times New Roman" w:cs="Calibri"/>
                <w:sz w:val="22"/>
                <w:szCs w:val="22"/>
              </w:rPr>
            </w:pPr>
            <w:sdt>
              <w:sdtPr>
                <w:rPr>
                  <w:rFonts w:eastAsia="Times New Roman" w:cs="Calibri"/>
                  <w:sz w:val="22"/>
                  <w:szCs w:val="22"/>
                </w:rPr>
                <w:id w:val="1669751222"/>
                <w14:checkbox>
                  <w14:checked w14:val="0"/>
                  <w14:checkedState w14:val="2612" w14:font="MS Gothic"/>
                  <w14:uncheckedState w14:val="2610" w14:font="MS Gothic"/>
                </w14:checkbox>
              </w:sdtPr>
              <w:sdtEndPr/>
              <w:sdtContent>
                <w:r w:rsidR="00DA4294">
                  <w:rPr>
                    <w:rFonts w:ascii="MS Gothic" w:eastAsia="MS Gothic" w:hAnsi="MS Gothic" w:cs="Calibri" w:hint="eastAsia"/>
                    <w:sz w:val="22"/>
                    <w:szCs w:val="22"/>
                  </w:rPr>
                  <w:t>☐</w:t>
                </w:r>
              </w:sdtContent>
            </w:sdt>
            <w:r w:rsidR="00FE1CEE" w:rsidRPr="00FE1CEE">
              <w:rPr>
                <w:rFonts w:eastAsia="Times New Roman" w:cs="Calibri"/>
                <w:sz w:val="22"/>
                <w:szCs w:val="22"/>
              </w:rPr>
              <w:t xml:space="preserve"> AC</w:t>
            </w:r>
          </w:p>
        </w:tc>
        <w:tc>
          <w:tcPr>
            <w:tcW w:w="2160" w:type="dxa"/>
            <w:tcBorders>
              <w:top w:val="single" w:sz="4" w:space="0" w:color="auto"/>
              <w:left w:val="single" w:sz="4" w:space="0" w:color="auto"/>
              <w:bottom w:val="single" w:sz="4" w:space="0" w:color="auto"/>
              <w:right w:val="single" w:sz="4" w:space="0" w:color="auto"/>
            </w:tcBorders>
            <w:noWrap/>
            <w:hideMark/>
          </w:tcPr>
          <w:p w14:paraId="7C1F1D42" w14:textId="77777777" w:rsidR="00FE1CEE" w:rsidRPr="00FE1CEE" w:rsidRDefault="00D030E4" w:rsidP="00FE1CEE">
            <w:pPr>
              <w:spacing w:after="0"/>
              <w:rPr>
                <w:rFonts w:eastAsia="Times New Roman" w:cs="Times New Roman"/>
                <w:color w:val="auto"/>
                <w:sz w:val="22"/>
                <w:szCs w:val="22"/>
              </w:rPr>
            </w:pPr>
            <w:sdt>
              <w:sdtPr>
                <w:rPr>
                  <w:rFonts w:eastAsia="Times New Roman" w:cs="Times New Roman"/>
                  <w:color w:val="auto"/>
                  <w:sz w:val="22"/>
                  <w:szCs w:val="22"/>
                </w:rPr>
                <w:id w:val="-440834946"/>
                <w14:checkbox>
                  <w14:checked w14:val="0"/>
                  <w14:checkedState w14:val="2612" w14:font="MS Gothic"/>
                  <w14:uncheckedState w14:val="2610" w14:font="MS Gothic"/>
                </w14:checkbox>
              </w:sdtPr>
              <w:sdtEndPr/>
              <w:sdtContent>
                <w:r w:rsidR="00FE1CEE" w:rsidRPr="00FE1CEE">
                  <w:rPr>
                    <w:rFonts w:ascii="Segoe UI Symbol" w:eastAsia="Times New Roman" w:hAnsi="Segoe UI Symbol" w:cs="Segoe UI Symbol"/>
                    <w:color w:val="auto"/>
                    <w:sz w:val="22"/>
                    <w:szCs w:val="22"/>
                  </w:rPr>
                  <w:t>☐</w:t>
                </w:r>
              </w:sdtContent>
            </w:sdt>
            <w:r w:rsidR="00FE1CEE" w:rsidRPr="00FE1CEE">
              <w:rPr>
                <w:rFonts w:eastAsia="Times New Roman" w:cs="Times New Roman"/>
                <w:color w:val="auto"/>
                <w:sz w:val="22"/>
                <w:szCs w:val="22"/>
              </w:rPr>
              <w:t xml:space="preserve"> DC</w:t>
            </w:r>
          </w:p>
        </w:tc>
      </w:tr>
      <w:tr w:rsidR="00FE1CEE" w:rsidRPr="00FE1CEE" w14:paraId="4B79238B"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69C83BCC" w14:textId="4393055A" w:rsidR="00FE1CEE" w:rsidRPr="00FE1CEE" w:rsidRDefault="00FE1CEE" w:rsidP="00FE1CEE">
            <w:pPr>
              <w:spacing w:after="0"/>
              <w:rPr>
                <w:rFonts w:eastAsia="Times New Roman" w:cs="Calibri"/>
                <w:sz w:val="22"/>
                <w:szCs w:val="22"/>
              </w:rPr>
            </w:pPr>
            <w:r w:rsidRPr="00FE1CEE">
              <w:rPr>
                <w:rFonts w:eastAsia="Times New Roman" w:cs="Calibri"/>
                <w:sz w:val="22"/>
                <w:szCs w:val="22"/>
              </w:rPr>
              <w:t>If AC, single phase, or 3-phase?</w:t>
            </w:r>
          </w:p>
        </w:tc>
        <w:tc>
          <w:tcPr>
            <w:tcW w:w="1890" w:type="dxa"/>
            <w:tcBorders>
              <w:top w:val="single" w:sz="4" w:space="0" w:color="auto"/>
              <w:left w:val="single" w:sz="4" w:space="0" w:color="auto"/>
              <w:bottom w:val="single" w:sz="4" w:space="0" w:color="auto"/>
              <w:right w:val="single" w:sz="4" w:space="0" w:color="auto"/>
            </w:tcBorders>
            <w:noWrap/>
            <w:hideMark/>
          </w:tcPr>
          <w:p w14:paraId="41AAFB3E" w14:textId="07AE0989" w:rsidR="00FE1CEE" w:rsidRPr="00FE1CEE" w:rsidRDefault="00D030E4" w:rsidP="00FE1CEE">
            <w:pPr>
              <w:spacing w:after="0"/>
              <w:rPr>
                <w:rFonts w:eastAsia="Times New Roman" w:cs="Calibri"/>
                <w:sz w:val="22"/>
                <w:szCs w:val="22"/>
              </w:rPr>
            </w:pPr>
            <w:sdt>
              <w:sdtPr>
                <w:rPr>
                  <w:rFonts w:eastAsia="Times New Roman" w:cs="Calibri"/>
                  <w:sz w:val="22"/>
                  <w:szCs w:val="22"/>
                </w:rPr>
                <w:id w:val="481817395"/>
                <w14:checkbox>
                  <w14:checked w14:val="0"/>
                  <w14:checkedState w14:val="2612" w14:font="MS Gothic"/>
                  <w14:uncheckedState w14:val="2610" w14:font="MS Gothic"/>
                </w14:checkbox>
              </w:sdtPr>
              <w:sdtEndPr/>
              <w:sdtContent>
                <w:r w:rsidR="00DA4294">
                  <w:rPr>
                    <w:rFonts w:ascii="MS Gothic" w:eastAsia="MS Gothic" w:hAnsi="MS Gothic" w:cs="Calibri" w:hint="eastAsia"/>
                    <w:sz w:val="22"/>
                    <w:szCs w:val="22"/>
                  </w:rPr>
                  <w:t>☐</w:t>
                </w:r>
              </w:sdtContent>
            </w:sdt>
            <w:r w:rsidR="00FE1CEE" w:rsidRPr="00FE1CEE">
              <w:rPr>
                <w:rFonts w:eastAsia="Times New Roman" w:cs="Calibri"/>
                <w:sz w:val="22"/>
                <w:szCs w:val="22"/>
              </w:rPr>
              <w:t xml:space="preserve"> Single phase</w:t>
            </w:r>
          </w:p>
        </w:tc>
        <w:tc>
          <w:tcPr>
            <w:tcW w:w="2160" w:type="dxa"/>
            <w:tcBorders>
              <w:top w:val="single" w:sz="4" w:space="0" w:color="auto"/>
              <w:left w:val="single" w:sz="4" w:space="0" w:color="auto"/>
              <w:bottom w:val="single" w:sz="4" w:space="0" w:color="auto"/>
              <w:right w:val="single" w:sz="4" w:space="0" w:color="auto"/>
            </w:tcBorders>
            <w:noWrap/>
            <w:hideMark/>
          </w:tcPr>
          <w:p w14:paraId="57755635" w14:textId="77777777" w:rsidR="00FE1CEE" w:rsidRPr="00FE1CEE" w:rsidRDefault="00D030E4" w:rsidP="00FE1CEE">
            <w:pPr>
              <w:spacing w:after="0"/>
              <w:rPr>
                <w:rFonts w:eastAsia="Times New Roman" w:cs="Times New Roman"/>
                <w:color w:val="auto"/>
                <w:sz w:val="22"/>
                <w:szCs w:val="22"/>
              </w:rPr>
            </w:pPr>
            <w:sdt>
              <w:sdtPr>
                <w:rPr>
                  <w:rFonts w:eastAsia="Times New Roman" w:cs="Times New Roman"/>
                  <w:color w:val="auto"/>
                  <w:sz w:val="22"/>
                  <w:szCs w:val="22"/>
                </w:rPr>
                <w:id w:val="1775434152"/>
                <w14:checkbox>
                  <w14:checked w14:val="0"/>
                  <w14:checkedState w14:val="2612" w14:font="MS Gothic"/>
                  <w14:uncheckedState w14:val="2610" w14:font="MS Gothic"/>
                </w14:checkbox>
              </w:sdtPr>
              <w:sdtEndPr/>
              <w:sdtContent>
                <w:r w:rsidR="00FE1CEE" w:rsidRPr="00FE1CEE">
                  <w:rPr>
                    <w:rFonts w:ascii="Segoe UI Symbol" w:eastAsia="Times New Roman" w:hAnsi="Segoe UI Symbol" w:cs="Segoe UI Symbol"/>
                    <w:color w:val="auto"/>
                    <w:sz w:val="22"/>
                    <w:szCs w:val="22"/>
                  </w:rPr>
                  <w:t>☐</w:t>
                </w:r>
              </w:sdtContent>
            </w:sdt>
            <w:r w:rsidR="00FE1CEE" w:rsidRPr="00FE1CEE">
              <w:rPr>
                <w:rFonts w:eastAsia="Times New Roman" w:cs="Times New Roman"/>
                <w:color w:val="auto"/>
                <w:sz w:val="22"/>
                <w:szCs w:val="22"/>
              </w:rPr>
              <w:t xml:space="preserve"> 3-phase</w:t>
            </w:r>
          </w:p>
        </w:tc>
      </w:tr>
      <w:tr w:rsidR="00FE1CEE" w:rsidRPr="00FE1CEE" w14:paraId="09A7C0A6"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015561BE"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For all systems, what is the maximum voltage you will be delivering?</w:t>
            </w:r>
          </w:p>
        </w:tc>
        <w:tc>
          <w:tcPr>
            <w:tcW w:w="4050" w:type="dxa"/>
            <w:gridSpan w:val="2"/>
            <w:tcBorders>
              <w:top w:val="single" w:sz="4" w:space="0" w:color="auto"/>
              <w:left w:val="single" w:sz="4" w:space="0" w:color="auto"/>
              <w:bottom w:val="single" w:sz="4" w:space="0" w:color="auto"/>
              <w:right w:val="single" w:sz="4" w:space="0" w:color="auto"/>
            </w:tcBorders>
            <w:noWrap/>
            <w:hideMark/>
          </w:tcPr>
          <w:p w14:paraId="43936C1F" w14:textId="658988DC" w:rsidR="00FE1CEE" w:rsidRPr="00FE1CEE" w:rsidRDefault="00DA4294" w:rsidP="00FE1CEE">
            <w:pPr>
              <w:spacing w:after="0"/>
              <w:rPr>
                <w:rFonts w:eastAsia="Times New Roman" w:cs="Times New Roman"/>
                <w:color w:val="auto"/>
                <w:sz w:val="22"/>
                <w:szCs w:val="22"/>
              </w:rPr>
            </w:pPr>
            <w:r>
              <w:rPr>
                <w:rFonts w:eastAsia="Times New Roman" w:cs="Times New Roman"/>
                <w:color w:val="auto"/>
                <w:sz w:val="22"/>
                <w:szCs w:val="22"/>
              </w:rPr>
              <w:t>Volts</w:t>
            </w:r>
          </w:p>
        </w:tc>
      </w:tr>
      <w:tr w:rsidR="00FE1CEE" w:rsidRPr="00FE1CEE" w14:paraId="5B32AB62"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03966804"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 xml:space="preserve">For all systems, what is maximum current you will be delivering? </w:t>
            </w:r>
          </w:p>
        </w:tc>
        <w:tc>
          <w:tcPr>
            <w:tcW w:w="4050" w:type="dxa"/>
            <w:gridSpan w:val="2"/>
            <w:tcBorders>
              <w:top w:val="single" w:sz="4" w:space="0" w:color="auto"/>
              <w:left w:val="single" w:sz="4" w:space="0" w:color="auto"/>
              <w:bottom w:val="single" w:sz="4" w:space="0" w:color="auto"/>
              <w:right w:val="single" w:sz="4" w:space="0" w:color="auto"/>
            </w:tcBorders>
            <w:noWrap/>
            <w:hideMark/>
          </w:tcPr>
          <w:p w14:paraId="3C210E69" w14:textId="6F719577" w:rsidR="00FE1CEE" w:rsidRPr="00FE1CEE" w:rsidRDefault="00DA4294" w:rsidP="00FE1CEE">
            <w:pPr>
              <w:spacing w:after="0"/>
              <w:rPr>
                <w:rFonts w:eastAsia="Times New Roman" w:cs="Times New Roman"/>
                <w:color w:val="auto"/>
                <w:sz w:val="22"/>
                <w:szCs w:val="22"/>
              </w:rPr>
            </w:pPr>
            <w:r>
              <w:rPr>
                <w:rFonts w:eastAsia="Times New Roman" w:cs="Times New Roman"/>
                <w:color w:val="auto"/>
                <w:sz w:val="22"/>
                <w:szCs w:val="22"/>
              </w:rPr>
              <w:t>Amps</w:t>
            </w:r>
          </w:p>
        </w:tc>
      </w:tr>
      <w:tr w:rsidR="00FE1CEE" w:rsidRPr="00FE1CEE" w14:paraId="2AD8F5E7" w14:textId="77777777" w:rsidTr="00FE1CEE">
        <w:trPr>
          <w:trHeight w:val="580"/>
        </w:trPr>
        <w:tc>
          <w:tcPr>
            <w:tcW w:w="7015" w:type="dxa"/>
            <w:tcBorders>
              <w:top w:val="single" w:sz="4" w:space="0" w:color="auto"/>
              <w:left w:val="single" w:sz="4" w:space="0" w:color="auto"/>
              <w:bottom w:val="single" w:sz="4" w:space="0" w:color="auto"/>
              <w:right w:val="single" w:sz="4" w:space="0" w:color="auto"/>
            </w:tcBorders>
            <w:hideMark/>
          </w:tcPr>
          <w:p w14:paraId="41E5B541"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In the event of an over-current condition, have you accounted for any circuit breakers, safety switches, or dump loads?</w:t>
            </w:r>
          </w:p>
        </w:tc>
        <w:tc>
          <w:tcPr>
            <w:tcW w:w="4050" w:type="dxa"/>
            <w:gridSpan w:val="2"/>
            <w:tcBorders>
              <w:top w:val="single" w:sz="4" w:space="0" w:color="auto"/>
              <w:left w:val="single" w:sz="4" w:space="0" w:color="auto"/>
              <w:bottom w:val="single" w:sz="4" w:space="0" w:color="auto"/>
              <w:right w:val="single" w:sz="4" w:space="0" w:color="auto"/>
            </w:tcBorders>
            <w:noWrap/>
            <w:hideMark/>
          </w:tcPr>
          <w:p w14:paraId="2467529C" w14:textId="77777777" w:rsidR="00FE1CEE" w:rsidRPr="00FE1CEE" w:rsidRDefault="00FE1CEE" w:rsidP="00FE1CEE">
            <w:pPr>
              <w:spacing w:after="0"/>
              <w:rPr>
                <w:rFonts w:eastAsia="Times New Roman" w:cs="Times New Roman"/>
                <w:color w:val="auto"/>
                <w:sz w:val="22"/>
                <w:szCs w:val="22"/>
              </w:rPr>
            </w:pPr>
            <w:r w:rsidRPr="00FE1CEE">
              <w:rPr>
                <w:rFonts w:eastAsia="Times New Roman" w:cs="Times New Roman"/>
                <w:color w:val="auto"/>
                <w:sz w:val="22"/>
                <w:szCs w:val="22"/>
              </w:rPr>
              <w:t>Will have a circuit breakers and switch on the pier. Do not anticipate needing a dump load.</w:t>
            </w:r>
          </w:p>
        </w:tc>
      </w:tr>
      <w:tr w:rsidR="006C42F3" w:rsidRPr="00FE1CEE" w14:paraId="777FFD0D" w14:textId="77777777" w:rsidTr="00FE1CEE">
        <w:trPr>
          <w:trHeight w:val="580"/>
        </w:trPr>
        <w:tc>
          <w:tcPr>
            <w:tcW w:w="7015" w:type="dxa"/>
            <w:tcBorders>
              <w:top w:val="single" w:sz="4" w:space="0" w:color="auto"/>
              <w:left w:val="single" w:sz="4" w:space="0" w:color="auto"/>
              <w:bottom w:val="single" w:sz="4" w:space="0" w:color="auto"/>
              <w:right w:val="single" w:sz="4" w:space="0" w:color="auto"/>
            </w:tcBorders>
          </w:tcPr>
          <w:p w14:paraId="0ED7B978" w14:textId="01635486" w:rsidR="006C42F3" w:rsidRPr="00FE1CEE" w:rsidRDefault="006C42F3" w:rsidP="006C42F3">
            <w:pPr>
              <w:spacing w:after="0"/>
              <w:rPr>
                <w:rFonts w:eastAsia="Times New Roman" w:cs="Calibri"/>
                <w:sz w:val="22"/>
                <w:szCs w:val="22"/>
              </w:rPr>
            </w:pPr>
            <w:r>
              <w:rPr>
                <w:rFonts w:eastAsia="Times New Roman" w:cs="Calibri"/>
                <w:sz w:val="22"/>
                <w:szCs w:val="22"/>
              </w:rPr>
              <w:t xml:space="preserve">If AC, is a ground fault circuit interrupter (GFCI) or ground fault equipment </w:t>
            </w:r>
            <w:r w:rsidR="00983670">
              <w:rPr>
                <w:rFonts w:eastAsia="Times New Roman" w:cs="Calibri"/>
                <w:sz w:val="22"/>
                <w:szCs w:val="22"/>
              </w:rPr>
              <w:t>protection</w:t>
            </w:r>
            <w:r>
              <w:rPr>
                <w:rFonts w:eastAsia="Times New Roman" w:cs="Calibri"/>
                <w:sz w:val="22"/>
                <w:szCs w:val="22"/>
              </w:rPr>
              <w:t xml:space="preserve"> (GFEP) device included to reduce stray current entering the water?</w:t>
            </w:r>
          </w:p>
        </w:tc>
        <w:tc>
          <w:tcPr>
            <w:tcW w:w="4050" w:type="dxa"/>
            <w:gridSpan w:val="2"/>
            <w:tcBorders>
              <w:top w:val="single" w:sz="4" w:space="0" w:color="auto"/>
              <w:left w:val="single" w:sz="4" w:space="0" w:color="auto"/>
              <w:bottom w:val="single" w:sz="4" w:space="0" w:color="auto"/>
              <w:right w:val="single" w:sz="4" w:space="0" w:color="auto"/>
            </w:tcBorders>
            <w:noWrap/>
          </w:tcPr>
          <w:p w14:paraId="04F2F3CF" w14:textId="7BAED43F" w:rsidR="006C42F3" w:rsidRPr="00FE1CEE" w:rsidRDefault="006C42F3" w:rsidP="006C42F3">
            <w:pPr>
              <w:spacing w:after="0"/>
              <w:rPr>
                <w:rFonts w:eastAsia="Times New Roman" w:cs="Times New Roman"/>
                <w:color w:val="auto"/>
                <w:sz w:val="22"/>
                <w:szCs w:val="22"/>
              </w:rPr>
            </w:pPr>
          </w:p>
        </w:tc>
      </w:tr>
      <w:tr w:rsidR="00FE1CEE" w:rsidRPr="00FE1CEE" w14:paraId="1FA8260D" w14:textId="77777777" w:rsidTr="00FE1CEE">
        <w:trPr>
          <w:trHeight w:val="290"/>
        </w:trPr>
        <w:tc>
          <w:tcPr>
            <w:tcW w:w="11065" w:type="dxa"/>
            <w:gridSpan w:val="3"/>
            <w:tcBorders>
              <w:top w:val="single" w:sz="4" w:space="0" w:color="auto"/>
              <w:left w:val="single" w:sz="4" w:space="0" w:color="auto"/>
              <w:bottom w:val="single" w:sz="4" w:space="0" w:color="auto"/>
              <w:right w:val="single" w:sz="4" w:space="0" w:color="auto"/>
            </w:tcBorders>
          </w:tcPr>
          <w:p w14:paraId="750BB43F" w14:textId="7103AC2F" w:rsidR="00FE1CEE" w:rsidRDefault="00FE1CEE" w:rsidP="00FE1CEE">
            <w:pPr>
              <w:spacing w:after="0"/>
              <w:rPr>
                <w:rFonts w:eastAsia="Times New Roman" w:cs="Calibri"/>
                <w:bCs/>
                <w:sz w:val="22"/>
                <w:szCs w:val="22"/>
              </w:rPr>
            </w:pPr>
          </w:p>
          <w:p w14:paraId="605E607B" w14:textId="3431C97E" w:rsidR="00DA4294" w:rsidRPr="00FE1CEE" w:rsidRDefault="00DA4294" w:rsidP="00FE1CEE">
            <w:pPr>
              <w:spacing w:after="0"/>
              <w:rPr>
                <w:rFonts w:eastAsia="Times New Roman" w:cs="Calibri"/>
                <w:bCs/>
                <w:sz w:val="22"/>
                <w:szCs w:val="22"/>
              </w:rPr>
            </w:pPr>
          </w:p>
        </w:tc>
      </w:tr>
      <w:tr w:rsidR="00FE1CEE" w:rsidRPr="00FE1CEE" w14:paraId="79ADA5B1" w14:textId="77777777" w:rsidTr="00FE1CEE">
        <w:trPr>
          <w:trHeight w:val="290"/>
        </w:trPr>
        <w:tc>
          <w:tcPr>
            <w:tcW w:w="11065" w:type="dxa"/>
            <w:gridSpan w:val="3"/>
            <w:tcBorders>
              <w:top w:val="single" w:sz="4" w:space="0" w:color="auto"/>
              <w:left w:val="single" w:sz="4" w:space="0" w:color="auto"/>
              <w:bottom w:val="single" w:sz="4" w:space="0" w:color="auto"/>
              <w:right w:val="single" w:sz="4" w:space="0" w:color="auto"/>
            </w:tcBorders>
            <w:hideMark/>
          </w:tcPr>
          <w:p w14:paraId="10C8929F" w14:textId="77777777" w:rsidR="00FE1CEE" w:rsidRPr="00FE1CEE" w:rsidRDefault="00FE1CEE" w:rsidP="00FE1CEE">
            <w:pPr>
              <w:spacing w:after="0"/>
              <w:rPr>
                <w:rFonts w:eastAsia="Times New Roman" w:cs="Times New Roman"/>
                <w:b/>
                <w:color w:val="auto"/>
                <w:sz w:val="22"/>
                <w:szCs w:val="22"/>
              </w:rPr>
            </w:pPr>
            <w:r w:rsidRPr="00FE1CEE">
              <w:rPr>
                <w:rFonts w:eastAsia="Times New Roman" w:cs="Calibri"/>
                <w:b/>
                <w:sz w:val="22"/>
                <w:szCs w:val="22"/>
              </w:rPr>
              <w:t xml:space="preserve">For all teams: </w:t>
            </w:r>
          </w:p>
        </w:tc>
      </w:tr>
      <w:tr w:rsidR="00FE1CEE" w:rsidRPr="00FE1CEE" w14:paraId="65B42104" w14:textId="77777777" w:rsidTr="00FE1CEE">
        <w:trPr>
          <w:trHeight w:val="290"/>
        </w:trPr>
        <w:tc>
          <w:tcPr>
            <w:tcW w:w="7015" w:type="dxa"/>
            <w:tcBorders>
              <w:top w:val="single" w:sz="4" w:space="0" w:color="auto"/>
              <w:left w:val="single" w:sz="4" w:space="0" w:color="auto"/>
              <w:bottom w:val="single" w:sz="4" w:space="0" w:color="auto"/>
              <w:right w:val="single" w:sz="4" w:space="0" w:color="auto"/>
            </w:tcBorders>
            <w:hideMark/>
          </w:tcPr>
          <w:p w14:paraId="15BA5F87"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What is your anticipated watch circle?</w:t>
            </w:r>
          </w:p>
        </w:tc>
        <w:tc>
          <w:tcPr>
            <w:tcW w:w="4050" w:type="dxa"/>
            <w:gridSpan w:val="2"/>
            <w:tcBorders>
              <w:top w:val="single" w:sz="4" w:space="0" w:color="auto"/>
              <w:left w:val="single" w:sz="4" w:space="0" w:color="auto"/>
              <w:bottom w:val="single" w:sz="4" w:space="0" w:color="auto"/>
              <w:right w:val="single" w:sz="4" w:space="0" w:color="auto"/>
            </w:tcBorders>
            <w:noWrap/>
            <w:hideMark/>
          </w:tcPr>
          <w:p w14:paraId="29EF8AFF" w14:textId="77777777" w:rsidR="00FE1CEE" w:rsidRPr="00FE1CEE" w:rsidRDefault="00FE1CEE" w:rsidP="00FE1CEE">
            <w:pPr>
              <w:spacing w:after="0"/>
              <w:rPr>
                <w:rFonts w:eastAsia="Times New Roman" w:cs="Times New Roman"/>
                <w:color w:val="auto"/>
                <w:sz w:val="22"/>
                <w:szCs w:val="22"/>
              </w:rPr>
            </w:pPr>
            <w:r w:rsidRPr="00FE1CEE">
              <w:rPr>
                <w:rFonts w:eastAsia="Times New Roman" w:cs="Times New Roman"/>
                <w:color w:val="auto"/>
                <w:sz w:val="22"/>
                <w:szCs w:val="22"/>
              </w:rPr>
              <w:t>&lt; 10 meters</w:t>
            </w:r>
          </w:p>
        </w:tc>
      </w:tr>
      <w:tr w:rsidR="00FE1CEE" w:rsidRPr="00FE1CEE" w14:paraId="1C9C9553" w14:textId="77777777" w:rsidTr="00FE1CEE">
        <w:trPr>
          <w:trHeight w:val="580"/>
        </w:trPr>
        <w:tc>
          <w:tcPr>
            <w:tcW w:w="7015" w:type="dxa"/>
            <w:tcBorders>
              <w:top w:val="single" w:sz="4" w:space="0" w:color="auto"/>
              <w:left w:val="single" w:sz="4" w:space="0" w:color="auto"/>
              <w:bottom w:val="single" w:sz="4" w:space="0" w:color="auto"/>
              <w:right w:val="single" w:sz="4" w:space="0" w:color="auto"/>
            </w:tcBorders>
            <w:hideMark/>
          </w:tcPr>
          <w:p w14:paraId="4A638220" w14:textId="77777777" w:rsidR="00FE1CEE" w:rsidRPr="00FE1CEE" w:rsidRDefault="00FE1CEE" w:rsidP="00FE1CEE">
            <w:pPr>
              <w:spacing w:after="0"/>
              <w:rPr>
                <w:rFonts w:eastAsia="Times New Roman" w:cs="Calibri"/>
                <w:sz w:val="22"/>
                <w:szCs w:val="22"/>
              </w:rPr>
            </w:pPr>
            <w:r w:rsidRPr="00FE1CEE">
              <w:rPr>
                <w:rFonts w:eastAsia="Times New Roman" w:cs="Calibri"/>
                <w:sz w:val="22"/>
                <w:szCs w:val="22"/>
              </w:rPr>
              <w:t xml:space="preserve">Do you anticipate needing a secondary Danforth anchor to prevent spinning or maintain a desired watch? </w:t>
            </w:r>
          </w:p>
        </w:tc>
        <w:tc>
          <w:tcPr>
            <w:tcW w:w="1890" w:type="dxa"/>
            <w:tcBorders>
              <w:top w:val="single" w:sz="4" w:space="0" w:color="auto"/>
              <w:left w:val="single" w:sz="4" w:space="0" w:color="auto"/>
              <w:bottom w:val="single" w:sz="4" w:space="0" w:color="auto"/>
              <w:right w:val="single" w:sz="4" w:space="0" w:color="auto"/>
            </w:tcBorders>
            <w:noWrap/>
            <w:hideMark/>
          </w:tcPr>
          <w:p w14:paraId="6683E023" w14:textId="77777777" w:rsidR="00FE1CEE" w:rsidRPr="00FE1CEE" w:rsidRDefault="00D030E4" w:rsidP="00FE1CEE">
            <w:pPr>
              <w:spacing w:after="0"/>
              <w:rPr>
                <w:rFonts w:eastAsia="Times New Roman" w:cs="Calibri"/>
                <w:sz w:val="22"/>
                <w:szCs w:val="22"/>
              </w:rPr>
            </w:pPr>
            <w:sdt>
              <w:sdtPr>
                <w:rPr>
                  <w:rFonts w:eastAsia="Times New Roman" w:cs="Calibri"/>
                  <w:sz w:val="22"/>
                  <w:szCs w:val="22"/>
                </w:rPr>
                <w:id w:val="1297481290"/>
                <w14:checkbox>
                  <w14:checked w14:val="0"/>
                  <w14:checkedState w14:val="2612" w14:font="MS Gothic"/>
                  <w14:uncheckedState w14:val="2610" w14:font="MS Gothic"/>
                </w14:checkbox>
              </w:sdtPr>
              <w:sdtEndPr/>
              <w:sdtContent>
                <w:r w:rsidR="00FE1CEE" w:rsidRPr="00FE1CEE">
                  <w:rPr>
                    <w:rFonts w:ascii="Segoe UI Symbol" w:eastAsia="Times New Roman" w:hAnsi="Segoe UI Symbol" w:cs="Segoe UI Symbol"/>
                    <w:sz w:val="22"/>
                    <w:szCs w:val="22"/>
                  </w:rPr>
                  <w:t>☐</w:t>
                </w:r>
              </w:sdtContent>
            </w:sdt>
            <w:r w:rsidR="00FE1CEE" w:rsidRPr="00FE1CEE">
              <w:rPr>
                <w:rFonts w:eastAsia="Times New Roman" w:cs="Calibri"/>
                <w:sz w:val="22"/>
                <w:szCs w:val="22"/>
              </w:rPr>
              <w:t xml:space="preserve"> Yes</w:t>
            </w:r>
          </w:p>
        </w:tc>
        <w:tc>
          <w:tcPr>
            <w:tcW w:w="2160" w:type="dxa"/>
            <w:tcBorders>
              <w:top w:val="single" w:sz="4" w:space="0" w:color="auto"/>
              <w:left w:val="single" w:sz="4" w:space="0" w:color="auto"/>
              <w:bottom w:val="single" w:sz="4" w:space="0" w:color="auto"/>
              <w:right w:val="single" w:sz="4" w:space="0" w:color="auto"/>
            </w:tcBorders>
            <w:noWrap/>
            <w:hideMark/>
          </w:tcPr>
          <w:p w14:paraId="6C3A88BC" w14:textId="08D6D18D" w:rsidR="00FE1CEE" w:rsidRPr="00FE1CEE" w:rsidRDefault="00D030E4" w:rsidP="00FE1CEE">
            <w:pPr>
              <w:spacing w:after="0"/>
              <w:rPr>
                <w:rFonts w:eastAsia="Times New Roman" w:cs="Times New Roman"/>
                <w:color w:val="auto"/>
                <w:sz w:val="22"/>
                <w:szCs w:val="22"/>
              </w:rPr>
            </w:pPr>
            <w:sdt>
              <w:sdtPr>
                <w:rPr>
                  <w:rFonts w:eastAsia="Times New Roman" w:cs="Times New Roman"/>
                  <w:color w:val="auto"/>
                  <w:sz w:val="22"/>
                  <w:szCs w:val="22"/>
                </w:rPr>
                <w:id w:val="-670566109"/>
                <w14:checkbox>
                  <w14:checked w14:val="0"/>
                  <w14:checkedState w14:val="2612" w14:font="MS Gothic"/>
                  <w14:uncheckedState w14:val="2610" w14:font="MS Gothic"/>
                </w14:checkbox>
              </w:sdtPr>
              <w:sdtEndPr/>
              <w:sdtContent>
                <w:r w:rsidR="00DA4294">
                  <w:rPr>
                    <w:rFonts w:ascii="MS Gothic" w:eastAsia="MS Gothic" w:hAnsi="MS Gothic" w:cs="Times New Roman" w:hint="eastAsia"/>
                    <w:color w:val="auto"/>
                    <w:sz w:val="22"/>
                    <w:szCs w:val="22"/>
                  </w:rPr>
                  <w:t>☐</w:t>
                </w:r>
              </w:sdtContent>
            </w:sdt>
            <w:r w:rsidR="00FE1CEE" w:rsidRPr="00FE1CEE">
              <w:rPr>
                <w:rFonts w:eastAsia="Times New Roman" w:cs="Times New Roman"/>
                <w:color w:val="auto"/>
                <w:sz w:val="22"/>
                <w:szCs w:val="22"/>
              </w:rPr>
              <w:t xml:space="preserve"> No</w:t>
            </w:r>
          </w:p>
        </w:tc>
      </w:tr>
      <w:tr w:rsidR="00DA4294" w:rsidRPr="00FE1CEE" w14:paraId="3FBDD1B7" w14:textId="77777777" w:rsidTr="00626980">
        <w:trPr>
          <w:trHeight w:val="580"/>
        </w:trPr>
        <w:tc>
          <w:tcPr>
            <w:tcW w:w="7015" w:type="dxa"/>
            <w:tcBorders>
              <w:top w:val="single" w:sz="4" w:space="0" w:color="auto"/>
              <w:left w:val="single" w:sz="4" w:space="0" w:color="auto"/>
              <w:bottom w:val="single" w:sz="4" w:space="0" w:color="auto"/>
              <w:right w:val="single" w:sz="4" w:space="0" w:color="auto"/>
            </w:tcBorders>
          </w:tcPr>
          <w:p w14:paraId="36964F6A" w14:textId="41D527B2" w:rsidR="00DA4294" w:rsidRPr="00DA4294" w:rsidRDefault="00DA4294" w:rsidP="00FE1CEE">
            <w:pPr>
              <w:spacing w:after="0"/>
              <w:rPr>
                <w:rFonts w:eastAsia="Times New Roman" w:cs="Calibri"/>
                <w:sz w:val="22"/>
                <w:szCs w:val="22"/>
              </w:rPr>
            </w:pPr>
            <w:r w:rsidRPr="00DA4294">
              <w:rPr>
                <w:rFonts w:eastAsia="Times New Roman" w:cs="Calibri"/>
                <w:sz w:val="22"/>
                <w:szCs w:val="22"/>
              </w:rPr>
              <w:t>What is needed to transport your device from the parking lot to the end of the pier?</w:t>
            </w:r>
          </w:p>
        </w:tc>
        <w:tc>
          <w:tcPr>
            <w:tcW w:w="4050" w:type="dxa"/>
            <w:gridSpan w:val="2"/>
            <w:tcBorders>
              <w:top w:val="single" w:sz="4" w:space="0" w:color="auto"/>
              <w:left w:val="single" w:sz="4" w:space="0" w:color="auto"/>
              <w:bottom w:val="single" w:sz="4" w:space="0" w:color="auto"/>
              <w:right w:val="single" w:sz="4" w:space="0" w:color="auto"/>
            </w:tcBorders>
            <w:noWrap/>
          </w:tcPr>
          <w:p w14:paraId="7B6DD629" w14:textId="227B12FF" w:rsidR="00DA4294" w:rsidRPr="00DA4294" w:rsidRDefault="00D030E4" w:rsidP="00FE1CEE">
            <w:pPr>
              <w:spacing w:after="0"/>
              <w:rPr>
                <w:rFonts w:eastAsia="Times New Roman" w:cs="Segoe UI Symbol"/>
                <w:color w:val="auto"/>
                <w:sz w:val="22"/>
                <w:szCs w:val="22"/>
              </w:rPr>
            </w:pPr>
            <w:sdt>
              <w:sdtPr>
                <w:rPr>
                  <w:rFonts w:eastAsia="Times New Roman" w:cs="Calibri"/>
                  <w:sz w:val="22"/>
                  <w:szCs w:val="22"/>
                </w:rPr>
                <w:id w:val="-1105269473"/>
                <w14:checkbox>
                  <w14:checked w14:val="0"/>
                  <w14:checkedState w14:val="2612" w14:font="MS Gothic"/>
                  <w14:uncheckedState w14:val="2610" w14:font="MS Gothic"/>
                </w14:checkbox>
              </w:sdtPr>
              <w:sdtEndPr/>
              <w:sdtContent>
                <w:r w:rsidR="00DA4294" w:rsidRPr="00FE1CEE">
                  <w:rPr>
                    <w:rFonts w:ascii="Segoe UI Symbol" w:eastAsia="Times New Roman" w:hAnsi="Segoe UI Symbol" w:cs="Segoe UI Symbol"/>
                    <w:sz w:val="22"/>
                    <w:szCs w:val="22"/>
                  </w:rPr>
                  <w:t>☐</w:t>
                </w:r>
              </w:sdtContent>
            </w:sdt>
            <w:r w:rsidR="00DA4294" w:rsidRPr="00FE1CEE">
              <w:rPr>
                <w:rFonts w:eastAsia="Times New Roman" w:cs="Calibri"/>
                <w:sz w:val="22"/>
                <w:szCs w:val="22"/>
              </w:rPr>
              <w:t xml:space="preserve"> </w:t>
            </w:r>
            <w:r w:rsidR="00DA4294" w:rsidRPr="00DA4294">
              <w:rPr>
                <w:rFonts w:eastAsia="Times New Roman" w:cs="Segoe UI Symbol"/>
                <w:color w:val="auto"/>
                <w:sz w:val="22"/>
                <w:szCs w:val="22"/>
              </w:rPr>
              <w:t>Hand carry</w:t>
            </w:r>
            <w:r w:rsidR="00DA4294">
              <w:rPr>
                <w:rFonts w:eastAsia="Times New Roman" w:cs="Segoe UI Symbol"/>
                <w:color w:val="auto"/>
                <w:sz w:val="22"/>
                <w:szCs w:val="22"/>
              </w:rPr>
              <w:t xml:space="preserve">, </w:t>
            </w:r>
            <w:sdt>
              <w:sdtPr>
                <w:rPr>
                  <w:rFonts w:eastAsia="Times New Roman" w:cs="Calibri"/>
                  <w:sz w:val="22"/>
                  <w:szCs w:val="22"/>
                </w:rPr>
                <w:id w:val="-1543593440"/>
                <w14:checkbox>
                  <w14:checked w14:val="0"/>
                  <w14:checkedState w14:val="2612" w14:font="MS Gothic"/>
                  <w14:uncheckedState w14:val="2610" w14:font="MS Gothic"/>
                </w14:checkbox>
              </w:sdtPr>
              <w:sdtEndPr/>
              <w:sdtContent>
                <w:r w:rsidR="00DA4294" w:rsidRPr="00FE1CEE">
                  <w:rPr>
                    <w:rFonts w:ascii="Segoe UI Symbol" w:eastAsia="Times New Roman" w:hAnsi="Segoe UI Symbol" w:cs="Segoe UI Symbol"/>
                    <w:sz w:val="22"/>
                    <w:szCs w:val="22"/>
                  </w:rPr>
                  <w:t>☐</w:t>
                </w:r>
              </w:sdtContent>
            </w:sdt>
            <w:r w:rsidR="00DA4294" w:rsidRPr="00FE1CEE">
              <w:rPr>
                <w:rFonts w:eastAsia="Times New Roman" w:cs="Calibri"/>
                <w:sz w:val="22"/>
                <w:szCs w:val="22"/>
              </w:rPr>
              <w:t xml:space="preserve"> </w:t>
            </w:r>
            <w:r w:rsidR="00DA4294" w:rsidRPr="00DA4294">
              <w:rPr>
                <w:rFonts w:eastAsia="Times New Roman" w:cs="Segoe UI Symbol"/>
                <w:color w:val="auto"/>
                <w:sz w:val="22"/>
                <w:szCs w:val="22"/>
              </w:rPr>
              <w:t>Cart</w:t>
            </w:r>
            <w:r w:rsidR="00DA4294">
              <w:rPr>
                <w:rFonts w:eastAsia="Times New Roman" w:cs="Segoe UI Symbol"/>
                <w:color w:val="auto"/>
                <w:sz w:val="22"/>
                <w:szCs w:val="22"/>
              </w:rPr>
              <w:t xml:space="preserve">, </w:t>
            </w:r>
            <w:r w:rsidR="00DA4294" w:rsidRPr="00DA4294">
              <w:rPr>
                <w:rFonts w:eastAsia="Times New Roman" w:cs="Segoe UI Symbol"/>
                <w:color w:val="auto"/>
                <w:sz w:val="22"/>
                <w:szCs w:val="22"/>
              </w:rPr>
              <w:t xml:space="preserve">or </w:t>
            </w:r>
            <w:sdt>
              <w:sdtPr>
                <w:rPr>
                  <w:rFonts w:eastAsia="Times New Roman" w:cs="Calibri"/>
                  <w:sz w:val="22"/>
                  <w:szCs w:val="22"/>
                </w:rPr>
                <w:id w:val="664601757"/>
                <w14:checkbox>
                  <w14:checked w14:val="0"/>
                  <w14:checkedState w14:val="2612" w14:font="MS Gothic"/>
                  <w14:uncheckedState w14:val="2610" w14:font="MS Gothic"/>
                </w14:checkbox>
              </w:sdtPr>
              <w:sdtEndPr/>
              <w:sdtContent>
                <w:r w:rsidR="00DA4294" w:rsidRPr="00FE1CEE">
                  <w:rPr>
                    <w:rFonts w:ascii="Segoe UI Symbol" w:eastAsia="Times New Roman" w:hAnsi="Segoe UI Symbol" w:cs="Segoe UI Symbol"/>
                    <w:sz w:val="22"/>
                    <w:szCs w:val="22"/>
                  </w:rPr>
                  <w:t>☐</w:t>
                </w:r>
              </w:sdtContent>
            </w:sdt>
            <w:r w:rsidR="00DA4294" w:rsidRPr="00FE1CEE">
              <w:rPr>
                <w:rFonts w:eastAsia="Times New Roman" w:cs="Calibri"/>
                <w:sz w:val="22"/>
                <w:szCs w:val="22"/>
              </w:rPr>
              <w:t xml:space="preserve"> </w:t>
            </w:r>
            <w:r w:rsidR="00DA4294" w:rsidRPr="00DA4294">
              <w:rPr>
                <w:rFonts w:eastAsia="Times New Roman" w:cs="Segoe UI Symbol"/>
                <w:color w:val="auto"/>
                <w:sz w:val="22"/>
                <w:szCs w:val="22"/>
              </w:rPr>
              <w:t>Forklift</w:t>
            </w:r>
            <w:r w:rsidR="00DA4294">
              <w:rPr>
                <w:rFonts w:eastAsia="Times New Roman" w:cs="Segoe UI Symbol"/>
                <w:color w:val="auto"/>
                <w:sz w:val="22"/>
                <w:szCs w:val="22"/>
              </w:rPr>
              <w:br/>
            </w:r>
            <w:r w:rsidR="00DA4294" w:rsidRPr="00DA4294">
              <w:rPr>
                <w:rFonts w:eastAsia="Times New Roman" w:cs="Segoe UI Symbol"/>
                <w:i/>
                <w:iCs/>
                <w:color w:val="auto"/>
                <w:sz w:val="22"/>
                <w:szCs w:val="22"/>
              </w:rPr>
              <w:t>Select the option or identify alternative equipment:</w:t>
            </w:r>
          </w:p>
        </w:tc>
      </w:tr>
    </w:tbl>
    <w:p w14:paraId="3E1962E6" w14:textId="77777777" w:rsidR="00FE1CEE" w:rsidRPr="00FE1CEE" w:rsidRDefault="00FE1CEE" w:rsidP="00FE1CEE">
      <w:pPr>
        <w:spacing w:after="0" w:line="240" w:lineRule="auto"/>
        <w:rPr>
          <w:rFonts w:ascii="Calibri" w:eastAsia="Calibri" w:hAnsi="Calibri" w:cs="Calibri"/>
          <w:color w:val="auto"/>
          <w:sz w:val="22"/>
          <w:szCs w:val="22"/>
        </w:rPr>
      </w:pPr>
    </w:p>
    <w:p w14:paraId="205B09C6" w14:textId="77777777" w:rsidR="009978D7" w:rsidRDefault="009978D7">
      <w:pPr>
        <w:spacing w:after="0"/>
        <w:rPr>
          <w:rFonts w:cs="Times New Roman"/>
          <w:b/>
          <w:color w:val="auto"/>
          <w:sz w:val="28"/>
          <w:szCs w:val="18"/>
        </w:rPr>
      </w:pPr>
      <w:r>
        <w:rPr>
          <w:sz w:val="28"/>
          <w:szCs w:val="18"/>
        </w:rPr>
        <w:br w:type="page"/>
      </w:r>
    </w:p>
    <w:p w14:paraId="01DCD96D" w14:textId="1682509B" w:rsidR="002C270A" w:rsidRPr="00E1031F" w:rsidRDefault="009063F5" w:rsidP="002C270A">
      <w:pPr>
        <w:pStyle w:val="Heading2"/>
        <w:rPr>
          <w:sz w:val="28"/>
          <w:szCs w:val="18"/>
        </w:rPr>
      </w:pPr>
      <w:r>
        <w:rPr>
          <w:sz w:val="28"/>
          <w:szCs w:val="18"/>
        </w:rPr>
        <w:lastRenderedPageBreak/>
        <w:t>Lift Plan</w:t>
      </w:r>
      <w:r w:rsidR="002C270A" w:rsidRPr="00E1031F">
        <w:rPr>
          <w:sz w:val="28"/>
          <w:szCs w:val="18"/>
        </w:rPr>
        <w:t>:</w:t>
      </w:r>
      <w:bookmarkEnd w:id="57"/>
      <w:r>
        <w:rPr>
          <w:sz w:val="28"/>
          <w:szCs w:val="18"/>
        </w:rPr>
        <w:t xml:space="preserve"> </w:t>
      </w:r>
    </w:p>
    <w:p w14:paraId="2FC91560" w14:textId="77777777" w:rsidR="009978D7" w:rsidRPr="009978D7" w:rsidRDefault="009978D7" w:rsidP="009978D7">
      <w:pPr>
        <w:pStyle w:val="NormalWeb"/>
        <w:spacing w:before="0" w:beforeAutospacing="0" w:after="0" w:afterAutospacing="0"/>
        <w:rPr>
          <w:rFonts w:ascii="Franklin Gothic Book" w:hAnsi="Franklin Gothic Book"/>
        </w:rPr>
      </w:pPr>
      <w:r w:rsidRPr="009978D7">
        <w:rPr>
          <w:rFonts w:ascii="Franklin Gothic Book" w:hAnsi="Franklin Gothic Book"/>
          <w:color w:val="000000"/>
        </w:rPr>
        <w:t>Teams must provide responses to the following questions to help develop a lift plan for the device: </w:t>
      </w:r>
    </w:p>
    <w:p w14:paraId="5045C5BC"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Weight of the device dry?</w:t>
      </w:r>
    </w:p>
    <w:p w14:paraId="1FBFB08A"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Anticipated weight of the device wet upon retrieval? Please include calculations of voids, pumps, hoses, wet filters, and other relevant equipment.</w:t>
      </w:r>
    </w:p>
    <w:p w14:paraId="17E45F8C"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 xml:space="preserve">Schematic of lifting points, </w:t>
      </w:r>
      <w:proofErr w:type="spellStart"/>
      <w:r w:rsidRPr="009978D7">
        <w:rPr>
          <w:rFonts w:ascii="Franklin Gothic Book" w:hAnsi="Franklin Gothic Book"/>
          <w:color w:val="000000"/>
        </w:rPr>
        <w:t>tow</w:t>
      </w:r>
      <w:proofErr w:type="spellEnd"/>
      <w:r w:rsidRPr="009978D7">
        <w:rPr>
          <w:rFonts w:ascii="Franklin Gothic Book" w:hAnsi="Franklin Gothic Book"/>
          <w:color w:val="000000"/>
        </w:rPr>
        <w:t xml:space="preserve"> points, and tag line locations.</w:t>
      </w:r>
    </w:p>
    <w:p w14:paraId="2F32474A"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Device dimensions.</w:t>
      </w:r>
    </w:p>
    <w:p w14:paraId="36E5BC06"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Height from the lowest point of the device to the top of the bridle.</w:t>
      </w:r>
    </w:p>
    <w:p w14:paraId="266AF95D"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Bridle SWLL?</w:t>
      </w:r>
    </w:p>
    <w:p w14:paraId="70ED2DB0"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Any sharp edges?</w:t>
      </w:r>
    </w:p>
    <w:p w14:paraId="55FEAF06" w14:textId="77777777" w:rsidR="009978D7" w:rsidRP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Any special precautions required for lifting, dropping in the water, or setting down on the pier?</w:t>
      </w:r>
    </w:p>
    <w:p w14:paraId="428800E9" w14:textId="77777777" w:rsidR="009978D7" w:rsidRDefault="009978D7" w:rsidP="009978D7">
      <w:pPr>
        <w:pStyle w:val="NormalWeb"/>
        <w:numPr>
          <w:ilvl w:val="0"/>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Will the bridle remain on the device during the competition, or will it need to be removed?</w:t>
      </w:r>
    </w:p>
    <w:p w14:paraId="183DA6E7" w14:textId="519E574D" w:rsidR="009978D7" w:rsidRPr="009978D7" w:rsidRDefault="009978D7" w:rsidP="009978D7">
      <w:pPr>
        <w:pStyle w:val="NormalWeb"/>
        <w:numPr>
          <w:ilvl w:val="1"/>
          <w:numId w:val="19"/>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If it remains on the device, how will the lifting point be accessible for retrieval from the water? Will the device need to be boarded or will the bridle be reachable by the dive team?</w:t>
      </w:r>
    </w:p>
    <w:p w14:paraId="1038ADEF" w14:textId="77777777" w:rsidR="009978D7" w:rsidRPr="009978D7" w:rsidRDefault="009978D7" w:rsidP="009978D7">
      <w:pPr>
        <w:pStyle w:val="NormalWeb"/>
        <w:numPr>
          <w:ilvl w:val="0"/>
          <w:numId w:val="20"/>
        </w:numPr>
        <w:spacing w:before="0" w:beforeAutospacing="0" w:after="0" w:afterAutospacing="0"/>
        <w:textAlignment w:val="baseline"/>
        <w:rPr>
          <w:rFonts w:ascii="Franklin Gothic Book" w:hAnsi="Franklin Gothic Book"/>
          <w:color w:val="000000"/>
        </w:rPr>
      </w:pPr>
      <w:r w:rsidRPr="009978D7">
        <w:rPr>
          <w:rFonts w:ascii="Franklin Gothic Book" w:hAnsi="Franklin Gothic Book"/>
          <w:color w:val="000000"/>
        </w:rPr>
        <w:t>Will you need access to the device while it is suspended from the crane before it is deployed?</w:t>
      </w:r>
    </w:p>
    <w:p w14:paraId="69755E46" w14:textId="77777777" w:rsidR="009978D7" w:rsidRPr="009978D7" w:rsidRDefault="009978D7" w:rsidP="009978D7">
      <w:pPr>
        <w:rPr>
          <w:color w:val="auto"/>
        </w:rPr>
      </w:pPr>
    </w:p>
    <w:p w14:paraId="56AE82F6" w14:textId="72DDEEEF" w:rsidR="009978D7" w:rsidRPr="009978D7" w:rsidRDefault="009978D7" w:rsidP="009978D7">
      <w:pPr>
        <w:pStyle w:val="NormalWeb"/>
        <w:spacing w:before="0" w:beforeAutospacing="0" w:after="0" w:afterAutospacing="0"/>
        <w:rPr>
          <w:rFonts w:ascii="Franklin Gothic Book" w:hAnsi="Franklin Gothic Book"/>
        </w:rPr>
      </w:pPr>
      <w:r w:rsidRPr="009978D7">
        <w:rPr>
          <w:rFonts w:ascii="Franklin Gothic Book" w:hAnsi="Franklin Gothic Book"/>
          <w:color w:val="000000"/>
        </w:rPr>
        <w:t>Responses to these questions will help to detail your hoisting and rigging lift plans with the NREL and CSI team for both deployment and retrieval.  NREL Form F1262 is available as a reference for how this information will be used.</w:t>
      </w:r>
    </w:p>
    <w:p w14:paraId="206C92F5" w14:textId="7FE307E8" w:rsidR="00983670" w:rsidRPr="009978D7" w:rsidRDefault="009978D7" w:rsidP="009978D7">
      <w:pPr>
        <w:spacing w:after="0" w:line="240" w:lineRule="auto"/>
        <w:rPr>
          <w:rFonts w:eastAsia="Helvetica Neue" w:cs="Times New Roman"/>
          <w:color w:val="auto"/>
          <w:szCs w:val="24"/>
        </w:rPr>
      </w:pPr>
      <w:r w:rsidRPr="009978D7">
        <w:br/>
        <w:t xml:space="preserve">Additional Reference Material can be found here: </w:t>
      </w:r>
      <w:hyperlink r:id="rId11" w:history="1">
        <w:r w:rsidRPr="009978D7">
          <w:rPr>
            <w:rStyle w:val="Hyperlink"/>
            <w:color w:val="0563C1"/>
          </w:rPr>
          <w:t>https://training.bnl.gov/demo/BasicRiggingWorkbook.pdf</w:t>
        </w:r>
      </w:hyperlink>
    </w:p>
    <w:p w14:paraId="789A46C1" w14:textId="77777777" w:rsidR="00193FB2" w:rsidRDefault="00193FB2">
      <w:pPr>
        <w:spacing w:after="0"/>
        <w:rPr>
          <w:color w:val="auto"/>
        </w:rPr>
      </w:pPr>
      <w:r>
        <w:rPr>
          <w:color w:val="auto"/>
        </w:rPr>
        <w:br w:type="page"/>
      </w:r>
    </w:p>
    <w:p w14:paraId="519954FF" w14:textId="317511D9" w:rsidR="00193FB2" w:rsidRPr="009D51FE" w:rsidRDefault="00193FB2" w:rsidP="00193FB2">
      <w:pPr>
        <w:pStyle w:val="Heading1"/>
        <w:rPr>
          <w:color w:val="2F5496"/>
          <w:sz w:val="40"/>
          <w:szCs w:val="20"/>
        </w:rPr>
      </w:pPr>
      <w:r>
        <w:rPr>
          <w:color w:val="2F5496"/>
          <w:sz w:val="40"/>
          <w:szCs w:val="20"/>
        </w:rPr>
        <w:lastRenderedPageBreak/>
        <w:t>Installation</w:t>
      </w:r>
    </w:p>
    <w:p w14:paraId="025E9049" w14:textId="778BC279" w:rsidR="00193FB2" w:rsidRPr="00A064D8" w:rsidRDefault="00983852" w:rsidP="00193FB2">
      <w:pPr>
        <w:rPr>
          <w:szCs w:val="24"/>
        </w:rPr>
      </w:pPr>
      <w:r w:rsidRPr="00A064D8">
        <w:rPr>
          <w:szCs w:val="24"/>
        </w:rPr>
        <w:t>This section covers steps taken BEFORE the device is energized.</w:t>
      </w:r>
      <w:r w:rsidR="005C2E07" w:rsidRPr="00A064D8">
        <w:rPr>
          <w:szCs w:val="24"/>
        </w:rPr>
        <w:t xml:space="preserve"> T</w:t>
      </w:r>
      <w:r w:rsidR="00A064D8" w:rsidRPr="00A064D8">
        <w:rPr>
          <w:szCs w:val="24"/>
        </w:rPr>
        <w:t xml:space="preserve">o help guide the development of this section, content does not need to </w:t>
      </w:r>
      <w:r w:rsidR="005C2E07" w:rsidRPr="00A064D8">
        <w:rPr>
          <w:szCs w:val="24"/>
        </w:rPr>
        <w:t>exceed 1,000 words.</w:t>
      </w:r>
    </w:p>
    <w:p w14:paraId="00D1E53D" w14:textId="47AAB648" w:rsidR="00193FB2" w:rsidRPr="00E1031F" w:rsidRDefault="00193FB2" w:rsidP="00193FB2">
      <w:pPr>
        <w:pStyle w:val="Heading2"/>
        <w:rPr>
          <w:sz w:val="28"/>
          <w:szCs w:val="18"/>
        </w:rPr>
      </w:pPr>
      <w:r>
        <w:rPr>
          <w:sz w:val="28"/>
          <w:szCs w:val="18"/>
        </w:rPr>
        <w:t>Installation Plan</w:t>
      </w:r>
      <w:r w:rsidRPr="00E1031F">
        <w:rPr>
          <w:sz w:val="28"/>
          <w:szCs w:val="18"/>
        </w:rPr>
        <w:t>:</w:t>
      </w:r>
      <w:r>
        <w:rPr>
          <w:sz w:val="28"/>
          <w:szCs w:val="18"/>
        </w:rPr>
        <w:t xml:space="preserve"> </w:t>
      </w:r>
    </w:p>
    <w:p w14:paraId="106BCF7C" w14:textId="77777777" w:rsidR="00A064D8" w:rsidRDefault="00193FB2" w:rsidP="008C2D39">
      <w:pPr>
        <w:spacing w:after="0"/>
        <w:rPr>
          <w:color w:val="auto"/>
        </w:rPr>
      </w:pPr>
      <w:r>
        <w:rPr>
          <w:color w:val="auto"/>
        </w:rPr>
        <w:t>Detail how your device will be attached to the provided anchor here</w:t>
      </w:r>
      <w:r w:rsidR="00A064D8">
        <w:rPr>
          <w:color w:val="auto"/>
        </w:rPr>
        <w:t>.</w:t>
      </w:r>
    </w:p>
    <w:p w14:paraId="097E0025" w14:textId="77777777" w:rsidR="00A064D8" w:rsidRDefault="00A064D8" w:rsidP="008C2D39">
      <w:pPr>
        <w:spacing w:after="0"/>
        <w:rPr>
          <w:color w:val="auto"/>
        </w:rPr>
      </w:pPr>
    </w:p>
    <w:p w14:paraId="14B26C0E" w14:textId="759B5769" w:rsidR="00075AC2" w:rsidRDefault="00075AC2" w:rsidP="00A064D8">
      <w:pPr>
        <w:spacing w:after="0"/>
        <w:ind w:left="720"/>
        <w:rPr>
          <w:color w:val="auto"/>
        </w:rPr>
      </w:pPr>
      <w:r>
        <w:rPr>
          <w:color w:val="auto"/>
        </w:rPr>
        <w:t>[</w:t>
      </w:r>
      <w:r>
        <w:rPr>
          <w:i/>
          <w:iCs/>
          <w:color w:val="auto"/>
        </w:rPr>
        <w:t>T</w:t>
      </w:r>
      <w:r w:rsidRPr="00075AC2">
        <w:rPr>
          <w:i/>
          <w:iCs/>
          <w:color w:val="auto"/>
        </w:rPr>
        <w:t>hink about what needs to be done before versus after being attached to the anchor</w:t>
      </w:r>
      <w:r w:rsidR="001E24AD">
        <w:rPr>
          <w:i/>
          <w:iCs/>
          <w:color w:val="auto"/>
        </w:rPr>
        <w:t xml:space="preserve"> and what needs to be completed once the device is energized in the commissioning</w:t>
      </w:r>
      <w:r w:rsidRPr="00075AC2">
        <w:rPr>
          <w:i/>
          <w:iCs/>
          <w:color w:val="auto"/>
        </w:rPr>
        <w:t>, for example: Does a spring need to be discharged</w:t>
      </w:r>
      <w:r w:rsidR="004A479E">
        <w:rPr>
          <w:i/>
          <w:iCs/>
          <w:color w:val="auto"/>
        </w:rPr>
        <w:t xml:space="preserve"> or disengaged</w:t>
      </w:r>
      <w:r w:rsidRPr="00075AC2">
        <w:rPr>
          <w:i/>
          <w:iCs/>
          <w:color w:val="auto"/>
        </w:rPr>
        <w:t xml:space="preserve">? </w:t>
      </w:r>
      <w:r w:rsidR="004A479E">
        <w:rPr>
          <w:i/>
          <w:iCs/>
          <w:color w:val="auto"/>
        </w:rPr>
        <w:t>Does the pump need a valve to bypass water prior to connections</w:t>
      </w:r>
      <w:r w:rsidRPr="00075AC2">
        <w:rPr>
          <w:i/>
          <w:iCs/>
          <w:color w:val="auto"/>
        </w:rPr>
        <w:t xml:space="preserve">? </w:t>
      </w:r>
      <w:r w:rsidR="004A479E">
        <w:rPr>
          <w:i/>
          <w:iCs/>
          <w:color w:val="auto"/>
        </w:rPr>
        <w:t xml:space="preserve">Does the electrical system have a switch at the device to ensure power is not flowing the lines? </w:t>
      </w:r>
      <w:r w:rsidRPr="00075AC2">
        <w:rPr>
          <w:i/>
          <w:iCs/>
          <w:color w:val="auto"/>
        </w:rPr>
        <w:t>Does inflatable need to be partially inflated on sure and fully inflated on water?</w:t>
      </w:r>
      <w:r>
        <w:rPr>
          <w:color w:val="auto"/>
        </w:rPr>
        <w:t>]</w:t>
      </w:r>
      <w:r w:rsidR="00193FB2">
        <w:rPr>
          <w:color w:val="auto"/>
        </w:rPr>
        <w:t xml:space="preserve">. </w:t>
      </w:r>
    </w:p>
    <w:p w14:paraId="2F978E3F" w14:textId="77777777" w:rsidR="00075AC2" w:rsidRDefault="00075AC2" w:rsidP="008C2D39">
      <w:pPr>
        <w:spacing w:after="0"/>
        <w:rPr>
          <w:color w:val="auto"/>
        </w:rPr>
      </w:pPr>
    </w:p>
    <w:p w14:paraId="4CC98351" w14:textId="77777777" w:rsidR="007730D3" w:rsidRDefault="007730D3" w:rsidP="007730D3">
      <w:pPr>
        <w:spacing w:after="0"/>
        <w:rPr>
          <w:color w:val="auto"/>
        </w:rPr>
      </w:pPr>
      <w:r>
        <w:rPr>
          <w:color w:val="auto"/>
        </w:rPr>
        <w:t xml:space="preserve">Include tables/images as necessary. </w:t>
      </w:r>
    </w:p>
    <w:p w14:paraId="487FEB19" w14:textId="77777777" w:rsidR="00075AC2" w:rsidRDefault="00075AC2" w:rsidP="008C2D39">
      <w:pPr>
        <w:spacing w:after="0"/>
        <w:rPr>
          <w:color w:val="auto"/>
        </w:rPr>
      </w:pPr>
    </w:p>
    <w:p w14:paraId="2220B4FF" w14:textId="2A51F606" w:rsidR="008C2D39" w:rsidRDefault="00075AC2" w:rsidP="008C2D39">
      <w:pPr>
        <w:spacing w:after="0"/>
        <w:rPr>
          <w:color w:val="auto"/>
        </w:rPr>
      </w:pPr>
      <w:r>
        <w:rPr>
          <w:color w:val="auto"/>
        </w:rPr>
        <w:t>Identify a</w:t>
      </w:r>
      <w:r w:rsidR="008C2D39" w:rsidRPr="008C2D39">
        <w:rPr>
          <w:color w:val="auto"/>
        </w:rPr>
        <w:t>ny additional steps that may be required once the device has been</w:t>
      </w:r>
      <w:r w:rsidR="008C2D39">
        <w:rPr>
          <w:color w:val="auto"/>
        </w:rPr>
        <w:t xml:space="preserve"> </w:t>
      </w:r>
      <w:r w:rsidR="008C2D39" w:rsidRPr="008C2D39">
        <w:rPr>
          <w:color w:val="auto"/>
        </w:rPr>
        <w:t>towed to its final location</w:t>
      </w:r>
      <w:r>
        <w:rPr>
          <w:color w:val="auto"/>
        </w:rPr>
        <w:t>.</w:t>
      </w:r>
    </w:p>
    <w:p w14:paraId="4BD9F24C" w14:textId="77777777" w:rsidR="008C2D39" w:rsidRDefault="008C2D39" w:rsidP="00193FB2">
      <w:pPr>
        <w:spacing w:after="0"/>
        <w:rPr>
          <w:color w:val="auto"/>
        </w:rPr>
      </w:pPr>
    </w:p>
    <w:p w14:paraId="0EEBA227" w14:textId="77777777" w:rsidR="008C2D39" w:rsidRDefault="008C2D39">
      <w:pPr>
        <w:spacing w:after="0"/>
        <w:rPr>
          <w:color w:val="auto"/>
        </w:rPr>
      </w:pPr>
      <w:r>
        <w:rPr>
          <w:color w:val="auto"/>
        </w:rPr>
        <w:br w:type="page"/>
      </w:r>
    </w:p>
    <w:p w14:paraId="00B86760" w14:textId="73298E2D" w:rsidR="008C2D39" w:rsidRPr="009D51FE" w:rsidRDefault="008C2D39" w:rsidP="008C2D39">
      <w:pPr>
        <w:pStyle w:val="Heading1"/>
        <w:rPr>
          <w:color w:val="2F5496"/>
          <w:sz w:val="40"/>
          <w:szCs w:val="20"/>
        </w:rPr>
      </w:pPr>
      <w:r>
        <w:rPr>
          <w:color w:val="2F5496"/>
          <w:sz w:val="40"/>
          <w:szCs w:val="20"/>
        </w:rPr>
        <w:lastRenderedPageBreak/>
        <w:t>Commissioning</w:t>
      </w:r>
    </w:p>
    <w:p w14:paraId="3D6270A4" w14:textId="6EF00ED2" w:rsidR="008C2D39" w:rsidRPr="00A064D8" w:rsidRDefault="00075AC2" w:rsidP="008C2D39">
      <w:pPr>
        <w:rPr>
          <w:szCs w:val="24"/>
        </w:rPr>
      </w:pPr>
      <w:r w:rsidRPr="00A064D8">
        <w:rPr>
          <w:szCs w:val="24"/>
        </w:rPr>
        <w:t>This section covers steps taken to energize your device.</w:t>
      </w:r>
      <w:r w:rsidR="005C2E07" w:rsidRPr="00A064D8">
        <w:rPr>
          <w:szCs w:val="24"/>
        </w:rPr>
        <w:t xml:space="preserve"> </w:t>
      </w:r>
      <w:r w:rsidR="00A064D8" w:rsidRPr="00A064D8">
        <w:rPr>
          <w:szCs w:val="24"/>
        </w:rPr>
        <w:t>To help guide the development of this section, content does not need to exceed 1,000 words.</w:t>
      </w:r>
    </w:p>
    <w:p w14:paraId="04882836" w14:textId="5394A135" w:rsidR="008C2D39" w:rsidRPr="00E1031F" w:rsidRDefault="008C2D39" w:rsidP="008C2D39">
      <w:pPr>
        <w:pStyle w:val="Heading2"/>
        <w:rPr>
          <w:sz w:val="28"/>
          <w:szCs w:val="18"/>
        </w:rPr>
      </w:pPr>
      <w:r>
        <w:rPr>
          <w:sz w:val="28"/>
          <w:szCs w:val="18"/>
        </w:rPr>
        <w:t>Commissioning Plan</w:t>
      </w:r>
      <w:r w:rsidRPr="00E1031F">
        <w:rPr>
          <w:sz w:val="28"/>
          <w:szCs w:val="18"/>
        </w:rPr>
        <w:t>:</w:t>
      </w:r>
      <w:r>
        <w:rPr>
          <w:sz w:val="28"/>
          <w:szCs w:val="18"/>
        </w:rPr>
        <w:t xml:space="preserve"> </w:t>
      </w:r>
    </w:p>
    <w:p w14:paraId="5A9B7232" w14:textId="50B25B33" w:rsidR="001E24AD" w:rsidRDefault="008C2D39" w:rsidP="008C2D39">
      <w:pPr>
        <w:spacing w:after="0"/>
        <w:rPr>
          <w:color w:val="auto"/>
        </w:rPr>
      </w:pPr>
      <w:r w:rsidRPr="008C2D39">
        <w:rPr>
          <w:color w:val="auto"/>
        </w:rPr>
        <w:t>Detailed instructions must explain how to</w:t>
      </w:r>
      <w:r>
        <w:rPr>
          <w:color w:val="auto"/>
        </w:rPr>
        <w:t xml:space="preserve"> </w:t>
      </w:r>
      <w:r w:rsidRPr="008C2D39">
        <w:rPr>
          <w:color w:val="auto"/>
        </w:rPr>
        <w:t>commission once it has been attached to the</w:t>
      </w:r>
      <w:r>
        <w:rPr>
          <w:color w:val="auto"/>
        </w:rPr>
        <w:t xml:space="preserve"> </w:t>
      </w:r>
      <w:r w:rsidRPr="008C2D39">
        <w:rPr>
          <w:color w:val="auto"/>
        </w:rPr>
        <w:t>supplied anchor</w:t>
      </w:r>
      <w:r w:rsidR="001E24AD">
        <w:rPr>
          <w:color w:val="auto"/>
        </w:rPr>
        <w:t xml:space="preserve"> and installed</w:t>
      </w:r>
      <w:r w:rsidRPr="008C2D39">
        <w:rPr>
          <w:color w:val="auto"/>
        </w:rPr>
        <w:t xml:space="preserve">. </w:t>
      </w:r>
    </w:p>
    <w:p w14:paraId="5B1029C5" w14:textId="77777777" w:rsidR="001E24AD" w:rsidRDefault="001E24AD" w:rsidP="008C2D39">
      <w:pPr>
        <w:spacing w:after="0"/>
        <w:rPr>
          <w:color w:val="auto"/>
        </w:rPr>
      </w:pPr>
    </w:p>
    <w:p w14:paraId="7DA10E00" w14:textId="0A757FF5" w:rsidR="001E24AD" w:rsidRDefault="001E24AD" w:rsidP="00A064D8">
      <w:pPr>
        <w:spacing w:after="0"/>
        <w:ind w:left="720"/>
        <w:rPr>
          <w:color w:val="auto"/>
        </w:rPr>
      </w:pPr>
      <w:r>
        <w:rPr>
          <w:color w:val="auto"/>
        </w:rPr>
        <w:t>[</w:t>
      </w:r>
      <w:r>
        <w:rPr>
          <w:i/>
          <w:iCs/>
          <w:color w:val="auto"/>
        </w:rPr>
        <w:t xml:space="preserve">Questions your </w:t>
      </w:r>
      <w:r w:rsidRPr="001E24AD">
        <w:rPr>
          <w:i/>
          <w:iCs/>
          <w:color w:val="auto"/>
        </w:rPr>
        <w:t>plan should answer, but are not limited to: How does your device ensure no power is going through the cable while divers are in the water? Does your device utilize an electric system or hydraulic system?</w:t>
      </w:r>
      <w:r w:rsidR="00061F6A">
        <w:rPr>
          <w:i/>
          <w:iCs/>
          <w:color w:val="auto"/>
        </w:rPr>
        <w:t xml:space="preserve"> Is this step completed on the deployment vessel or from the pier? What is needed to </w:t>
      </w:r>
      <w:r w:rsidR="004A479E">
        <w:rPr>
          <w:i/>
          <w:iCs/>
          <w:color w:val="auto"/>
        </w:rPr>
        <w:t xml:space="preserve">engage or energize </w:t>
      </w:r>
      <w:r w:rsidR="00061F6A">
        <w:rPr>
          <w:i/>
          <w:iCs/>
          <w:color w:val="auto"/>
        </w:rPr>
        <w:t xml:space="preserve">the </w:t>
      </w:r>
      <w:r w:rsidR="00376E06">
        <w:rPr>
          <w:i/>
          <w:iCs/>
          <w:color w:val="auto"/>
        </w:rPr>
        <w:t>power takeoff (</w:t>
      </w:r>
      <w:r w:rsidR="00061F6A">
        <w:rPr>
          <w:i/>
          <w:iCs/>
          <w:color w:val="auto"/>
        </w:rPr>
        <w:t>PTO</w:t>
      </w:r>
      <w:r w:rsidR="00376E06">
        <w:rPr>
          <w:i/>
          <w:iCs/>
          <w:color w:val="auto"/>
        </w:rPr>
        <w:t>)</w:t>
      </w:r>
      <w:r w:rsidR="00291E7C">
        <w:rPr>
          <w:i/>
          <w:iCs/>
          <w:color w:val="auto"/>
        </w:rPr>
        <w:t>?</w:t>
      </w:r>
      <w:r w:rsidRPr="001E24AD">
        <w:rPr>
          <w:color w:val="auto"/>
        </w:rPr>
        <w:t>]</w:t>
      </w:r>
    </w:p>
    <w:p w14:paraId="6B6415C9" w14:textId="77777777" w:rsidR="001E24AD" w:rsidRDefault="001E24AD" w:rsidP="008C2D39">
      <w:pPr>
        <w:spacing w:after="0"/>
        <w:rPr>
          <w:color w:val="auto"/>
        </w:rPr>
      </w:pPr>
    </w:p>
    <w:p w14:paraId="421FE54F" w14:textId="23F89A88" w:rsidR="008C2D39" w:rsidRDefault="008C2D39" w:rsidP="008C2D39">
      <w:pPr>
        <w:spacing w:after="0"/>
        <w:rPr>
          <w:color w:val="auto"/>
        </w:rPr>
      </w:pPr>
      <w:r w:rsidRPr="008C2D39">
        <w:rPr>
          <w:color w:val="auto"/>
        </w:rPr>
        <w:t>This will include any</w:t>
      </w:r>
      <w:r>
        <w:rPr>
          <w:color w:val="auto"/>
        </w:rPr>
        <w:t xml:space="preserve"> </w:t>
      </w:r>
      <w:r w:rsidRPr="008C2D39">
        <w:rPr>
          <w:color w:val="auto"/>
        </w:rPr>
        <w:t xml:space="preserve">operations to initiate power </w:t>
      </w:r>
      <w:r w:rsidR="00291E7C">
        <w:rPr>
          <w:color w:val="auto"/>
        </w:rPr>
        <w:t xml:space="preserve">(energizing) </w:t>
      </w:r>
      <w:r w:rsidRPr="008C2D39">
        <w:rPr>
          <w:color w:val="auto"/>
        </w:rPr>
        <w:t>or water</w:t>
      </w:r>
      <w:r>
        <w:rPr>
          <w:color w:val="auto"/>
        </w:rPr>
        <w:t xml:space="preserve"> </w:t>
      </w:r>
      <w:r w:rsidRPr="008C2D39">
        <w:rPr>
          <w:color w:val="auto"/>
        </w:rPr>
        <w:t xml:space="preserve">production </w:t>
      </w:r>
      <w:r w:rsidR="00291E7C">
        <w:rPr>
          <w:color w:val="auto"/>
        </w:rPr>
        <w:t>(pressurizing)</w:t>
      </w:r>
      <w:r w:rsidR="004A479E">
        <w:rPr>
          <w:color w:val="auto"/>
        </w:rPr>
        <w:t xml:space="preserve"> once the device has been safely connected to the anchor and any power cables and/or hoses have been attached to the desalination unit on the pier</w:t>
      </w:r>
      <w:r w:rsidR="00291E7C">
        <w:rPr>
          <w:color w:val="auto"/>
        </w:rPr>
        <w:t>. [</w:t>
      </w:r>
      <w:r w:rsidRPr="00291E7C">
        <w:rPr>
          <w:i/>
          <w:iCs/>
          <w:color w:val="auto"/>
        </w:rPr>
        <w:t>e.g., opening valves, releasing safety switches, and so on</w:t>
      </w:r>
      <w:r w:rsidR="00291E7C">
        <w:rPr>
          <w:color w:val="auto"/>
        </w:rPr>
        <w:t>]</w:t>
      </w:r>
    </w:p>
    <w:p w14:paraId="2CF50D00" w14:textId="50007145" w:rsidR="00061F6A" w:rsidRDefault="00061F6A" w:rsidP="008C2D39">
      <w:pPr>
        <w:spacing w:after="0"/>
        <w:rPr>
          <w:color w:val="auto"/>
        </w:rPr>
      </w:pPr>
    </w:p>
    <w:p w14:paraId="2B754549" w14:textId="432217A1" w:rsidR="00354991" w:rsidRDefault="00675832" w:rsidP="008C2D39">
      <w:pPr>
        <w:spacing w:after="0"/>
        <w:rPr>
          <w:color w:val="auto"/>
        </w:rPr>
      </w:pPr>
      <w:r>
        <w:rPr>
          <w:color w:val="auto"/>
        </w:rPr>
        <w:t xml:space="preserve">Identify any points of operation that could pose a hazard to workers or support personnel when the equipment is </w:t>
      </w:r>
      <w:r w:rsidR="00376E06">
        <w:rPr>
          <w:color w:val="auto"/>
        </w:rPr>
        <w:t>undergoing commissioning</w:t>
      </w:r>
      <w:r w:rsidR="004C5EFA">
        <w:rPr>
          <w:color w:val="auto"/>
        </w:rPr>
        <w:t>/decommissioning</w:t>
      </w:r>
      <w:r w:rsidR="00376E06">
        <w:rPr>
          <w:color w:val="auto"/>
        </w:rPr>
        <w:t xml:space="preserve"> or </w:t>
      </w:r>
      <w:r>
        <w:rPr>
          <w:color w:val="auto"/>
        </w:rPr>
        <w:t>running.</w:t>
      </w:r>
      <w:r w:rsidRPr="00675832">
        <w:rPr>
          <w:color w:val="auto"/>
        </w:rPr>
        <w:t xml:space="preserve"> The point of operation</w:t>
      </w:r>
      <w:r w:rsidR="00354991">
        <w:rPr>
          <w:color w:val="auto"/>
        </w:rPr>
        <w:t xml:space="preserve"> </w:t>
      </w:r>
      <w:r w:rsidRPr="00675832">
        <w:rPr>
          <w:color w:val="auto"/>
        </w:rPr>
        <w:t xml:space="preserve">is where work is performed on </w:t>
      </w:r>
      <w:r>
        <w:rPr>
          <w:color w:val="auto"/>
        </w:rPr>
        <w:t xml:space="preserve">a material. </w:t>
      </w:r>
    </w:p>
    <w:p w14:paraId="268BC372" w14:textId="77777777" w:rsidR="00354991" w:rsidRDefault="00354991" w:rsidP="008C2D39">
      <w:pPr>
        <w:spacing w:after="0"/>
        <w:rPr>
          <w:color w:val="auto"/>
        </w:rPr>
      </w:pPr>
    </w:p>
    <w:p w14:paraId="73A5B395" w14:textId="116718E3" w:rsidR="00675832" w:rsidRDefault="00376E06" w:rsidP="008C2D39">
      <w:pPr>
        <w:spacing w:after="0"/>
        <w:rPr>
          <w:color w:val="auto"/>
        </w:rPr>
      </w:pPr>
      <w:r>
        <w:rPr>
          <w:color w:val="auto"/>
        </w:rPr>
        <w:t>Guard a</w:t>
      </w:r>
      <w:r w:rsidR="00675832" w:rsidRPr="00675832">
        <w:rPr>
          <w:color w:val="auto"/>
        </w:rPr>
        <w:t>ll parts of a</w:t>
      </w:r>
      <w:r w:rsidR="00354991">
        <w:rPr>
          <w:color w:val="auto"/>
        </w:rPr>
        <w:t>n</w:t>
      </w:r>
      <w:r w:rsidR="00675832" w:rsidRPr="00675832">
        <w:rPr>
          <w:color w:val="auto"/>
        </w:rPr>
        <w:t xml:space="preserve"> </w:t>
      </w:r>
      <w:r w:rsidR="00354991">
        <w:rPr>
          <w:color w:val="auto"/>
        </w:rPr>
        <w:t xml:space="preserve">electrical or </w:t>
      </w:r>
      <w:r w:rsidR="00675832" w:rsidRPr="00675832">
        <w:rPr>
          <w:color w:val="auto"/>
        </w:rPr>
        <w:t>mechanical system that transmit energy</w:t>
      </w:r>
      <w:r w:rsidR="00231B62">
        <w:rPr>
          <w:color w:val="auto"/>
        </w:rPr>
        <w:t xml:space="preserve"> (i.e., kinetic, pneumatic, hydraulic, electrical, tension etc.) </w:t>
      </w:r>
      <w:r w:rsidR="00354991">
        <w:rPr>
          <w:color w:val="auto"/>
        </w:rPr>
        <w:t>to t</w:t>
      </w:r>
      <w:r w:rsidR="00231B62" w:rsidRPr="00231B62">
        <w:rPr>
          <w:color w:val="auto"/>
        </w:rPr>
        <w:t>he point of operation of machines whose operation exposes a</w:t>
      </w:r>
      <w:r w:rsidR="00231B62">
        <w:rPr>
          <w:color w:val="auto"/>
        </w:rPr>
        <w:t xml:space="preserve"> person</w:t>
      </w:r>
      <w:r w:rsidR="00231B62" w:rsidRPr="00231B62">
        <w:rPr>
          <w:color w:val="auto"/>
        </w:rPr>
        <w:t xml:space="preserve"> to injury</w:t>
      </w:r>
      <w:r>
        <w:rPr>
          <w:color w:val="auto"/>
        </w:rPr>
        <w:t>.</w:t>
      </w:r>
    </w:p>
    <w:p w14:paraId="3E81076C" w14:textId="77777777" w:rsidR="00675832" w:rsidRDefault="00675832" w:rsidP="008C2D39">
      <w:pPr>
        <w:spacing w:after="0"/>
        <w:rPr>
          <w:color w:val="auto"/>
        </w:rPr>
      </w:pPr>
    </w:p>
    <w:p w14:paraId="1834FEF3" w14:textId="58BAA29C" w:rsidR="00675832" w:rsidRDefault="00061F6A" w:rsidP="008C2D39">
      <w:pPr>
        <w:spacing w:after="0"/>
        <w:rPr>
          <w:color w:val="auto"/>
        </w:rPr>
      </w:pPr>
      <w:r>
        <w:rPr>
          <w:color w:val="auto"/>
        </w:rPr>
        <w:t xml:space="preserve">Identify any energized parts that will be on the pier and include a plan for energizing </w:t>
      </w:r>
      <w:r w:rsidR="00291E7C">
        <w:rPr>
          <w:color w:val="auto"/>
        </w:rPr>
        <w:t xml:space="preserve">and pressurizing </w:t>
      </w:r>
      <w:r>
        <w:rPr>
          <w:color w:val="auto"/>
        </w:rPr>
        <w:t>the elements on the pier as well.</w:t>
      </w:r>
    </w:p>
    <w:p w14:paraId="6E04EBEF" w14:textId="77777777" w:rsidR="008C2D39" w:rsidRDefault="008C2D39" w:rsidP="008C2D39">
      <w:pPr>
        <w:spacing w:after="0"/>
        <w:rPr>
          <w:color w:val="auto"/>
        </w:rPr>
      </w:pPr>
    </w:p>
    <w:p w14:paraId="5C589142" w14:textId="77777777" w:rsidR="007730D3" w:rsidRDefault="007730D3" w:rsidP="007730D3">
      <w:pPr>
        <w:spacing w:after="0"/>
        <w:rPr>
          <w:color w:val="auto"/>
        </w:rPr>
      </w:pPr>
      <w:r>
        <w:rPr>
          <w:color w:val="auto"/>
        </w:rPr>
        <w:t xml:space="preserve">Include tables/images as necessary. </w:t>
      </w:r>
    </w:p>
    <w:p w14:paraId="109ECB93" w14:textId="77777777" w:rsidR="008C2D39" w:rsidRDefault="008C2D39">
      <w:pPr>
        <w:spacing w:after="0"/>
        <w:rPr>
          <w:color w:val="auto"/>
        </w:rPr>
      </w:pPr>
      <w:r>
        <w:rPr>
          <w:color w:val="auto"/>
        </w:rPr>
        <w:br w:type="page"/>
      </w:r>
    </w:p>
    <w:p w14:paraId="36F48831" w14:textId="47CCA02D" w:rsidR="008C2D39" w:rsidRPr="009D51FE" w:rsidRDefault="008C2D39" w:rsidP="008C2D39">
      <w:pPr>
        <w:pStyle w:val="Heading1"/>
        <w:rPr>
          <w:color w:val="2F5496"/>
          <w:sz w:val="40"/>
          <w:szCs w:val="20"/>
        </w:rPr>
      </w:pPr>
      <w:r>
        <w:rPr>
          <w:color w:val="2F5496"/>
          <w:sz w:val="40"/>
          <w:szCs w:val="20"/>
        </w:rPr>
        <w:lastRenderedPageBreak/>
        <w:t>Decommissioning</w:t>
      </w:r>
    </w:p>
    <w:p w14:paraId="5E1985B5" w14:textId="2A17169E" w:rsidR="008C2D39" w:rsidRPr="00A064D8" w:rsidRDefault="00061F6A" w:rsidP="008C2D39">
      <w:pPr>
        <w:rPr>
          <w:szCs w:val="24"/>
        </w:rPr>
      </w:pPr>
      <w:r w:rsidRPr="00A064D8">
        <w:rPr>
          <w:szCs w:val="24"/>
        </w:rPr>
        <w:t>This section covers steps taken to deenergize your device.</w:t>
      </w:r>
      <w:r w:rsidR="005C2E07" w:rsidRPr="00A064D8">
        <w:rPr>
          <w:szCs w:val="24"/>
        </w:rPr>
        <w:t xml:space="preserve"> </w:t>
      </w:r>
      <w:r w:rsidR="00A064D8" w:rsidRPr="00A064D8">
        <w:rPr>
          <w:szCs w:val="24"/>
        </w:rPr>
        <w:t>To help guide the development of this section, content does not need to exceed 1,000 words.</w:t>
      </w:r>
    </w:p>
    <w:p w14:paraId="142B5CA7" w14:textId="7BFF7F77" w:rsidR="008C2D39" w:rsidRPr="00E1031F" w:rsidRDefault="008C2D39" w:rsidP="008C2D39">
      <w:pPr>
        <w:pStyle w:val="Heading2"/>
        <w:rPr>
          <w:sz w:val="28"/>
          <w:szCs w:val="18"/>
        </w:rPr>
      </w:pPr>
      <w:r>
        <w:rPr>
          <w:sz w:val="28"/>
          <w:szCs w:val="18"/>
        </w:rPr>
        <w:t>Decommissioning Plan</w:t>
      </w:r>
      <w:r w:rsidRPr="00E1031F">
        <w:rPr>
          <w:sz w:val="28"/>
          <w:szCs w:val="18"/>
        </w:rPr>
        <w:t>:</w:t>
      </w:r>
      <w:r>
        <w:rPr>
          <w:sz w:val="28"/>
          <w:szCs w:val="18"/>
        </w:rPr>
        <w:t xml:space="preserve"> </w:t>
      </w:r>
    </w:p>
    <w:p w14:paraId="09A1D803" w14:textId="77777777" w:rsidR="00CD41F7" w:rsidRDefault="00061F6A" w:rsidP="00061F6A">
      <w:pPr>
        <w:spacing w:after="0"/>
        <w:rPr>
          <w:color w:val="auto"/>
        </w:rPr>
      </w:pPr>
      <w:r w:rsidRPr="008C2D39">
        <w:rPr>
          <w:color w:val="auto"/>
        </w:rPr>
        <w:t>Detailed instructions must explain how to</w:t>
      </w:r>
      <w:r>
        <w:rPr>
          <w:color w:val="auto"/>
        </w:rPr>
        <w:t xml:space="preserve"> </w:t>
      </w:r>
      <w:r w:rsidR="00291E7C">
        <w:rPr>
          <w:color w:val="auto"/>
        </w:rPr>
        <w:t>de</w:t>
      </w:r>
      <w:r w:rsidRPr="008C2D39">
        <w:rPr>
          <w:color w:val="auto"/>
        </w:rPr>
        <w:t xml:space="preserve">commission </w:t>
      </w:r>
      <w:r w:rsidR="004A479E">
        <w:rPr>
          <w:color w:val="auto"/>
        </w:rPr>
        <w:t xml:space="preserve">and deenergize </w:t>
      </w:r>
      <w:r w:rsidRPr="008C2D39">
        <w:rPr>
          <w:color w:val="auto"/>
        </w:rPr>
        <w:t>once it has been attached to the</w:t>
      </w:r>
      <w:r>
        <w:rPr>
          <w:color w:val="auto"/>
        </w:rPr>
        <w:t xml:space="preserve"> </w:t>
      </w:r>
      <w:r w:rsidRPr="008C2D39">
        <w:rPr>
          <w:color w:val="auto"/>
        </w:rPr>
        <w:t>supplied anchor</w:t>
      </w:r>
      <w:r>
        <w:rPr>
          <w:color w:val="auto"/>
        </w:rPr>
        <w:t xml:space="preserve"> and installed</w:t>
      </w:r>
      <w:r w:rsidRPr="008C2D39">
        <w:rPr>
          <w:color w:val="auto"/>
        </w:rPr>
        <w:t xml:space="preserve">. </w:t>
      </w:r>
    </w:p>
    <w:p w14:paraId="175A0F60" w14:textId="77777777" w:rsidR="00CD41F7" w:rsidRDefault="00CD41F7" w:rsidP="00061F6A">
      <w:pPr>
        <w:spacing w:after="0"/>
        <w:rPr>
          <w:color w:val="auto"/>
        </w:rPr>
      </w:pPr>
    </w:p>
    <w:p w14:paraId="68602C6A" w14:textId="77777777" w:rsidR="00CD41F7" w:rsidRDefault="00983670" w:rsidP="00061F6A">
      <w:pPr>
        <w:spacing w:after="0"/>
        <w:rPr>
          <w:color w:val="auto"/>
        </w:rPr>
      </w:pPr>
      <w:r>
        <w:rPr>
          <w:color w:val="auto"/>
        </w:rPr>
        <w:t>Develop an equipment specific lockout/tagout procedure to achieve effective isolation and zero energy</w:t>
      </w:r>
      <w:r w:rsidR="00A43137">
        <w:rPr>
          <w:color w:val="auto"/>
        </w:rPr>
        <w:t xml:space="preserve"> </w:t>
      </w:r>
      <w:r w:rsidR="00CD41F7">
        <w:rPr>
          <w:color w:val="auto"/>
        </w:rPr>
        <w:t xml:space="preserve">to protect personnel interacting with your equipment during the competition. </w:t>
      </w:r>
    </w:p>
    <w:p w14:paraId="49B2AE72" w14:textId="746DDCA4" w:rsidR="00CD41F7" w:rsidRDefault="00CD41F7" w:rsidP="00061F6A">
      <w:pPr>
        <w:spacing w:after="0"/>
        <w:rPr>
          <w:color w:val="auto"/>
        </w:rPr>
      </w:pPr>
      <w:r>
        <w:rPr>
          <w:color w:val="auto"/>
        </w:rPr>
        <w:t>T</w:t>
      </w:r>
      <w:r w:rsidRPr="00CD41F7">
        <w:rPr>
          <w:color w:val="auto"/>
        </w:rPr>
        <w:t xml:space="preserve">he unexpected energization or startup of the machines or equipment, or </w:t>
      </w:r>
      <w:r w:rsidR="004C5EFA">
        <w:rPr>
          <w:color w:val="auto"/>
        </w:rPr>
        <w:t xml:space="preserve">a </w:t>
      </w:r>
      <w:r w:rsidRPr="00CD41F7">
        <w:rPr>
          <w:color w:val="auto"/>
        </w:rPr>
        <w:t>release of stored energy, could harm</w:t>
      </w:r>
      <w:r>
        <w:rPr>
          <w:color w:val="auto"/>
        </w:rPr>
        <w:t xml:space="preserve"> personnel</w:t>
      </w:r>
      <w:r w:rsidRPr="00CD41F7">
        <w:rPr>
          <w:color w:val="auto"/>
        </w:rPr>
        <w:t xml:space="preserve">. </w:t>
      </w:r>
    </w:p>
    <w:p w14:paraId="0F3BAA85" w14:textId="740E74F1" w:rsidR="00A43137" w:rsidRDefault="00A43137" w:rsidP="00061F6A">
      <w:pPr>
        <w:spacing w:after="0"/>
        <w:rPr>
          <w:color w:val="auto"/>
        </w:rPr>
      </w:pPr>
    </w:p>
    <w:p w14:paraId="7B8EF143" w14:textId="77777777" w:rsidR="00A43137" w:rsidRDefault="00A43137" w:rsidP="00061F6A">
      <w:pPr>
        <w:spacing w:after="0"/>
        <w:rPr>
          <w:color w:val="auto"/>
        </w:rPr>
      </w:pPr>
      <w:r>
        <w:rPr>
          <w:color w:val="auto"/>
        </w:rPr>
        <w:t xml:space="preserve">An example of a Lockout Tagout procedure can be found here: </w:t>
      </w:r>
    </w:p>
    <w:p w14:paraId="26A7F006" w14:textId="1B880378" w:rsidR="00A43137" w:rsidRDefault="00D030E4" w:rsidP="00061F6A">
      <w:pPr>
        <w:spacing w:after="0"/>
        <w:rPr>
          <w:color w:val="auto"/>
        </w:rPr>
      </w:pPr>
      <w:hyperlink r:id="rId12" w:history="1">
        <w:r w:rsidR="00354991" w:rsidRPr="00354991">
          <w:rPr>
            <w:rStyle w:val="Hyperlink"/>
          </w:rPr>
          <w:t>https://www.osha.gov/sites/default/files/2018-12/fy15_sh-27664-sh5_Toolbox_LOTO_Procedures_Example.pdf</w:t>
        </w:r>
      </w:hyperlink>
    </w:p>
    <w:p w14:paraId="074D4D35" w14:textId="3EEA1F31" w:rsidR="00354991" w:rsidRDefault="00354991" w:rsidP="00061F6A">
      <w:pPr>
        <w:spacing w:after="0"/>
        <w:rPr>
          <w:color w:val="auto"/>
        </w:rPr>
      </w:pPr>
    </w:p>
    <w:p w14:paraId="36BB765D" w14:textId="0141DACD" w:rsidR="00354991" w:rsidRDefault="00354991" w:rsidP="00061F6A">
      <w:pPr>
        <w:spacing w:after="0"/>
        <w:rPr>
          <w:color w:val="auto"/>
        </w:rPr>
      </w:pPr>
      <w:r>
        <w:rPr>
          <w:color w:val="auto"/>
        </w:rPr>
        <w:t>Lockout Tagout Reference Materials:</w:t>
      </w:r>
    </w:p>
    <w:p w14:paraId="567398ED" w14:textId="6A1DC764" w:rsidR="00354991" w:rsidRDefault="00D030E4" w:rsidP="00061F6A">
      <w:pPr>
        <w:spacing w:after="0"/>
        <w:rPr>
          <w:color w:val="auto"/>
        </w:rPr>
      </w:pPr>
      <w:hyperlink r:id="rId13" w:history="1">
        <w:r w:rsidR="00354991" w:rsidRPr="004E615A">
          <w:rPr>
            <w:rStyle w:val="Hyperlink"/>
          </w:rPr>
          <w:t>https://www.osha.gov/sites/default/files/publications/osha3120.pdf</w:t>
        </w:r>
      </w:hyperlink>
    </w:p>
    <w:p w14:paraId="4AE7762C" w14:textId="77777777" w:rsidR="00061F6A" w:rsidRDefault="00061F6A" w:rsidP="00061F6A">
      <w:pPr>
        <w:spacing w:after="0"/>
        <w:rPr>
          <w:color w:val="auto"/>
        </w:rPr>
      </w:pPr>
    </w:p>
    <w:p w14:paraId="2CAD4FC0" w14:textId="04C31C3E" w:rsidR="00061F6A" w:rsidRDefault="00061F6A" w:rsidP="00A064D8">
      <w:pPr>
        <w:spacing w:after="0"/>
        <w:ind w:left="720"/>
        <w:rPr>
          <w:color w:val="auto"/>
        </w:rPr>
      </w:pPr>
      <w:r>
        <w:rPr>
          <w:color w:val="auto"/>
        </w:rPr>
        <w:t>[</w:t>
      </w:r>
      <w:r>
        <w:rPr>
          <w:i/>
          <w:iCs/>
          <w:color w:val="auto"/>
        </w:rPr>
        <w:t xml:space="preserve">Questions your </w:t>
      </w:r>
      <w:r w:rsidRPr="001E24AD">
        <w:rPr>
          <w:i/>
          <w:iCs/>
          <w:color w:val="auto"/>
        </w:rPr>
        <w:t>plan should answer, but are not limited to: How does your device ensure no power is going through the cable while divers are in the water? Does your device utilize an electric system or hydraulic system?</w:t>
      </w:r>
      <w:r>
        <w:rPr>
          <w:i/>
          <w:iCs/>
          <w:color w:val="auto"/>
        </w:rPr>
        <w:t xml:space="preserve"> Is this step completed on the deployment vessel or from the pier? What is needed to </w:t>
      </w:r>
      <w:r w:rsidR="00291E7C">
        <w:rPr>
          <w:i/>
          <w:iCs/>
          <w:color w:val="auto"/>
        </w:rPr>
        <w:t>de</w:t>
      </w:r>
      <w:r>
        <w:rPr>
          <w:i/>
          <w:iCs/>
          <w:color w:val="auto"/>
        </w:rPr>
        <w:t>couple the PTO</w:t>
      </w:r>
      <w:r w:rsidR="00291E7C">
        <w:rPr>
          <w:i/>
          <w:iCs/>
          <w:color w:val="auto"/>
        </w:rPr>
        <w:t>?</w:t>
      </w:r>
      <w:r w:rsidRPr="001E24AD">
        <w:rPr>
          <w:color w:val="auto"/>
        </w:rPr>
        <w:t>]</w:t>
      </w:r>
    </w:p>
    <w:p w14:paraId="0FD94375" w14:textId="77777777" w:rsidR="00061F6A" w:rsidRDefault="00061F6A" w:rsidP="00061F6A">
      <w:pPr>
        <w:spacing w:after="0"/>
        <w:rPr>
          <w:color w:val="auto"/>
        </w:rPr>
      </w:pPr>
    </w:p>
    <w:p w14:paraId="7143DD12" w14:textId="3B5D30B9" w:rsidR="00291E7C" w:rsidRDefault="00291E7C" w:rsidP="00291E7C">
      <w:pPr>
        <w:spacing w:after="0"/>
        <w:rPr>
          <w:color w:val="auto"/>
        </w:rPr>
      </w:pPr>
      <w:r w:rsidRPr="008C2D39">
        <w:rPr>
          <w:color w:val="auto"/>
        </w:rPr>
        <w:t>This will include any</w:t>
      </w:r>
      <w:r>
        <w:rPr>
          <w:color w:val="auto"/>
        </w:rPr>
        <w:t xml:space="preserve"> </w:t>
      </w:r>
      <w:r w:rsidRPr="008C2D39">
        <w:rPr>
          <w:color w:val="auto"/>
        </w:rPr>
        <w:t xml:space="preserve">operations to </w:t>
      </w:r>
      <w:r>
        <w:rPr>
          <w:color w:val="auto"/>
        </w:rPr>
        <w:t>shut off</w:t>
      </w:r>
      <w:r w:rsidRPr="008C2D39">
        <w:rPr>
          <w:color w:val="auto"/>
        </w:rPr>
        <w:t xml:space="preserve"> power </w:t>
      </w:r>
      <w:r>
        <w:rPr>
          <w:color w:val="auto"/>
        </w:rPr>
        <w:t xml:space="preserve">(deenergizing) </w:t>
      </w:r>
      <w:r w:rsidRPr="008C2D39">
        <w:rPr>
          <w:color w:val="auto"/>
        </w:rPr>
        <w:t>or water</w:t>
      </w:r>
      <w:r>
        <w:rPr>
          <w:color w:val="auto"/>
        </w:rPr>
        <w:t xml:space="preserve"> </w:t>
      </w:r>
      <w:r w:rsidRPr="008C2D39">
        <w:rPr>
          <w:color w:val="auto"/>
        </w:rPr>
        <w:t xml:space="preserve">production </w:t>
      </w:r>
      <w:r>
        <w:rPr>
          <w:color w:val="auto"/>
        </w:rPr>
        <w:t>(depressurizing). [</w:t>
      </w:r>
      <w:r w:rsidRPr="00291E7C">
        <w:rPr>
          <w:i/>
          <w:iCs/>
          <w:color w:val="auto"/>
        </w:rPr>
        <w:t>e.g., opening valves, releasing safety switches, and so on</w:t>
      </w:r>
      <w:r>
        <w:rPr>
          <w:color w:val="auto"/>
        </w:rPr>
        <w:t>]</w:t>
      </w:r>
    </w:p>
    <w:p w14:paraId="47895285" w14:textId="77777777" w:rsidR="00061F6A" w:rsidRDefault="00061F6A" w:rsidP="00061F6A">
      <w:pPr>
        <w:spacing w:after="0"/>
        <w:rPr>
          <w:color w:val="auto"/>
        </w:rPr>
      </w:pPr>
    </w:p>
    <w:p w14:paraId="7A2F8796" w14:textId="1698AB64" w:rsidR="00061F6A" w:rsidRDefault="00061F6A" w:rsidP="00061F6A">
      <w:pPr>
        <w:spacing w:after="0"/>
        <w:rPr>
          <w:color w:val="auto"/>
        </w:rPr>
      </w:pPr>
      <w:r>
        <w:rPr>
          <w:color w:val="auto"/>
        </w:rPr>
        <w:t xml:space="preserve">Identify any energized parts that will be on the pier and include a plan for </w:t>
      </w:r>
      <w:r w:rsidR="00291E7C">
        <w:rPr>
          <w:color w:val="auto"/>
        </w:rPr>
        <w:t>de</w:t>
      </w:r>
      <w:r>
        <w:rPr>
          <w:color w:val="auto"/>
        </w:rPr>
        <w:t xml:space="preserve">energizing </w:t>
      </w:r>
      <w:r w:rsidR="00291E7C">
        <w:rPr>
          <w:color w:val="auto"/>
        </w:rPr>
        <w:t xml:space="preserve">and depressurizing </w:t>
      </w:r>
      <w:r>
        <w:rPr>
          <w:color w:val="auto"/>
        </w:rPr>
        <w:t>the elements on the pier as well.</w:t>
      </w:r>
    </w:p>
    <w:p w14:paraId="53D4C2EF" w14:textId="77777777" w:rsidR="007730D3" w:rsidRDefault="007730D3">
      <w:pPr>
        <w:spacing w:after="0"/>
        <w:rPr>
          <w:color w:val="auto"/>
        </w:rPr>
      </w:pPr>
    </w:p>
    <w:p w14:paraId="24473F6A" w14:textId="77777777" w:rsidR="007730D3" w:rsidRDefault="007730D3" w:rsidP="007730D3">
      <w:pPr>
        <w:spacing w:after="0"/>
        <w:rPr>
          <w:color w:val="auto"/>
        </w:rPr>
      </w:pPr>
      <w:r>
        <w:rPr>
          <w:color w:val="auto"/>
        </w:rPr>
        <w:t xml:space="preserve">Include tables/images as necessary. </w:t>
      </w:r>
    </w:p>
    <w:p w14:paraId="22B47AF8" w14:textId="13FC5EFD" w:rsidR="008C2D39" w:rsidRDefault="008C2D39">
      <w:pPr>
        <w:spacing w:after="0"/>
        <w:rPr>
          <w:color w:val="auto"/>
        </w:rPr>
      </w:pPr>
      <w:r>
        <w:rPr>
          <w:color w:val="auto"/>
        </w:rPr>
        <w:br w:type="page"/>
      </w:r>
    </w:p>
    <w:p w14:paraId="00DE3B30" w14:textId="1FFBEF23" w:rsidR="008C2D39" w:rsidRPr="009D51FE" w:rsidRDefault="008C2D39" w:rsidP="008C2D39">
      <w:pPr>
        <w:pStyle w:val="Heading1"/>
        <w:rPr>
          <w:color w:val="2F5496"/>
          <w:sz w:val="40"/>
          <w:szCs w:val="20"/>
        </w:rPr>
      </w:pPr>
      <w:r>
        <w:rPr>
          <w:color w:val="2F5496"/>
          <w:sz w:val="40"/>
          <w:szCs w:val="20"/>
        </w:rPr>
        <w:lastRenderedPageBreak/>
        <w:t>Retrieval</w:t>
      </w:r>
    </w:p>
    <w:p w14:paraId="689151AA" w14:textId="2736F77E" w:rsidR="008C2D39" w:rsidRPr="00A064D8" w:rsidRDefault="00291E7C" w:rsidP="008C2D39">
      <w:pPr>
        <w:rPr>
          <w:szCs w:val="24"/>
        </w:rPr>
      </w:pPr>
      <w:r w:rsidRPr="00A064D8">
        <w:rPr>
          <w:szCs w:val="24"/>
        </w:rPr>
        <w:t>This section covers steps taken AFTER the device is deenergized.</w:t>
      </w:r>
      <w:r w:rsidR="00A064D8" w:rsidRPr="00A064D8">
        <w:rPr>
          <w:szCs w:val="24"/>
        </w:rPr>
        <w:t xml:space="preserve"> To help guide the development of this section, content does not need to exceed 1,000 words.</w:t>
      </w:r>
    </w:p>
    <w:p w14:paraId="29F6CD90" w14:textId="61BE36C4" w:rsidR="008C2D39" w:rsidRPr="00E1031F" w:rsidRDefault="008C2D39" w:rsidP="008C2D39">
      <w:pPr>
        <w:pStyle w:val="Heading2"/>
        <w:rPr>
          <w:sz w:val="28"/>
          <w:szCs w:val="18"/>
        </w:rPr>
      </w:pPr>
      <w:r>
        <w:rPr>
          <w:sz w:val="28"/>
          <w:szCs w:val="18"/>
        </w:rPr>
        <w:t>Retrieval Plan</w:t>
      </w:r>
      <w:r w:rsidRPr="00E1031F">
        <w:rPr>
          <w:sz w:val="28"/>
          <w:szCs w:val="18"/>
        </w:rPr>
        <w:t>:</w:t>
      </w:r>
      <w:r>
        <w:rPr>
          <w:sz w:val="28"/>
          <w:szCs w:val="18"/>
        </w:rPr>
        <w:t xml:space="preserve"> </w:t>
      </w:r>
    </w:p>
    <w:p w14:paraId="6E22C707" w14:textId="175B7571" w:rsidR="00A064D8" w:rsidRDefault="00291E7C" w:rsidP="00291E7C">
      <w:pPr>
        <w:spacing w:after="0"/>
        <w:rPr>
          <w:color w:val="auto"/>
        </w:rPr>
      </w:pPr>
      <w:r>
        <w:rPr>
          <w:color w:val="auto"/>
        </w:rPr>
        <w:t>Detail how your device will be removed from the provided anchor here</w:t>
      </w:r>
      <w:r w:rsidR="00A064D8">
        <w:rPr>
          <w:color w:val="auto"/>
        </w:rPr>
        <w:t>.</w:t>
      </w:r>
    </w:p>
    <w:p w14:paraId="24564B5C" w14:textId="77777777" w:rsidR="00A064D8" w:rsidRDefault="00A064D8" w:rsidP="00291E7C">
      <w:pPr>
        <w:spacing w:after="0"/>
        <w:rPr>
          <w:color w:val="auto"/>
        </w:rPr>
      </w:pPr>
    </w:p>
    <w:p w14:paraId="7E071A16" w14:textId="473A5832" w:rsidR="00291E7C" w:rsidRDefault="00291E7C" w:rsidP="00A064D8">
      <w:pPr>
        <w:spacing w:after="0"/>
        <w:ind w:left="720"/>
        <w:rPr>
          <w:color w:val="auto"/>
        </w:rPr>
      </w:pPr>
      <w:r>
        <w:rPr>
          <w:color w:val="auto"/>
        </w:rPr>
        <w:t>[</w:t>
      </w:r>
      <w:r>
        <w:rPr>
          <w:i/>
          <w:iCs/>
          <w:color w:val="auto"/>
        </w:rPr>
        <w:t>T</w:t>
      </w:r>
      <w:r w:rsidRPr="00075AC2">
        <w:rPr>
          <w:i/>
          <w:iCs/>
          <w:color w:val="auto"/>
        </w:rPr>
        <w:t xml:space="preserve">hink about what needs to be done before versus after being </w:t>
      </w:r>
      <w:r>
        <w:rPr>
          <w:i/>
          <w:iCs/>
          <w:color w:val="auto"/>
        </w:rPr>
        <w:t>de</w:t>
      </w:r>
      <w:r w:rsidRPr="00075AC2">
        <w:rPr>
          <w:i/>
          <w:iCs/>
          <w:color w:val="auto"/>
        </w:rPr>
        <w:t xml:space="preserve">tached </w:t>
      </w:r>
      <w:r>
        <w:rPr>
          <w:i/>
          <w:iCs/>
          <w:color w:val="auto"/>
        </w:rPr>
        <w:t>fr</w:t>
      </w:r>
      <w:r w:rsidRPr="00075AC2">
        <w:rPr>
          <w:i/>
          <w:iCs/>
          <w:color w:val="auto"/>
        </w:rPr>
        <w:t>o</w:t>
      </w:r>
      <w:r>
        <w:rPr>
          <w:i/>
          <w:iCs/>
          <w:color w:val="auto"/>
        </w:rPr>
        <w:t>m</w:t>
      </w:r>
      <w:r w:rsidRPr="00075AC2">
        <w:rPr>
          <w:i/>
          <w:iCs/>
          <w:color w:val="auto"/>
        </w:rPr>
        <w:t xml:space="preserve"> the anchor</w:t>
      </w:r>
      <w:r>
        <w:rPr>
          <w:i/>
          <w:iCs/>
          <w:color w:val="auto"/>
        </w:rPr>
        <w:t xml:space="preserve"> and what needs to be completed once the device is deenergized in the decommissioning</w:t>
      </w:r>
      <w:r w:rsidRPr="00075AC2">
        <w:rPr>
          <w:i/>
          <w:iCs/>
          <w:color w:val="auto"/>
        </w:rPr>
        <w:t>, for example: Does a spring need to be discharged</w:t>
      </w:r>
      <w:r w:rsidR="004A479E">
        <w:rPr>
          <w:i/>
          <w:iCs/>
          <w:color w:val="auto"/>
        </w:rPr>
        <w:t xml:space="preserve"> or disengaged</w:t>
      </w:r>
      <w:r w:rsidRPr="00075AC2">
        <w:rPr>
          <w:i/>
          <w:iCs/>
          <w:color w:val="auto"/>
        </w:rPr>
        <w:t xml:space="preserve">? Should the </w:t>
      </w:r>
      <w:r w:rsidR="004A479E">
        <w:rPr>
          <w:i/>
          <w:iCs/>
          <w:color w:val="auto"/>
        </w:rPr>
        <w:t>pump</w:t>
      </w:r>
      <w:r w:rsidR="004A479E" w:rsidRPr="00075AC2">
        <w:rPr>
          <w:i/>
          <w:iCs/>
          <w:color w:val="auto"/>
        </w:rPr>
        <w:t xml:space="preserve"> </w:t>
      </w:r>
      <w:r w:rsidR="004A479E">
        <w:rPr>
          <w:i/>
          <w:iCs/>
          <w:color w:val="auto"/>
        </w:rPr>
        <w:t>bypass</w:t>
      </w:r>
      <w:r w:rsidR="004A479E" w:rsidRPr="00075AC2">
        <w:rPr>
          <w:i/>
          <w:iCs/>
          <w:color w:val="auto"/>
        </w:rPr>
        <w:t xml:space="preserve"> </w:t>
      </w:r>
      <w:r w:rsidRPr="00075AC2">
        <w:rPr>
          <w:i/>
          <w:iCs/>
          <w:color w:val="auto"/>
        </w:rPr>
        <w:t>valve</w:t>
      </w:r>
      <w:r w:rsidR="004A479E">
        <w:rPr>
          <w:i/>
          <w:iCs/>
          <w:color w:val="auto"/>
        </w:rPr>
        <w:t xml:space="preserve"> need to</w:t>
      </w:r>
      <w:r w:rsidRPr="00075AC2">
        <w:rPr>
          <w:i/>
          <w:iCs/>
          <w:color w:val="auto"/>
        </w:rPr>
        <w:t xml:space="preserve"> be open? Does </w:t>
      </w:r>
      <w:r w:rsidR="004A479E">
        <w:rPr>
          <w:i/>
          <w:iCs/>
          <w:color w:val="auto"/>
        </w:rPr>
        <w:t>water need to be drained or removed from a ballast tank</w:t>
      </w:r>
      <w:r w:rsidRPr="00075AC2">
        <w:rPr>
          <w:i/>
          <w:iCs/>
          <w:color w:val="auto"/>
        </w:rPr>
        <w:t>?</w:t>
      </w:r>
      <w:r>
        <w:rPr>
          <w:color w:val="auto"/>
        </w:rPr>
        <w:t xml:space="preserve">]. </w:t>
      </w:r>
    </w:p>
    <w:p w14:paraId="4DE614CC" w14:textId="77777777" w:rsidR="00291E7C" w:rsidRDefault="00291E7C" w:rsidP="00291E7C">
      <w:pPr>
        <w:spacing w:after="0"/>
        <w:rPr>
          <w:color w:val="auto"/>
        </w:rPr>
      </w:pPr>
    </w:p>
    <w:p w14:paraId="0EB8B280" w14:textId="27913734" w:rsidR="00291E7C" w:rsidRDefault="00291E7C" w:rsidP="00291E7C">
      <w:pPr>
        <w:spacing w:after="0"/>
        <w:rPr>
          <w:color w:val="auto"/>
        </w:rPr>
      </w:pPr>
      <w:r>
        <w:rPr>
          <w:color w:val="auto"/>
        </w:rPr>
        <w:t>Identify a</w:t>
      </w:r>
      <w:r w:rsidRPr="008C2D39">
        <w:rPr>
          <w:color w:val="auto"/>
        </w:rPr>
        <w:t>ny additional steps that may be required to prepare the device for retrieval and towing</w:t>
      </w:r>
      <w:r>
        <w:rPr>
          <w:color w:val="auto"/>
        </w:rPr>
        <w:t xml:space="preserve"> </w:t>
      </w:r>
      <w:r w:rsidRPr="008C2D39">
        <w:rPr>
          <w:color w:val="auto"/>
        </w:rPr>
        <w:t>back to shore</w:t>
      </w:r>
      <w:r>
        <w:rPr>
          <w:color w:val="auto"/>
        </w:rPr>
        <w:t>.</w:t>
      </w:r>
    </w:p>
    <w:p w14:paraId="08FF8103" w14:textId="4D050FA1" w:rsidR="00A43137" w:rsidRDefault="00A43137" w:rsidP="00291E7C">
      <w:pPr>
        <w:spacing w:after="0"/>
        <w:rPr>
          <w:color w:val="auto"/>
        </w:rPr>
      </w:pPr>
    </w:p>
    <w:p w14:paraId="56356E86" w14:textId="7CEE8DBA" w:rsidR="00A43137" w:rsidRDefault="00A43137" w:rsidP="00291E7C">
      <w:pPr>
        <w:spacing w:after="0"/>
        <w:rPr>
          <w:color w:val="auto"/>
        </w:rPr>
      </w:pPr>
      <w:r>
        <w:rPr>
          <w:color w:val="auto"/>
        </w:rPr>
        <w:t>Complete a hoisting and rigging lift plan utilizing NREL Form F1262 for retrieval</w:t>
      </w:r>
      <w:r w:rsidR="004C5EFA">
        <w:rPr>
          <w:color w:val="auto"/>
        </w:rPr>
        <w:t xml:space="preserve"> of equipment</w:t>
      </w:r>
      <w:r>
        <w:rPr>
          <w:color w:val="auto"/>
        </w:rPr>
        <w:t xml:space="preserve"> from the water. </w:t>
      </w:r>
    </w:p>
    <w:p w14:paraId="66C01EC4" w14:textId="73694241" w:rsidR="00A064D8" w:rsidRDefault="00A064D8" w:rsidP="00291E7C">
      <w:pPr>
        <w:spacing w:after="0"/>
        <w:rPr>
          <w:color w:val="auto"/>
        </w:rPr>
      </w:pPr>
    </w:p>
    <w:p w14:paraId="281FBDE3" w14:textId="5FA7AE1D" w:rsidR="00A064D8" w:rsidRDefault="00A064D8" w:rsidP="00291E7C">
      <w:pPr>
        <w:spacing w:after="0"/>
        <w:rPr>
          <w:color w:val="auto"/>
        </w:rPr>
      </w:pPr>
      <w:r>
        <w:rPr>
          <w:color w:val="auto"/>
        </w:rPr>
        <w:t xml:space="preserve">Include tables/images as necessary. </w:t>
      </w:r>
    </w:p>
    <w:p w14:paraId="124FF4A6" w14:textId="77777777" w:rsidR="008C2D39" w:rsidRDefault="008C2D39" w:rsidP="008C2D39">
      <w:pPr>
        <w:spacing w:after="0"/>
        <w:rPr>
          <w:color w:val="auto"/>
        </w:rPr>
      </w:pPr>
    </w:p>
    <w:p w14:paraId="206949B1" w14:textId="7D3BF0C6" w:rsidR="008C2D39" w:rsidRPr="00E1031F" w:rsidRDefault="008C2D39" w:rsidP="008C2D39">
      <w:pPr>
        <w:pStyle w:val="Heading2"/>
        <w:rPr>
          <w:sz w:val="28"/>
          <w:szCs w:val="18"/>
        </w:rPr>
      </w:pPr>
      <w:r>
        <w:rPr>
          <w:sz w:val="28"/>
          <w:szCs w:val="18"/>
        </w:rPr>
        <w:t>Emergency Retrieval Plan</w:t>
      </w:r>
      <w:r w:rsidRPr="00E1031F">
        <w:rPr>
          <w:sz w:val="28"/>
          <w:szCs w:val="18"/>
        </w:rPr>
        <w:t>:</w:t>
      </w:r>
      <w:r>
        <w:rPr>
          <w:sz w:val="28"/>
          <w:szCs w:val="18"/>
        </w:rPr>
        <w:t xml:space="preserve"> </w:t>
      </w:r>
    </w:p>
    <w:p w14:paraId="371FC8EA" w14:textId="3F05E03C" w:rsidR="00A064D8" w:rsidRDefault="00291E7C" w:rsidP="00E4251B">
      <w:pPr>
        <w:spacing w:after="0"/>
        <w:rPr>
          <w:color w:val="auto"/>
        </w:rPr>
      </w:pPr>
      <w:r>
        <w:rPr>
          <w:color w:val="auto"/>
        </w:rPr>
        <w:t xml:space="preserve">In the event of a rapid retrieval due to </w:t>
      </w:r>
      <w:r w:rsidR="00A064D8">
        <w:rPr>
          <w:color w:val="auto"/>
        </w:rPr>
        <w:t>an emergency</w:t>
      </w:r>
      <w:r>
        <w:rPr>
          <w:color w:val="auto"/>
        </w:rPr>
        <w:t xml:space="preserve"> what steps can be taken to rapidly decommission and retrieve the device? </w:t>
      </w:r>
    </w:p>
    <w:p w14:paraId="0FB97753" w14:textId="77777777" w:rsidR="00A064D8" w:rsidRDefault="00A064D8" w:rsidP="00E4251B">
      <w:pPr>
        <w:spacing w:after="0"/>
        <w:rPr>
          <w:color w:val="auto"/>
        </w:rPr>
      </w:pPr>
    </w:p>
    <w:p w14:paraId="36961D7C" w14:textId="596B982A" w:rsidR="00E474E9" w:rsidRDefault="00291E7C" w:rsidP="00A064D8">
      <w:pPr>
        <w:spacing w:after="0"/>
        <w:ind w:left="720"/>
        <w:rPr>
          <w:color w:val="auto"/>
        </w:rPr>
      </w:pPr>
      <w:r>
        <w:rPr>
          <w:color w:val="auto"/>
        </w:rPr>
        <w:t>[</w:t>
      </w:r>
      <w:r w:rsidRPr="00291E7C">
        <w:rPr>
          <w:i/>
          <w:iCs/>
          <w:color w:val="auto"/>
        </w:rPr>
        <w:t xml:space="preserve">Think about: What can be cut? What should absolutely NOT be done – </w:t>
      </w:r>
      <w:proofErr w:type="gramStart"/>
      <w:r w:rsidRPr="00291E7C">
        <w:rPr>
          <w:i/>
          <w:iCs/>
          <w:color w:val="auto"/>
        </w:rPr>
        <w:t>e.g.</w:t>
      </w:r>
      <w:proofErr w:type="gramEnd"/>
      <w:r w:rsidRPr="00291E7C">
        <w:rPr>
          <w:i/>
          <w:iCs/>
          <w:color w:val="auto"/>
        </w:rPr>
        <w:t xml:space="preserve"> releasing a pressurized spring?</w:t>
      </w:r>
      <w:r w:rsidRPr="00291E7C">
        <w:rPr>
          <w:color w:val="auto"/>
        </w:rPr>
        <w:t>]</w:t>
      </w:r>
    </w:p>
    <w:p w14:paraId="72CC8150" w14:textId="2A89CEE1" w:rsidR="00D70968" w:rsidRDefault="00D70968" w:rsidP="00E4251B">
      <w:pPr>
        <w:spacing w:after="0"/>
        <w:rPr>
          <w:color w:val="auto"/>
        </w:rPr>
      </w:pPr>
    </w:p>
    <w:p w14:paraId="4C0872C3" w14:textId="421CD609" w:rsidR="00E474E9" w:rsidRPr="00E1031F" w:rsidRDefault="00E474E9" w:rsidP="00E474E9">
      <w:pPr>
        <w:pStyle w:val="Heading2"/>
        <w:rPr>
          <w:sz w:val="28"/>
          <w:szCs w:val="18"/>
        </w:rPr>
      </w:pPr>
      <w:r>
        <w:rPr>
          <w:sz w:val="28"/>
          <w:szCs w:val="18"/>
        </w:rPr>
        <w:t>Removal Plan</w:t>
      </w:r>
      <w:r w:rsidRPr="00E1031F">
        <w:rPr>
          <w:sz w:val="28"/>
          <w:szCs w:val="18"/>
        </w:rPr>
        <w:t>:</w:t>
      </w:r>
      <w:r>
        <w:rPr>
          <w:sz w:val="28"/>
          <w:szCs w:val="18"/>
        </w:rPr>
        <w:t xml:space="preserve"> </w:t>
      </w:r>
    </w:p>
    <w:p w14:paraId="585572FA" w14:textId="77777777" w:rsidR="003A0784" w:rsidRPr="003A0784" w:rsidRDefault="003A0784" w:rsidP="003A0784">
      <w:pPr>
        <w:spacing w:after="0"/>
        <w:rPr>
          <w:color w:val="auto"/>
        </w:rPr>
      </w:pPr>
      <w:r w:rsidRPr="003A0784">
        <w:rPr>
          <w:color w:val="auto"/>
        </w:rPr>
        <w:t>Each competing team will also be required to provide a removal strategy in their lift</w:t>
      </w:r>
    </w:p>
    <w:p w14:paraId="03D2481D" w14:textId="3915C7A5" w:rsidR="00D70968" w:rsidRPr="00E4251B" w:rsidRDefault="003A0784" w:rsidP="003A0784">
      <w:pPr>
        <w:spacing w:after="0"/>
        <w:rPr>
          <w:color w:val="auto"/>
        </w:rPr>
      </w:pPr>
      <w:r w:rsidRPr="003A0784">
        <w:rPr>
          <w:color w:val="auto"/>
        </w:rPr>
        <w:t>plan to get the device back onto the pier and back to the staging area. In the staging area, competing</w:t>
      </w:r>
      <w:r>
        <w:rPr>
          <w:color w:val="auto"/>
        </w:rPr>
        <w:t xml:space="preserve"> </w:t>
      </w:r>
      <w:r w:rsidRPr="003A0784">
        <w:rPr>
          <w:color w:val="auto"/>
        </w:rPr>
        <w:t>teams will be required to disassemble and remove the device from the test location. The device does not</w:t>
      </w:r>
      <w:r>
        <w:rPr>
          <w:color w:val="auto"/>
        </w:rPr>
        <w:t xml:space="preserve"> </w:t>
      </w:r>
      <w:r w:rsidRPr="003A0784">
        <w:rPr>
          <w:color w:val="auto"/>
        </w:rPr>
        <w:t>need to fit back into the required container, but it must be removed from the contest location by each</w:t>
      </w:r>
      <w:r>
        <w:rPr>
          <w:color w:val="auto"/>
        </w:rPr>
        <w:t xml:space="preserve"> </w:t>
      </w:r>
      <w:r w:rsidRPr="003A0784">
        <w:rPr>
          <w:color w:val="auto"/>
        </w:rPr>
        <w:t>competing team. Any abandoned equipment will be disposed of at the discretion of CSI and teams will be</w:t>
      </w:r>
      <w:r>
        <w:rPr>
          <w:color w:val="auto"/>
        </w:rPr>
        <w:t xml:space="preserve"> </w:t>
      </w:r>
      <w:r w:rsidRPr="003A0784">
        <w:rPr>
          <w:color w:val="auto"/>
        </w:rPr>
        <w:t>charged an exorbitant fee for disposal.</w:t>
      </w:r>
    </w:p>
    <w:sectPr w:rsidR="00D70968" w:rsidRPr="00E4251B" w:rsidSect="00342B66">
      <w:footerReference w:type="default" r:id="rId14"/>
      <w:footerReference w:type="first" r:id="rId15"/>
      <w:pgSz w:w="12240" w:h="15840"/>
      <w:pgMar w:top="1440" w:right="1440" w:bottom="1719" w:left="1440" w:header="0" w:footer="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D0FB0" w14:textId="77777777" w:rsidR="00D030E4" w:rsidRDefault="00D030E4" w:rsidP="00C12D82">
      <w:r>
        <w:separator/>
      </w:r>
    </w:p>
  </w:endnote>
  <w:endnote w:type="continuationSeparator" w:id="0">
    <w:p w14:paraId="13CAE905" w14:textId="77777777" w:rsidR="00D030E4" w:rsidRDefault="00D030E4" w:rsidP="00C12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432A8" w14:textId="0EB926D8" w:rsidR="005A6185" w:rsidRDefault="00C91D8B" w:rsidP="00C12D82">
    <w:r>
      <w:rPr>
        <w:noProof/>
      </w:rPr>
      <mc:AlternateContent>
        <mc:Choice Requires="wps">
          <w:drawing>
            <wp:anchor distT="0" distB="0" distL="114300" distR="114300" simplePos="0" relativeHeight="251663360" behindDoc="0" locked="0" layoutInCell="1" allowOverlap="1" wp14:anchorId="7DFD466D" wp14:editId="2E571429">
              <wp:simplePos x="0" y="0"/>
              <wp:positionH relativeFrom="page">
                <wp:posOffset>6995795</wp:posOffset>
              </wp:positionH>
              <wp:positionV relativeFrom="page">
                <wp:posOffset>9398389</wp:posOffset>
              </wp:positionV>
              <wp:extent cx="318135" cy="300355"/>
              <wp:effectExtent l="0" t="0" r="0" b="4445"/>
              <wp:wrapNone/>
              <wp:docPr id="11" name="Rectangle 11"/>
              <wp:cNvGraphicFramePr/>
              <a:graphic xmlns:a="http://schemas.openxmlformats.org/drawingml/2006/main">
                <a:graphicData uri="http://schemas.microsoft.com/office/word/2010/wordprocessingShape">
                  <wps:wsp>
                    <wps:cNvSpPr/>
                    <wps:spPr>
                      <a:xfrm>
                        <a:off x="0" y="0"/>
                        <a:ext cx="318135" cy="30035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C74C86" w14:textId="77777777" w:rsidR="00713DDF" w:rsidRPr="00C91D8B" w:rsidRDefault="00713DDF" w:rsidP="00C12D82">
                          <w:pPr>
                            <w:rPr>
                              <w:color w:val="FFFFFF" w:themeColor="background1"/>
                            </w:rPr>
                          </w:pPr>
                          <w:r w:rsidRPr="00C91D8B">
                            <w:rPr>
                              <w:color w:val="FFFFFF" w:themeColor="background1"/>
                            </w:rPr>
                            <w:fldChar w:fldCharType="begin"/>
                          </w:r>
                          <w:r w:rsidRPr="00C91D8B">
                            <w:rPr>
                              <w:color w:val="FFFFFF" w:themeColor="background1"/>
                            </w:rPr>
                            <w:instrText xml:space="preserve"> PAGE  \* Arabic  \* MERGEFORMAT </w:instrText>
                          </w:r>
                          <w:r w:rsidRPr="00C91D8B">
                            <w:rPr>
                              <w:color w:val="FFFFFF" w:themeColor="background1"/>
                            </w:rPr>
                            <w:fldChar w:fldCharType="separate"/>
                          </w:r>
                          <w:r w:rsidR="002B584C">
                            <w:rPr>
                              <w:noProof/>
                              <w:color w:val="FFFFFF" w:themeColor="background1"/>
                            </w:rPr>
                            <w:t>1</w:t>
                          </w:r>
                          <w:r w:rsidRPr="00C91D8B">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D466D" id="Rectangle 11" o:spid="_x0000_s1028" style="position:absolute;margin-left:550.85pt;margin-top:740.05pt;width:25.05pt;height:23.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" fillcolor="#56c8dc" stroked="f" strokeweight="1pt">
              <v:textbox>
                <w:txbxContent>
                  <w:p w14:paraId="73C74C86" w14:textId="77777777" w:rsidR="00713DDF" w:rsidRPr="00C91D8B" w:rsidRDefault="00713DDF" w:rsidP="00C12D82">
                    <w:pPr>
                      <w:rPr>
                        <w:color w:val="FFFFFF" w:themeColor="background1"/>
                      </w:rPr>
                    </w:pPr>
                    <w:r w:rsidRPr="00C91D8B">
                      <w:rPr>
                        <w:color w:val="FFFFFF" w:themeColor="background1"/>
                      </w:rPr>
                      <w:fldChar w:fldCharType="begin"/>
                    </w:r>
                    <w:r w:rsidRPr="00C91D8B">
                      <w:rPr>
                        <w:color w:val="FFFFFF" w:themeColor="background1"/>
                      </w:rPr>
                      <w:instrText xml:space="preserve"> PAGE  \* Arabic  \* MERGEFORMAT </w:instrText>
                    </w:r>
                    <w:r w:rsidRPr="00C91D8B">
                      <w:rPr>
                        <w:color w:val="FFFFFF" w:themeColor="background1"/>
                      </w:rPr>
                      <w:fldChar w:fldCharType="separate"/>
                    </w:r>
                    <w:r w:rsidR="002B584C">
                      <w:rPr>
                        <w:noProof/>
                        <w:color w:val="FFFFFF" w:themeColor="background1"/>
                      </w:rPr>
                      <w:t>1</w:t>
                    </w:r>
                    <w:r w:rsidRPr="00C91D8B">
                      <w:rPr>
                        <w:color w:val="FFFFFF" w:themeColor="background1"/>
                      </w:rPr>
                      <w:fldChar w:fldCharType="end"/>
                    </w:r>
                  </w:p>
                </w:txbxContent>
              </v:textbox>
              <w10:wrap anchorx="page" anchory="page"/>
            </v:rect>
          </w:pict>
        </mc:Fallback>
      </mc:AlternateContent>
    </w:r>
    <w:r w:rsidR="00CF2A67">
      <w:rPr>
        <w:noProof/>
      </w:rPr>
      <mc:AlternateContent>
        <mc:Choice Requires="wps">
          <w:drawing>
            <wp:anchor distT="0" distB="0" distL="114300" distR="114300" simplePos="0" relativeHeight="251657215" behindDoc="0" locked="0" layoutInCell="1" allowOverlap="1" wp14:anchorId="5BB18482" wp14:editId="0F77B19E">
              <wp:simplePos x="0" y="0"/>
              <wp:positionH relativeFrom="column">
                <wp:posOffset>-897890</wp:posOffset>
              </wp:positionH>
              <wp:positionV relativeFrom="paragraph">
                <wp:posOffset>-57150</wp:posOffset>
              </wp:positionV>
              <wp:extent cx="7772400" cy="387985"/>
              <wp:effectExtent l="0" t="0" r="0" b="5715"/>
              <wp:wrapNone/>
              <wp:docPr id="2" name="Rectangle 2"/>
              <wp:cNvGraphicFramePr/>
              <a:graphic xmlns:a="http://schemas.openxmlformats.org/drawingml/2006/main">
                <a:graphicData uri="http://schemas.microsoft.com/office/word/2010/wordprocessingShape">
                  <wps:wsp>
                    <wps:cNvSpPr/>
                    <wps:spPr>
                      <a:xfrm>
                        <a:off x="0" y="0"/>
                        <a:ext cx="7772400" cy="387985"/>
                      </a:xfrm>
                      <a:prstGeom prst="rect">
                        <a:avLst/>
                      </a:prstGeom>
                      <a:solidFill>
                        <a:srgbClr val="56C8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1B33F" id="Rectangle 2" o:spid="_x0000_s1026" style="position:absolute;margin-left:-70.7pt;margin-top:-4.5pt;width:612pt;height:30.5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" fillcolor="#56c8dc" stroked="f" strokeweight="1pt"/>
          </w:pict>
        </mc:Fallback>
      </mc:AlternateContent>
    </w:r>
    <w:r w:rsidR="00CF2A67">
      <w:rPr>
        <w:noProof/>
      </w:rPr>
      <mc:AlternateContent>
        <mc:Choice Requires="wps">
          <w:drawing>
            <wp:anchor distT="0" distB="0" distL="114300" distR="114300" simplePos="0" relativeHeight="251664384" behindDoc="0" locked="0" layoutInCell="1" allowOverlap="1" wp14:anchorId="73E682A2" wp14:editId="4F5922DE">
              <wp:simplePos x="0" y="0"/>
              <wp:positionH relativeFrom="column">
                <wp:posOffset>-403860</wp:posOffset>
              </wp:positionH>
              <wp:positionV relativeFrom="paragraph">
                <wp:posOffset>-24674</wp:posOffset>
              </wp:positionV>
              <wp:extent cx="5548630" cy="3302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548630" cy="330200"/>
                      </a:xfrm>
                      <a:prstGeom prst="rect">
                        <a:avLst/>
                      </a:prstGeom>
                      <a:noFill/>
                      <a:ln w="6350">
                        <a:noFill/>
                      </a:ln>
                    </wps:spPr>
                    <wps:txbx>
                      <w:txbxContent>
                        <w:p w14:paraId="27F7F76D" w14:textId="4988B7AA" w:rsidR="00714108" w:rsidRPr="007843EC" w:rsidRDefault="00D030E4" w:rsidP="00C12D82">
                          <w:hyperlink r:id="rId1"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E682A2" id="_x0000_t202" coordsize="21600,21600" o:spt="202" path="m,l,21600r21600,l21600,xe">
              <v:stroke joinstyle="miter"/>
              <v:path gradientshapeok="t" o:connecttype="rect"/>
            </v:shapetype>
            <v:shape id="Text Box 5" o:spid="_x0000_s1029" type="#_x0000_t202" style="position:absolute;margin-left:-31.8pt;margin-top:-1.95pt;width:436.9pt;height:2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" filled="f" stroked="f" strokeweight=".5pt">
              <v:textbox>
                <w:txbxContent>
                  <w:p w14:paraId="27F7F76D" w14:textId="4988B7AA" w:rsidR="00714108" w:rsidRPr="007843EC" w:rsidRDefault="00D030E4" w:rsidP="00C12D82">
                    <w:hyperlink r:id="rId2" w:history="1">
                      <w:r w:rsidR="00714108" w:rsidRPr="007843EC">
                        <w:rPr>
                          <w:rStyle w:val="Hyperlink"/>
                          <w:color w:val="FFFFFF" w:themeColor="background1"/>
                          <w:u w:val="none"/>
                        </w:rPr>
                        <w:t>americanmadechallenges.org</w:t>
                      </w:r>
                      <w:r w:rsidR="00180E1F">
                        <w:rPr>
                          <w:rStyle w:val="Hyperlink"/>
                          <w:color w:val="FFFFFF" w:themeColor="background1"/>
                          <w:u w:val="none"/>
                        </w:rPr>
                        <w:t>/</w:t>
                      </w:r>
                      <w:proofErr w:type="spellStart"/>
                      <w:r w:rsidR="00180E1F">
                        <w:rPr>
                          <w:rStyle w:val="Hyperlink"/>
                          <w:color w:val="FFFFFF" w:themeColor="background1"/>
                          <w:u w:val="none"/>
                        </w:rPr>
                        <w:t>wavestowater</w:t>
                      </w:r>
                      <w:proofErr w:type="spellEnd"/>
                    </w:hyperlink>
                  </w:p>
                </w:txbxContent>
              </v:textbox>
            </v:shape>
          </w:pict>
        </mc:Fallback>
      </mc:AlternateContent>
    </w:r>
  </w:p>
  <w:p w14:paraId="6DF3DAAF" w14:textId="77777777" w:rsidR="005A6185" w:rsidRDefault="005A6185" w:rsidP="00C12D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AF87" w14:textId="77777777" w:rsidR="005A6185" w:rsidRDefault="00A321CD" w:rsidP="00C12D82">
    <w:r>
      <w:fldChar w:fldCharType="begin"/>
    </w:r>
    <w:r>
      <w:instrText>PAGE</w:instrText>
    </w:r>
    <w:r>
      <w:fldChar w:fldCharType="separate"/>
    </w:r>
    <w:r w:rsidR="0024202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E3C29" w14:textId="77777777" w:rsidR="00D030E4" w:rsidRDefault="00D030E4" w:rsidP="00C12D82">
      <w:r>
        <w:separator/>
      </w:r>
    </w:p>
  </w:footnote>
  <w:footnote w:type="continuationSeparator" w:id="0">
    <w:p w14:paraId="5BDB8C92" w14:textId="77777777" w:rsidR="00D030E4" w:rsidRDefault="00D030E4" w:rsidP="00C12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6F32"/>
    <w:multiLevelType w:val="multilevel"/>
    <w:tmpl w:val="49721E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CB1D43"/>
    <w:multiLevelType w:val="multilevel"/>
    <w:tmpl w:val="92C05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561F5F"/>
    <w:multiLevelType w:val="hybridMultilevel"/>
    <w:tmpl w:val="59CC7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32D56"/>
    <w:multiLevelType w:val="multilevel"/>
    <w:tmpl w:val="FE3E2F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230730"/>
    <w:multiLevelType w:val="multilevel"/>
    <w:tmpl w:val="B628B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9540DF"/>
    <w:multiLevelType w:val="multilevel"/>
    <w:tmpl w:val="AC54BEB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817065"/>
    <w:multiLevelType w:val="hybridMultilevel"/>
    <w:tmpl w:val="31E0D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550F7"/>
    <w:multiLevelType w:val="multilevel"/>
    <w:tmpl w:val="A816DD20"/>
    <w:lvl w:ilvl="0">
      <w:start w:val="1"/>
      <w:numFmt w:val="bullet"/>
      <w:lvlText w:val="●"/>
      <w:lvlJc w:val="left"/>
      <w:pPr>
        <w:ind w:left="1440" w:hanging="360"/>
      </w:pPr>
      <w:rPr>
        <w:sz w:val="20"/>
        <w:szCs w:val="2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1A64EE7"/>
    <w:multiLevelType w:val="hybridMultilevel"/>
    <w:tmpl w:val="7512C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2B4F"/>
    <w:multiLevelType w:val="multilevel"/>
    <w:tmpl w:val="79F8A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8D14F05"/>
    <w:multiLevelType w:val="multilevel"/>
    <w:tmpl w:val="7D76A2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CCF6DE8"/>
    <w:multiLevelType w:val="multilevel"/>
    <w:tmpl w:val="7CD68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1BE3A44"/>
    <w:multiLevelType w:val="hybridMultilevel"/>
    <w:tmpl w:val="120EE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E23B51"/>
    <w:multiLevelType w:val="multilevel"/>
    <w:tmpl w:val="80EC59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51A5218"/>
    <w:multiLevelType w:val="multilevel"/>
    <w:tmpl w:val="44DABE28"/>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F7D50F4"/>
    <w:multiLevelType w:val="hybridMultilevel"/>
    <w:tmpl w:val="BE46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093295"/>
    <w:multiLevelType w:val="multilevel"/>
    <w:tmpl w:val="546E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8CA24A1"/>
    <w:multiLevelType w:val="hybridMultilevel"/>
    <w:tmpl w:val="B5A61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631AE8"/>
    <w:multiLevelType w:val="hybridMultilevel"/>
    <w:tmpl w:val="F7B0D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17"/>
  </w:num>
  <w:num w:numId="4">
    <w:abstractNumId w:val="15"/>
  </w:num>
  <w:num w:numId="5">
    <w:abstractNumId w:val="12"/>
  </w:num>
  <w:num w:numId="6">
    <w:abstractNumId w:val="8"/>
  </w:num>
  <w:num w:numId="7">
    <w:abstractNumId w:val="6"/>
  </w:num>
  <w:num w:numId="8">
    <w:abstractNumId w:val="2"/>
  </w:num>
  <w:num w:numId="9">
    <w:abstractNumId w:val="14"/>
  </w:num>
  <w:num w:numId="10">
    <w:abstractNumId w:val="7"/>
  </w:num>
  <w:num w:numId="11">
    <w:abstractNumId w:val="10"/>
  </w:num>
  <w:num w:numId="12">
    <w:abstractNumId w:val="3"/>
  </w:num>
  <w:num w:numId="13">
    <w:abstractNumId w:val="9"/>
  </w:num>
  <w:num w:numId="14">
    <w:abstractNumId w:val="0"/>
  </w:num>
  <w:num w:numId="15">
    <w:abstractNumId w:val="11"/>
  </w:num>
  <w:num w:numId="16">
    <w:abstractNumId w:val="13"/>
  </w:num>
  <w:num w:numId="17">
    <w:abstractNumId w:val="4"/>
  </w:num>
  <w:num w:numId="18">
    <w:abstractNumId w:val="16"/>
  </w:num>
  <w:num w:numId="19">
    <w:abstractNumId w:val="5"/>
  </w:num>
  <w:num w:numId="20">
    <w:abstractNumId w:val="5"/>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TE3MDU1MjE1MTdX0lEKTi0uzszPAykwrgUAk4R54CwAAAA="/>
    <w:docVar w:name="dgnword-docGUID" w:val="{8784AA41-65A0-4BA9-BE2D-DC6EB4FEBEFD}"/>
    <w:docVar w:name="dgnword-eventsink" w:val="1049637840"/>
  </w:docVars>
  <w:rsids>
    <w:rsidRoot w:val="005A6185"/>
    <w:rsid w:val="0001735B"/>
    <w:rsid w:val="00041ABA"/>
    <w:rsid w:val="00056829"/>
    <w:rsid w:val="00061F6A"/>
    <w:rsid w:val="00066B70"/>
    <w:rsid w:val="00075AC2"/>
    <w:rsid w:val="000A4AE4"/>
    <w:rsid w:val="0010312E"/>
    <w:rsid w:val="00126EAE"/>
    <w:rsid w:val="00146966"/>
    <w:rsid w:val="00146B65"/>
    <w:rsid w:val="00161D4C"/>
    <w:rsid w:val="0017418B"/>
    <w:rsid w:val="00180E1F"/>
    <w:rsid w:val="00193FB2"/>
    <w:rsid w:val="001B4379"/>
    <w:rsid w:val="001C3C0F"/>
    <w:rsid w:val="001D0CD8"/>
    <w:rsid w:val="001D182A"/>
    <w:rsid w:val="001D5AE3"/>
    <w:rsid w:val="001E24AD"/>
    <w:rsid w:val="001E46C5"/>
    <w:rsid w:val="00206158"/>
    <w:rsid w:val="0021224C"/>
    <w:rsid w:val="00222DC6"/>
    <w:rsid w:val="00231B62"/>
    <w:rsid w:val="00242029"/>
    <w:rsid w:val="00282A0F"/>
    <w:rsid w:val="002875E9"/>
    <w:rsid w:val="00291E7C"/>
    <w:rsid w:val="002B584C"/>
    <w:rsid w:val="002C270A"/>
    <w:rsid w:val="002D2677"/>
    <w:rsid w:val="00342B66"/>
    <w:rsid w:val="003524DA"/>
    <w:rsid w:val="00353DF3"/>
    <w:rsid w:val="00354991"/>
    <w:rsid w:val="00366B3F"/>
    <w:rsid w:val="00376541"/>
    <w:rsid w:val="00376E06"/>
    <w:rsid w:val="003A0784"/>
    <w:rsid w:val="003B7257"/>
    <w:rsid w:val="003D0BC5"/>
    <w:rsid w:val="003E1097"/>
    <w:rsid w:val="003E6665"/>
    <w:rsid w:val="003F0F7E"/>
    <w:rsid w:val="00411A8E"/>
    <w:rsid w:val="004459FC"/>
    <w:rsid w:val="004A479E"/>
    <w:rsid w:val="004B7C88"/>
    <w:rsid w:val="004C5EFA"/>
    <w:rsid w:val="00507411"/>
    <w:rsid w:val="005A6185"/>
    <w:rsid w:val="005B3E0C"/>
    <w:rsid w:val="005C2E07"/>
    <w:rsid w:val="0061041F"/>
    <w:rsid w:val="00675832"/>
    <w:rsid w:val="006A71EE"/>
    <w:rsid w:val="006C42F3"/>
    <w:rsid w:val="006F12BF"/>
    <w:rsid w:val="006F4416"/>
    <w:rsid w:val="00713DDF"/>
    <w:rsid w:val="00714108"/>
    <w:rsid w:val="007237A1"/>
    <w:rsid w:val="00724496"/>
    <w:rsid w:val="00730858"/>
    <w:rsid w:val="007730D3"/>
    <w:rsid w:val="00777D34"/>
    <w:rsid w:val="007843EC"/>
    <w:rsid w:val="007B6C8E"/>
    <w:rsid w:val="00810605"/>
    <w:rsid w:val="008274A8"/>
    <w:rsid w:val="00853B30"/>
    <w:rsid w:val="00890320"/>
    <w:rsid w:val="008A6FE8"/>
    <w:rsid w:val="008C2D39"/>
    <w:rsid w:val="008E51F1"/>
    <w:rsid w:val="009063F5"/>
    <w:rsid w:val="00983670"/>
    <w:rsid w:val="00983852"/>
    <w:rsid w:val="009978D7"/>
    <w:rsid w:val="009B3E8D"/>
    <w:rsid w:val="009B4797"/>
    <w:rsid w:val="009D51FE"/>
    <w:rsid w:val="009D5507"/>
    <w:rsid w:val="009F581C"/>
    <w:rsid w:val="00A02875"/>
    <w:rsid w:val="00A064D8"/>
    <w:rsid w:val="00A1770F"/>
    <w:rsid w:val="00A321CD"/>
    <w:rsid w:val="00A43137"/>
    <w:rsid w:val="00A84ECB"/>
    <w:rsid w:val="00A915D9"/>
    <w:rsid w:val="00AC4260"/>
    <w:rsid w:val="00B2631A"/>
    <w:rsid w:val="00B360BC"/>
    <w:rsid w:val="00B57F4E"/>
    <w:rsid w:val="00B61F04"/>
    <w:rsid w:val="00B91CB3"/>
    <w:rsid w:val="00BA0BEB"/>
    <w:rsid w:val="00BC4FED"/>
    <w:rsid w:val="00C12D82"/>
    <w:rsid w:val="00C34C48"/>
    <w:rsid w:val="00C6484F"/>
    <w:rsid w:val="00C66033"/>
    <w:rsid w:val="00C91D8B"/>
    <w:rsid w:val="00CD1A36"/>
    <w:rsid w:val="00CD41F7"/>
    <w:rsid w:val="00CF2A67"/>
    <w:rsid w:val="00D030E4"/>
    <w:rsid w:val="00D47F25"/>
    <w:rsid w:val="00D67358"/>
    <w:rsid w:val="00D70968"/>
    <w:rsid w:val="00D802EC"/>
    <w:rsid w:val="00DA4294"/>
    <w:rsid w:val="00DD2C9E"/>
    <w:rsid w:val="00DE772B"/>
    <w:rsid w:val="00E1031F"/>
    <w:rsid w:val="00E4251B"/>
    <w:rsid w:val="00E474E9"/>
    <w:rsid w:val="00E92955"/>
    <w:rsid w:val="00E93E87"/>
    <w:rsid w:val="00ED5B7B"/>
    <w:rsid w:val="00F03D18"/>
    <w:rsid w:val="00F075B1"/>
    <w:rsid w:val="00F103A6"/>
    <w:rsid w:val="00F452A7"/>
    <w:rsid w:val="00F5456E"/>
    <w:rsid w:val="00F74D64"/>
    <w:rsid w:val="00F83641"/>
    <w:rsid w:val="00FE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62849"/>
  <w15:docId w15:val="{AA082338-527D-4BF0-BF0A-6C05178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Helvetica Neue" w:hAnsi="Helvetica Neue" w:cs="Helvetica Neue"/>
        <w:color w:val="FFFFFF"/>
        <w:sz w:val="28"/>
        <w:szCs w:val="28"/>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D82"/>
    <w:pPr>
      <w:spacing w:after="200"/>
    </w:pPr>
    <w:rPr>
      <w:rFonts w:ascii="Franklin Gothic Book" w:eastAsia="Arial" w:hAnsi="Franklin Gothic Book" w:cs="Arial"/>
      <w:color w:val="000000"/>
      <w:sz w:val="24"/>
      <w:szCs w:val="32"/>
    </w:rPr>
  </w:style>
  <w:style w:type="paragraph" w:styleId="Heading1">
    <w:name w:val="heading 1"/>
    <w:basedOn w:val="Normal"/>
    <w:link w:val="Heading1Char"/>
    <w:uiPriority w:val="9"/>
    <w:qFormat/>
    <w:rsid w:val="007843EC"/>
    <w:pPr>
      <w:keepNext/>
      <w:outlineLvl w:val="0"/>
    </w:pPr>
    <w:rPr>
      <w:rFonts w:cs="Times New Roman"/>
      <w:b/>
      <w:sz w:val="52"/>
      <w:szCs w:val="28"/>
    </w:rPr>
  </w:style>
  <w:style w:type="paragraph" w:styleId="Heading2">
    <w:name w:val="heading 2"/>
    <w:basedOn w:val="Normal"/>
    <w:link w:val="Heading2Char"/>
    <w:uiPriority w:val="9"/>
    <w:unhideWhenUsed/>
    <w:qFormat/>
    <w:rsid w:val="007843EC"/>
    <w:pPr>
      <w:keepNext/>
      <w:spacing w:line="240" w:lineRule="auto"/>
      <w:outlineLvl w:val="1"/>
    </w:pPr>
    <w:rPr>
      <w:rFonts w:cs="Times New Roman"/>
      <w:b/>
      <w:color w:val="auto"/>
      <w:sz w:val="44"/>
      <w:szCs w:val="28"/>
    </w:rPr>
  </w:style>
  <w:style w:type="paragraph" w:styleId="Heading3">
    <w:name w:val="heading 3"/>
    <w:basedOn w:val="Normal"/>
    <w:link w:val="Heading3Char"/>
    <w:uiPriority w:val="9"/>
    <w:unhideWhenUsed/>
    <w:qFormat/>
    <w:rsid w:val="00180E1F"/>
    <w:pPr>
      <w:spacing w:line="240" w:lineRule="auto"/>
      <w:outlineLvl w:val="2"/>
    </w:pPr>
    <w:rPr>
      <w:rFonts w:cs="Times New Roman"/>
      <w:b/>
      <w:bCs/>
      <w:iCs/>
      <w:color w:val="0A5688"/>
      <w:sz w:val="36"/>
      <w:szCs w:val="48"/>
    </w:rPr>
  </w:style>
  <w:style w:type="paragraph" w:styleId="Heading4">
    <w:name w:val="heading 4"/>
    <w:basedOn w:val="Normal"/>
    <w:link w:val="Heading4Char"/>
    <w:uiPriority w:val="9"/>
    <w:unhideWhenUsed/>
    <w:qFormat/>
    <w:rsid w:val="004B7E44"/>
    <w:pPr>
      <w:keepNext/>
      <w:keepLines/>
      <w:spacing w:before="240" w:after="40" w:line="240" w:lineRule="auto"/>
      <w:outlineLvl w:val="3"/>
    </w:pPr>
    <w:rPr>
      <w:rFonts w:eastAsia="Times New Roman" w:cs="Times New Roman"/>
      <w:b/>
      <w:caps/>
      <w:color w:val="000000" w:themeColor="text1"/>
      <w:spacing w:val="20"/>
      <w:kern w:val="28"/>
    </w:rPr>
  </w:style>
  <w:style w:type="paragraph" w:styleId="Heading5">
    <w:name w:val="heading 5"/>
    <w:basedOn w:val="Normal"/>
    <w:next w:val="Normal"/>
    <w:link w:val="Heading5Char"/>
    <w:uiPriority w:val="9"/>
    <w:semiHidden/>
    <w:unhideWhenUsed/>
    <w:qFormat/>
    <w:rsid w:val="005A718F"/>
    <w:pPr>
      <w:keepNext/>
      <w:keepLines/>
      <w:spacing w:line="240" w:lineRule="atLeast"/>
      <w:ind w:left="1440"/>
      <w:outlineLvl w:val="4"/>
    </w:pPr>
    <w:rPr>
      <w:rFonts w:eastAsia="Times New Roman" w:cs="Times New Roman"/>
      <w:spacing w:val="-4"/>
      <w:kern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B7E44"/>
    <w:pPr>
      <w:spacing w:line="240" w:lineRule="auto"/>
      <w:contextualSpacing/>
    </w:pPr>
    <w:rPr>
      <w:rFonts w:eastAsia="Times New Roman" w:cs="Times New Roman"/>
      <w:b/>
      <w:caps/>
      <w:sz w:val="100"/>
      <w:szCs w:val="40"/>
    </w:rPr>
  </w:style>
  <w:style w:type="character" w:customStyle="1" w:styleId="Heading1Char">
    <w:name w:val="Heading 1 Char"/>
    <w:basedOn w:val="DefaultParagraphFont"/>
    <w:link w:val="Heading1"/>
    <w:uiPriority w:val="9"/>
    <w:rsid w:val="007843EC"/>
    <w:rPr>
      <w:rFonts w:asciiTheme="majorHAnsi" w:eastAsia="Arial" w:hAnsiTheme="majorHAnsi" w:cs="Times New Roman"/>
      <w:b/>
      <w:color w:val="000000"/>
      <w:sz w:val="52"/>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next w:val="Normal"/>
    <w:link w:val="SubtitleChar"/>
    <w:uiPriority w:val="11"/>
    <w:qFormat/>
    <w:rPr>
      <w:b/>
      <w:sz w:val="72"/>
      <w:szCs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rPr>
      <w:rFonts w:eastAsia="Times New Roman" w:cs="Times New Roman"/>
      <w:spacing w:val="10"/>
    </w:rPr>
  </w:style>
  <w:style w:type="character" w:customStyle="1" w:styleId="Heading2Char">
    <w:name w:val="Heading 2 Char"/>
    <w:basedOn w:val="DefaultParagraphFont"/>
    <w:link w:val="Heading2"/>
    <w:uiPriority w:val="9"/>
    <w:rsid w:val="007843EC"/>
    <w:rPr>
      <w:rFonts w:asciiTheme="majorHAnsi" w:eastAsia="Arial" w:hAnsiTheme="majorHAnsi" w:cs="Times New Roman"/>
      <w:b/>
      <w:color w:val="auto"/>
      <w:sz w:val="44"/>
    </w:rPr>
  </w:style>
  <w:style w:type="character" w:customStyle="1" w:styleId="Heading3Char">
    <w:name w:val="Heading 3 Char"/>
    <w:basedOn w:val="DefaultParagraphFont"/>
    <w:link w:val="Heading3"/>
    <w:uiPriority w:val="9"/>
    <w:rsid w:val="00180E1F"/>
    <w:rPr>
      <w:rFonts w:asciiTheme="majorHAnsi" w:eastAsia="Arial" w:hAnsiTheme="majorHAnsi" w:cs="Times New Roman"/>
      <w:b/>
      <w:bCs/>
      <w:iCs/>
      <w:color w:val="0A5688"/>
      <w:sz w:val="36"/>
      <w:szCs w:val="48"/>
    </w:rPr>
  </w:style>
  <w:style w:type="character" w:customStyle="1" w:styleId="Heading4Char">
    <w:name w:val="Heading 4 Char"/>
    <w:basedOn w:val="DefaultParagraphFont"/>
    <w:link w:val="Heading4"/>
    <w:uiPriority w:val="2"/>
    <w:rsid w:val="004B7E44"/>
    <w:rPr>
      <w:rFonts w:eastAsia="Times New Roman" w:cs="Times New Roman"/>
      <w:b/>
      <w:caps/>
      <w:color w:val="000000" w:themeColor="text1"/>
      <w:spacing w:val="20"/>
      <w:kern w:val="28"/>
      <w:sz w:val="24"/>
      <w:szCs w:val="22"/>
    </w:rPr>
  </w:style>
  <w:style w:type="paragraph" w:customStyle="1" w:styleId="Chapter">
    <w:name w:val="Chapter"/>
    <w:basedOn w:val="Normal"/>
    <w:uiPriority w:val="5"/>
    <w:unhideWhenUsed/>
    <w:qFormat/>
    <w:rsid w:val="00E76CAD"/>
    <w:pPr>
      <w:spacing w:before="20"/>
    </w:pPr>
    <w:rPr>
      <w:rFonts w:eastAsia="Times New Roman" w:cs="Times New Roman"/>
      <w:caps/>
      <w:color w:val="595959"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aliases w:val="Figures,Dot pt,F5 List Paragraph,List Paragraph1,List Paragraph Char Char Char,Indicator Text,Numbered Para 1,Bullet 1,Bullet Points,List Paragraph2,MAIN CONTENT,Normal numbered,Issue Action POC,POCG Table Text,Colorful List - Accent 11"/>
    <w:basedOn w:val="Normal"/>
    <w:link w:val="ListParagraphChar"/>
    <w:uiPriority w:val="34"/>
    <w:unhideWhenUsed/>
    <w:qFormat/>
    <w:rsid w:val="00EC5B97"/>
    <w:pPr>
      <w:ind w:left="720"/>
      <w:contextualSpacing/>
    </w:pPr>
  </w:style>
  <w:style w:type="paragraph" w:styleId="CommentText">
    <w:name w:val="annotation text"/>
    <w:basedOn w:val="Normal"/>
    <w:link w:val="CommentTextChar"/>
    <w:uiPriority w:val="99"/>
    <w:unhideWhenUsed/>
    <w:rsid w:val="004B1A6B"/>
    <w:pPr>
      <w:spacing w:line="240" w:lineRule="auto"/>
    </w:pPr>
    <w:rPr>
      <w:sz w:val="20"/>
      <w:szCs w:val="20"/>
    </w:rPr>
  </w:style>
  <w:style w:type="character" w:customStyle="1" w:styleId="CommentTextChar">
    <w:name w:val="Comment Text Char"/>
    <w:basedOn w:val="DefaultParagraphFont"/>
    <w:link w:val="CommentText"/>
    <w:uiPriority w:val="99"/>
    <w:rsid w:val="004B1A6B"/>
    <w:rPr>
      <w:rFonts w:eastAsiaTheme="minorEastAsia"/>
      <w:color w:val="FFFFFF" w:themeColor="background1"/>
      <w:sz w:val="20"/>
      <w:szCs w:val="20"/>
    </w:rPr>
  </w:style>
  <w:style w:type="character" w:styleId="CommentReference">
    <w:name w:val="annotation reference"/>
    <w:basedOn w:val="DefaultParagraphFont"/>
    <w:uiPriority w:val="99"/>
    <w:unhideWhenUsed/>
    <w:rsid w:val="004B1A6B"/>
    <w:rPr>
      <w:sz w:val="16"/>
      <w:szCs w:val="16"/>
    </w:rPr>
  </w:style>
  <w:style w:type="paragraph" w:styleId="BalloonText">
    <w:name w:val="Balloon Text"/>
    <w:basedOn w:val="Normal"/>
    <w:link w:val="BalloonTextChar"/>
    <w:uiPriority w:val="99"/>
    <w:semiHidden/>
    <w:unhideWhenUsed/>
    <w:rsid w:val="004B1A6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1A6B"/>
    <w:rPr>
      <w:rFonts w:ascii="Segoe UI" w:eastAsiaTheme="minorEastAsia" w:hAnsi="Segoe UI" w:cs="Segoe UI"/>
      <w:color w:val="FFFFFF" w:themeColor="background1"/>
    </w:rPr>
  </w:style>
  <w:style w:type="paragraph" w:styleId="CommentSubject">
    <w:name w:val="annotation subject"/>
    <w:basedOn w:val="CommentText"/>
    <w:next w:val="CommentText"/>
    <w:link w:val="CommentSubjectChar"/>
    <w:uiPriority w:val="99"/>
    <w:semiHidden/>
    <w:unhideWhenUsed/>
    <w:rsid w:val="004B1A6B"/>
    <w:rPr>
      <w:b/>
      <w:bCs/>
    </w:rPr>
  </w:style>
  <w:style w:type="character" w:customStyle="1" w:styleId="CommentSubjectChar">
    <w:name w:val="Comment Subject Char"/>
    <w:basedOn w:val="CommentTextChar"/>
    <w:link w:val="CommentSubject"/>
    <w:uiPriority w:val="99"/>
    <w:semiHidden/>
    <w:rsid w:val="004B1A6B"/>
    <w:rPr>
      <w:rFonts w:eastAsiaTheme="minorEastAsia"/>
      <w:b/>
      <w:bCs/>
      <w:color w:val="FFFFFF" w:themeColor="background1"/>
      <w:sz w:val="20"/>
      <w:szCs w:val="20"/>
    </w:rPr>
  </w:style>
  <w:style w:type="table" w:styleId="TableGrid">
    <w:name w:val="Table Grid"/>
    <w:basedOn w:val="TableNormal"/>
    <w:uiPriority w:val="39"/>
    <w:rsid w:val="00AC514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601A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93C6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ootnotedescription">
    <w:name w:val="footnote description"/>
    <w:next w:val="Normal"/>
    <w:link w:val="footnotedescriptionChar"/>
    <w:hidden/>
    <w:rsid w:val="00CD77B1"/>
    <w:pPr>
      <w:spacing w:line="259" w:lineRule="auto"/>
    </w:pPr>
    <w:rPr>
      <w:rFonts w:ascii="Arial" w:eastAsia="Arial" w:hAnsi="Arial" w:cs="Arial"/>
      <w:color w:val="000000"/>
      <w:szCs w:val="22"/>
    </w:rPr>
  </w:style>
  <w:style w:type="character" w:customStyle="1" w:styleId="footnotedescriptionChar">
    <w:name w:val="footnote description Char"/>
    <w:link w:val="footnotedescription"/>
    <w:rsid w:val="00CD77B1"/>
    <w:rPr>
      <w:rFonts w:ascii="Arial" w:eastAsia="Arial" w:hAnsi="Arial" w:cs="Arial"/>
      <w:color w:val="000000"/>
      <w:szCs w:val="22"/>
    </w:rPr>
  </w:style>
  <w:style w:type="character" w:customStyle="1" w:styleId="footnotemark">
    <w:name w:val="footnote mark"/>
    <w:hidden/>
    <w:rsid w:val="00CD77B1"/>
    <w:rPr>
      <w:rFonts w:ascii="Arial" w:eastAsia="Arial" w:hAnsi="Arial" w:cs="Arial"/>
      <w:color w:val="000000"/>
      <w:sz w:val="18"/>
      <w:vertAlign w:val="superscript"/>
    </w:rPr>
  </w:style>
  <w:style w:type="table" w:customStyle="1" w:styleId="TableGrid0">
    <w:name w:val="TableGrid"/>
    <w:rsid w:val="00CD77B1"/>
    <w:pPr>
      <w:spacing w:line="240" w:lineRule="auto"/>
    </w:pPr>
    <w:rPr>
      <w:rFonts w:eastAsia="Times New Roman"/>
      <w:sz w:val="22"/>
      <w:szCs w:val="22"/>
    </w:rPr>
    <w:tblPr>
      <w:tblCellMar>
        <w:top w:w="0" w:type="dxa"/>
        <w:left w:w="0" w:type="dxa"/>
        <w:bottom w:w="0" w:type="dxa"/>
        <w:right w:w="0" w:type="dxa"/>
      </w:tblCellMar>
    </w:tblPr>
  </w:style>
  <w:style w:type="table" w:customStyle="1" w:styleId="TableGrid1">
    <w:name w:val="TableGrid1"/>
    <w:rsid w:val="006E0397"/>
    <w:pPr>
      <w:spacing w:line="240" w:lineRule="auto"/>
    </w:pPr>
    <w:rPr>
      <w:rFonts w:eastAsia="Times New Roman"/>
      <w:sz w:val="22"/>
      <w:szCs w:val="22"/>
    </w:rPr>
    <w:tblPr>
      <w:tblCellMar>
        <w:top w:w="0" w:type="dxa"/>
        <w:left w:w="0" w:type="dxa"/>
        <w:bottom w:w="0" w:type="dxa"/>
        <w:right w:w="0" w:type="dxa"/>
      </w:tblCellMar>
    </w:tblPr>
  </w:style>
  <w:style w:type="paragraph" w:customStyle="1" w:styleId="Default">
    <w:name w:val="Default"/>
    <w:rsid w:val="00752861"/>
    <w:pPr>
      <w:autoSpaceDE w:val="0"/>
      <w:autoSpaceDN w:val="0"/>
      <w:adjustRightInd w:val="0"/>
      <w:spacing w:line="240" w:lineRule="auto"/>
    </w:pPr>
    <w:rPr>
      <w:rFonts w:ascii="Arial" w:hAnsi="Arial" w:cs="Arial"/>
      <w:color w:val="000000"/>
      <w:sz w:val="24"/>
      <w:szCs w:val="24"/>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1B4379"/>
    <w:pPr>
      <w:spacing w:line="240" w:lineRule="auto"/>
    </w:pPr>
    <w:rPr>
      <w:rFonts w:eastAsiaTheme="minorEastAsia"/>
      <w:color w:val="FFFFFF" w:themeColor="background1"/>
      <w:szCs w:val="22"/>
    </w:rPr>
  </w:style>
  <w:style w:type="character" w:styleId="Hyperlink">
    <w:name w:val="Hyperlink"/>
    <w:basedOn w:val="DefaultParagraphFont"/>
    <w:uiPriority w:val="99"/>
    <w:unhideWhenUsed/>
    <w:rsid w:val="007843EC"/>
    <w:rPr>
      <w:color w:val="0563C1" w:themeColor="hyperlink"/>
      <w:u w:val="single"/>
    </w:rPr>
  </w:style>
  <w:style w:type="character" w:customStyle="1" w:styleId="UnresolvedMention1">
    <w:name w:val="Unresolved Mention1"/>
    <w:basedOn w:val="DefaultParagraphFont"/>
    <w:uiPriority w:val="99"/>
    <w:semiHidden/>
    <w:unhideWhenUsed/>
    <w:rsid w:val="007843EC"/>
    <w:rPr>
      <w:color w:val="605E5C"/>
      <w:shd w:val="clear" w:color="auto" w:fill="E1DFDD"/>
    </w:rPr>
  </w:style>
  <w:style w:type="character" w:styleId="FollowedHyperlink">
    <w:name w:val="FollowedHyperlink"/>
    <w:basedOn w:val="DefaultParagraphFont"/>
    <w:uiPriority w:val="99"/>
    <w:semiHidden/>
    <w:unhideWhenUsed/>
    <w:rsid w:val="00180E1F"/>
    <w:rPr>
      <w:color w:val="954F72" w:themeColor="followedHyperlink"/>
      <w:u w:val="single"/>
    </w:rPr>
  </w:style>
  <w:style w:type="character" w:styleId="FootnoteReference">
    <w:name w:val="footnote reference"/>
    <w:basedOn w:val="DefaultParagraphFont"/>
    <w:uiPriority w:val="99"/>
    <w:semiHidden/>
    <w:unhideWhenUsed/>
    <w:rsid w:val="00E92955"/>
    <w:rPr>
      <w:vertAlign w:val="superscript"/>
    </w:rPr>
  </w:style>
  <w:style w:type="table" w:styleId="GridTable2-Accent5">
    <w:name w:val="Grid Table 2 Accent 5"/>
    <w:basedOn w:val="TableNormal"/>
    <w:uiPriority w:val="47"/>
    <w:rsid w:val="00DE772B"/>
    <w:pPr>
      <w:spacing w:before="200" w:line="240" w:lineRule="auto"/>
    </w:pPr>
    <w:rPr>
      <w:rFonts w:asciiTheme="minorHAnsi" w:eastAsiaTheme="minorEastAsia" w:hAnsiTheme="minorHAnsi" w:cstheme="minorBidi"/>
      <w:color w:val="auto"/>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Tableheadertext">
    <w:name w:val="Table header text"/>
    <w:basedOn w:val="Normal"/>
    <w:qFormat/>
    <w:rsid w:val="00B360BC"/>
    <w:pPr>
      <w:spacing w:before="200" w:line="240" w:lineRule="auto"/>
    </w:pPr>
    <w:rPr>
      <w:b/>
      <w:bCs/>
      <w:color w:val="FFFFFF" w:themeColor="background1"/>
      <w:sz w:val="28"/>
      <w:szCs w:val="36"/>
    </w:rPr>
  </w:style>
  <w:style w:type="paragraph" w:customStyle="1" w:styleId="Tabletext">
    <w:name w:val="Table text"/>
    <w:basedOn w:val="Normal"/>
    <w:qFormat/>
    <w:rsid w:val="00B2631A"/>
    <w:pPr>
      <w:spacing w:before="200" w:after="0" w:line="240" w:lineRule="auto"/>
    </w:pPr>
    <w:rPr>
      <w:color w:val="000000" w:themeColor="text1"/>
      <w:sz w:val="18"/>
      <w:szCs w:val="18"/>
    </w:rPr>
  </w:style>
  <w:style w:type="paragraph" w:styleId="FootnoteText">
    <w:name w:val="footnote text"/>
    <w:basedOn w:val="Normal"/>
    <w:link w:val="FootnoteTextChar"/>
    <w:uiPriority w:val="99"/>
    <w:semiHidden/>
    <w:unhideWhenUsed/>
    <w:rsid w:val="000568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6829"/>
    <w:rPr>
      <w:rFonts w:ascii="Franklin Gothic Book" w:eastAsia="Arial" w:hAnsi="Franklin Gothic Book" w:cs="Arial"/>
      <w:color w:val="000000"/>
      <w:sz w:val="20"/>
      <w:szCs w:val="20"/>
    </w:rPr>
  </w:style>
  <w:style w:type="character" w:customStyle="1" w:styleId="ListParagraphChar">
    <w:name w:val="List Paragraph Char"/>
    <w:aliases w:val="Figures Char,Dot pt Char,F5 List Paragraph Char,List Paragraph1 Char,List Paragraph Char Char Char Char,Indicator Text Char,Numbered Para 1 Char,Bullet 1 Char,Bullet Points Char,List Paragraph2 Char,MAIN CONTENT Char"/>
    <w:link w:val="ListParagraph"/>
    <w:uiPriority w:val="34"/>
    <w:locked/>
    <w:rsid w:val="007237A1"/>
    <w:rPr>
      <w:rFonts w:ascii="Franklin Gothic Book" w:eastAsia="Arial" w:hAnsi="Franklin Gothic Book" w:cs="Arial"/>
      <w:color w:val="000000"/>
      <w:sz w:val="24"/>
      <w:szCs w:val="32"/>
    </w:rPr>
  </w:style>
  <w:style w:type="paragraph" w:customStyle="1" w:styleId="heading10">
    <w:name w:val="heading 10"/>
    <w:next w:val="Normal"/>
    <w:rsid w:val="002C270A"/>
    <w:pPr>
      <w:spacing w:before="360" w:after="240" w:line="259" w:lineRule="auto"/>
      <w:outlineLvl w:val="0"/>
    </w:pPr>
    <w:rPr>
      <w:rFonts w:ascii="Franklin Gothic Book" w:eastAsia="Arial" w:hAnsi="Franklin Gothic Book" w:cs="Arial"/>
      <w:b/>
      <w:bCs/>
      <w:color w:val="auto"/>
      <w:sz w:val="48"/>
      <w:szCs w:val="48"/>
    </w:rPr>
  </w:style>
  <w:style w:type="paragraph" w:styleId="TOC1">
    <w:name w:val="toc 1"/>
    <w:basedOn w:val="Normal"/>
    <w:next w:val="Normal"/>
    <w:autoRedefine/>
    <w:uiPriority w:val="39"/>
    <w:unhideWhenUsed/>
    <w:rsid w:val="001E46C5"/>
    <w:pPr>
      <w:spacing w:after="100"/>
    </w:pPr>
  </w:style>
  <w:style w:type="paragraph" w:styleId="TOC2">
    <w:name w:val="toc 2"/>
    <w:basedOn w:val="Normal"/>
    <w:next w:val="Normal"/>
    <w:autoRedefine/>
    <w:uiPriority w:val="39"/>
    <w:unhideWhenUsed/>
    <w:rsid w:val="001E46C5"/>
    <w:pPr>
      <w:spacing w:after="100"/>
      <w:ind w:left="240"/>
    </w:pPr>
  </w:style>
  <w:style w:type="paragraph" w:styleId="TOC3">
    <w:name w:val="toc 3"/>
    <w:basedOn w:val="Normal"/>
    <w:next w:val="Normal"/>
    <w:autoRedefine/>
    <w:uiPriority w:val="39"/>
    <w:unhideWhenUsed/>
    <w:rsid w:val="001E46C5"/>
    <w:pPr>
      <w:spacing w:after="100"/>
      <w:ind w:left="480"/>
    </w:pPr>
  </w:style>
  <w:style w:type="paragraph" w:customStyle="1" w:styleId="Normal0">
    <w:name w:val="Normal0"/>
    <w:rsid w:val="001E46C5"/>
    <w:pPr>
      <w:spacing w:after="240" w:line="259" w:lineRule="auto"/>
    </w:pPr>
    <w:rPr>
      <w:rFonts w:ascii="Franklin Gothic Book" w:eastAsia="Arial" w:hAnsi="Franklin Gothic Book" w:cs="Arial"/>
      <w:color w:val="auto"/>
      <w:sz w:val="21"/>
      <w:szCs w:val="21"/>
    </w:rPr>
  </w:style>
  <w:style w:type="paragraph" w:styleId="TOCHeading">
    <w:name w:val="TOC Heading"/>
    <w:basedOn w:val="Heading1"/>
    <w:next w:val="Normal"/>
    <w:uiPriority w:val="39"/>
    <w:unhideWhenUsed/>
    <w:qFormat/>
    <w:rsid w:val="003524DA"/>
    <w:pPr>
      <w:keepLines/>
      <w:spacing w:before="240" w:after="0" w:line="259" w:lineRule="auto"/>
      <w:outlineLvl w:val="9"/>
    </w:pPr>
    <w:rPr>
      <w:rFonts w:asciiTheme="majorHAnsi" w:eastAsiaTheme="majorEastAsia" w:hAnsiTheme="majorHAnsi" w:cstheme="majorBidi"/>
      <w:b w:val="0"/>
      <w:color w:val="2F5496" w:themeColor="accent1" w:themeShade="BF"/>
      <w:sz w:val="32"/>
      <w:szCs w:val="32"/>
    </w:rPr>
  </w:style>
  <w:style w:type="table" w:customStyle="1" w:styleId="TableGrid10">
    <w:name w:val="Table Grid1"/>
    <w:basedOn w:val="TableNormal"/>
    <w:next w:val="TableGrid"/>
    <w:uiPriority w:val="39"/>
    <w:rsid w:val="00FE1CEE"/>
    <w:pPr>
      <w:spacing w:line="240" w:lineRule="auto"/>
    </w:pPr>
    <w:rPr>
      <w:rFonts w:ascii="Calibri" w:eastAsia="Calibri" w:hAnsi="Calibri" w:cs="Times New Roman"/>
      <w:color w:val="auto"/>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83670"/>
    <w:rPr>
      <w:color w:val="605E5C"/>
      <w:shd w:val="clear" w:color="auto" w:fill="E1DFDD"/>
    </w:rPr>
  </w:style>
  <w:style w:type="paragraph" w:styleId="NormalWeb">
    <w:name w:val="Normal (Web)"/>
    <w:basedOn w:val="Normal"/>
    <w:uiPriority w:val="99"/>
    <w:semiHidden/>
    <w:unhideWhenUsed/>
    <w:rsid w:val="009978D7"/>
    <w:pPr>
      <w:spacing w:before="100" w:beforeAutospacing="1" w:after="100" w:afterAutospacing="1" w:line="240" w:lineRule="auto"/>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5528">
      <w:bodyDiv w:val="1"/>
      <w:marLeft w:val="0"/>
      <w:marRight w:val="0"/>
      <w:marTop w:val="0"/>
      <w:marBottom w:val="0"/>
      <w:divBdr>
        <w:top w:val="none" w:sz="0" w:space="0" w:color="auto"/>
        <w:left w:val="none" w:sz="0" w:space="0" w:color="auto"/>
        <w:bottom w:val="none" w:sz="0" w:space="0" w:color="auto"/>
        <w:right w:val="none" w:sz="0" w:space="0" w:color="auto"/>
      </w:divBdr>
    </w:div>
    <w:div w:id="352541017">
      <w:bodyDiv w:val="1"/>
      <w:marLeft w:val="0"/>
      <w:marRight w:val="0"/>
      <w:marTop w:val="0"/>
      <w:marBottom w:val="0"/>
      <w:divBdr>
        <w:top w:val="none" w:sz="0" w:space="0" w:color="auto"/>
        <w:left w:val="none" w:sz="0" w:space="0" w:color="auto"/>
        <w:bottom w:val="none" w:sz="0" w:space="0" w:color="auto"/>
        <w:right w:val="none" w:sz="0" w:space="0" w:color="auto"/>
      </w:divBdr>
    </w:div>
    <w:div w:id="527063622">
      <w:bodyDiv w:val="1"/>
      <w:marLeft w:val="0"/>
      <w:marRight w:val="0"/>
      <w:marTop w:val="0"/>
      <w:marBottom w:val="0"/>
      <w:divBdr>
        <w:top w:val="none" w:sz="0" w:space="0" w:color="auto"/>
        <w:left w:val="none" w:sz="0" w:space="0" w:color="auto"/>
        <w:bottom w:val="none" w:sz="0" w:space="0" w:color="auto"/>
        <w:right w:val="none" w:sz="0" w:space="0" w:color="auto"/>
      </w:divBdr>
    </w:div>
    <w:div w:id="1266157729">
      <w:bodyDiv w:val="1"/>
      <w:marLeft w:val="0"/>
      <w:marRight w:val="0"/>
      <w:marTop w:val="0"/>
      <w:marBottom w:val="0"/>
      <w:divBdr>
        <w:top w:val="none" w:sz="0" w:space="0" w:color="auto"/>
        <w:left w:val="none" w:sz="0" w:space="0" w:color="auto"/>
        <w:bottom w:val="none" w:sz="0" w:space="0" w:color="auto"/>
        <w:right w:val="none" w:sz="0" w:space="0" w:color="auto"/>
      </w:divBdr>
    </w:div>
    <w:div w:id="2135904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sha.gov/sites/default/files/publications/osha3120.pdf"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sha.gov/sites/default/files/2018-12/fy15_sh-27664-sh5_Toolbox_LOTO_Procedures_Exampl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raining.bnl.gov/demo/BasicRiggingWorkbook.pdf"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americanmadechallenges.org/wavestowater" TargetMode="External"/><Relationship Id="rId1" Type="http://schemas.openxmlformats.org/officeDocument/2006/relationships/hyperlink" Target="https://americanmadechallenges.org/wavestowater" TargetMode="External"/></Relationships>
</file>

<file path=word/theme/theme1.xml><?xml version="1.0" encoding="utf-8"?>
<a:theme xmlns:a="http://schemas.openxmlformats.org/drawingml/2006/main" name="W2w">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ZiZy+0QXOFU/TVxPvSS/08fPBeg==">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</go:docsCustomData>
</go:gDocsCustomXmlDataStorage>
</file>

<file path=customXml/itemProps1.xml><?xml version="1.0" encoding="utf-8"?>
<ds:datastoreItem xmlns:ds="http://schemas.openxmlformats.org/officeDocument/2006/customXml" ds:itemID="{60DF070D-1E34-4C5B-85FA-0ADDE349CA1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348</Words>
  <Characters>8131</Characters>
  <Application>Microsoft Office Word</Application>
  <DocSecurity>0</DocSecurity>
  <Lines>156</Lines>
  <Paragraphs>60</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ued DOE Employee</dc:creator>
  <cp:lastModifiedBy>Wiegele, Jennifer</cp:lastModifiedBy>
  <cp:revision>3</cp:revision>
  <cp:lastPrinted>2019-11-11T17:29:00Z</cp:lastPrinted>
  <dcterms:created xsi:type="dcterms:W3CDTF">2021-09-30T20:40:00Z</dcterms:created>
  <dcterms:modified xsi:type="dcterms:W3CDTF">2021-10-02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FF950510C7D14786E05055F71F7F5A</vt:lpwstr>
  </property>
</Properties>
</file>